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C4D0B2" w14:textId="77777777" w:rsidR="00F1074D" w:rsidRDefault="00F1074D" w:rsidP="00F1074D">
      <w:pPr>
        <w:jc w:val="center"/>
        <w:rPr>
          <w:b/>
        </w:rPr>
      </w:pPr>
    </w:p>
    <w:p w14:paraId="12872471" w14:textId="77777777" w:rsidR="00F1074D" w:rsidRPr="00F74BE4" w:rsidRDefault="00636997" w:rsidP="00F1074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36997">
        <w:rPr>
          <w:rFonts w:ascii="Times New Roman" w:hAnsi="Times New Roman" w:cs="Times New Roman"/>
          <w:b/>
          <w:noProof/>
          <w:sz w:val="28"/>
          <w:szCs w:val="28"/>
          <w:lang w:val="en-IN" w:eastAsia="en-IN"/>
        </w:rPr>
        <w:drawing>
          <wp:inline distT="0" distB="0" distL="0" distR="0" wp14:anchorId="6839F884" wp14:editId="3352301D">
            <wp:extent cx="6184900" cy="4372939"/>
            <wp:effectExtent l="0" t="0" r="0" b="0"/>
            <wp:docPr id="3" name="Picture 3" descr="C:\Users\RAVEESH HEGDE\Desktop\CMRIT NEW LOGO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VEESH HEGDE\Desktop\CMRIT NEW LOGO-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4372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074D" w:rsidRPr="00F74BE4">
        <w:rPr>
          <w:rFonts w:ascii="Times New Roman" w:hAnsi="Times New Roman" w:cs="Times New Roman"/>
          <w:b/>
          <w:sz w:val="28"/>
          <w:szCs w:val="28"/>
        </w:rPr>
        <w:softHyphen/>
      </w:r>
    </w:p>
    <w:p w14:paraId="658DCC7B" w14:textId="77777777" w:rsidR="00F1074D" w:rsidRDefault="00F1074D" w:rsidP="00F1074D">
      <w:pPr>
        <w:jc w:val="center"/>
        <w:rPr>
          <w:rFonts w:ascii="Times New Roman" w:eastAsia="Lora" w:hAnsi="Times New Roman" w:cs="Times New Roman"/>
          <w:b/>
          <w:i/>
          <w:sz w:val="48"/>
          <w:szCs w:val="48"/>
          <w:u w:val="single"/>
        </w:rPr>
      </w:pPr>
    </w:p>
    <w:p w14:paraId="0BEA64D3" w14:textId="77777777" w:rsidR="00F1074D" w:rsidRPr="006872A3" w:rsidRDefault="00F1074D" w:rsidP="00F1074D">
      <w:pPr>
        <w:jc w:val="center"/>
        <w:rPr>
          <w:rFonts w:ascii="Times New Roman" w:eastAsia="Lora" w:hAnsi="Times New Roman" w:cs="Times New Roman"/>
          <w:b/>
          <w:iCs/>
          <w:sz w:val="48"/>
          <w:szCs w:val="48"/>
          <w:u w:val="single"/>
        </w:rPr>
      </w:pPr>
      <w:r w:rsidRPr="006872A3">
        <w:rPr>
          <w:rFonts w:ascii="Times New Roman" w:eastAsia="Lora" w:hAnsi="Times New Roman" w:cs="Times New Roman"/>
          <w:b/>
          <w:iCs/>
          <w:sz w:val="48"/>
          <w:szCs w:val="48"/>
          <w:u w:val="single"/>
        </w:rPr>
        <w:t>Lesson Plan</w:t>
      </w:r>
    </w:p>
    <w:p w14:paraId="3A2AB9D6" w14:textId="77777777" w:rsidR="00F1074D" w:rsidRPr="0029494E" w:rsidRDefault="00F1074D" w:rsidP="00F1074D">
      <w:pPr>
        <w:jc w:val="center"/>
        <w:rPr>
          <w:rFonts w:ascii="Times New Roman" w:eastAsia="Lora" w:hAnsi="Times New Roman" w:cs="Times New Roman"/>
          <w:b/>
          <w:i/>
          <w:sz w:val="52"/>
          <w:szCs w:val="48"/>
          <w:u w:val="single"/>
        </w:rPr>
      </w:pPr>
    </w:p>
    <w:p w14:paraId="14280FA7" w14:textId="77777777" w:rsidR="00F1074D" w:rsidRPr="00F74BE4" w:rsidRDefault="00F1074D" w:rsidP="00F1074D">
      <w:pPr>
        <w:spacing w:line="300" w:lineRule="atLeast"/>
        <w:rPr>
          <w:rFonts w:ascii="Times New Roman" w:eastAsia="Times New Roman" w:hAnsi="Times New Roman" w:cs="Times New Roman"/>
          <w:color w:val="222222"/>
          <w:sz w:val="36"/>
          <w:szCs w:val="36"/>
        </w:rPr>
      </w:pPr>
      <w:r w:rsidRPr="00F74BE4">
        <w:rPr>
          <w:rFonts w:ascii="Times New Roman" w:hAnsi="Times New Roman" w:cs="Times New Roman"/>
          <w:b/>
          <w:sz w:val="36"/>
          <w:szCs w:val="36"/>
        </w:rPr>
        <w:t xml:space="preserve">          </w:t>
      </w:r>
    </w:p>
    <w:p w14:paraId="5FED2307" w14:textId="77777777" w:rsidR="00F1074D" w:rsidRDefault="00F1074D" w:rsidP="00F1074D">
      <w:pPr>
        <w:spacing w:line="300" w:lineRule="atLeast"/>
        <w:rPr>
          <w:rFonts w:ascii="Times New Roman" w:eastAsia="Times New Roman" w:hAnsi="Times New Roman" w:cs="Times New Roman"/>
          <w:color w:val="222222"/>
          <w:sz w:val="19"/>
          <w:szCs w:val="19"/>
        </w:rPr>
      </w:pPr>
    </w:p>
    <w:p w14:paraId="2765A793" w14:textId="77777777" w:rsidR="00F1074D" w:rsidRDefault="00F1074D" w:rsidP="00F1074D">
      <w:pPr>
        <w:spacing w:line="300" w:lineRule="atLeast"/>
        <w:rPr>
          <w:rFonts w:ascii="Times New Roman" w:eastAsia="Times New Roman" w:hAnsi="Times New Roman" w:cs="Times New Roman"/>
          <w:color w:val="222222"/>
          <w:sz w:val="19"/>
          <w:szCs w:val="19"/>
        </w:rPr>
      </w:pPr>
    </w:p>
    <w:p w14:paraId="3554B9F3" w14:textId="77777777" w:rsidR="00A748C1" w:rsidRDefault="00A748C1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0E6E7A19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3F4EBAE4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4A64A44E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12001842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28AF603D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6B0BC9D7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3E4B3A76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670E965C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35AB2AED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029AA855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02387D61" w14:textId="77777777" w:rsidR="00636997" w:rsidRDefault="00636997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1"/>
        <w:gridCol w:w="2284"/>
        <w:gridCol w:w="2421"/>
        <w:gridCol w:w="2484"/>
      </w:tblGrid>
      <w:tr w:rsidR="002D2070" w:rsidRPr="007B0984" w14:paraId="56BAF541" w14:textId="77777777" w:rsidTr="00636997">
        <w:trPr>
          <w:trHeight w:val="340"/>
          <w:jc w:val="center"/>
        </w:trPr>
        <w:tc>
          <w:tcPr>
            <w:tcW w:w="3753" w:type="pct"/>
            <w:gridSpan w:val="3"/>
            <w:tcBorders>
              <w:top w:val="single" w:sz="12" w:space="0" w:color="auto"/>
              <w:left w:val="single" w:sz="12" w:space="0" w:color="auto"/>
            </w:tcBorders>
          </w:tcPr>
          <w:p w14:paraId="4C2EA411" w14:textId="77777777" w:rsidR="002D2070" w:rsidRPr="00895F72" w:rsidRDefault="002D2070" w:rsidP="00636997">
            <w:pPr>
              <w:spacing w:after="0" w:line="240" w:lineRule="auto"/>
              <w:ind w:right="-14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F72">
              <w:rPr>
                <w:rFonts w:ascii="Times New Roman" w:hAnsi="Times New Roman" w:cs="Times New Roman"/>
                <w:b/>
                <w:sz w:val="28"/>
                <w:szCs w:val="24"/>
              </w:rPr>
              <w:lastRenderedPageBreak/>
              <w:t>CMR Institute of Technology, B</w:t>
            </w:r>
            <w:r w:rsidR="00636997">
              <w:rPr>
                <w:rFonts w:ascii="Times New Roman" w:hAnsi="Times New Roman" w:cs="Times New Roman"/>
                <w:b/>
                <w:sz w:val="28"/>
                <w:szCs w:val="24"/>
              </w:rPr>
              <w:t>engaluru</w:t>
            </w:r>
          </w:p>
        </w:tc>
        <w:tc>
          <w:tcPr>
            <w:tcW w:w="1247" w:type="pct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45908FF" w14:textId="77777777" w:rsidR="002D2070" w:rsidRPr="007B0984" w:rsidRDefault="002D2070" w:rsidP="00636997">
            <w:pPr>
              <w:spacing w:after="0" w:line="240" w:lineRule="auto"/>
              <w:ind w:right="226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B0984">
              <w:rPr>
                <w:rFonts w:ascii="Times New Roman" w:hAnsi="Times New Roman" w:cs="Times New Roman"/>
                <w:b/>
                <w:noProof/>
                <w:lang w:val="en-IN" w:eastAsia="en-IN"/>
              </w:rPr>
              <w:drawing>
                <wp:anchor distT="0" distB="0" distL="114300" distR="114300" simplePos="0" relativeHeight="251659264" behindDoc="0" locked="0" layoutInCell="1" allowOverlap="1" wp14:anchorId="7B16A96B" wp14:editId="2F6E6B9A">
                  <wp:simplePos x="0" y="0"/>
                  <wp:positionH relativeFrom="column">
                    <wp:posOffset>55157</wp:posOffset>
                  </wp:positionH>
                  <wp:positionV relativeFrom="paragraph">
                    <wp:posOffset>92535</wp:posOffset>
                  </wp:positionV>
                  <wp:extent cx="1261242" cy="729684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4327" cy="7372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D2070" w:rsidRPr="007B0984" w14:paraId="10AFED44" w14:textId="77777777" w:rsidTr="00636997">
        <w:trPr>
          <w:trHeight w:val="347"/>
          <w:jc w:val="center"/>
        </w:trPr>
        <w:tc>
          <w:tcPr>
            <w:tcW w:w="3753" w:type="pct"/>
            <w:gridSpan w:val="3"/>
            <w:tcBorders>
              <w:left w:val="single" w:sz="12" w:space="0" w:color="auto"/>
            </w:tcBorders>
            <w:vAlign w:val="center"/>
          </w:tcPr>
          <w:p w14:paraId="5D5F978D" w14:textId="77777777" w:rsidR="002D2070" w:rsidRPr="007B0984" w:rsidRDefault="009A65CE" w:rsidP="0041287A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</w:t>
            </w:r>
            <w:r w:rsidR="008438D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proofErr w:type="gramEnd"/>
            <w:r w:rsidR="008438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47" w:type="pct"/>
            <w:vMerge/>
            <w:tcBorders>
              <w:top w:val="nil"/>
              <w:right w:val="single" w:sz="12" w:space="0" w:color="auto"/>
            </w:tcBorders>
          </w:tcPr>
          <w:p w14:paraId="3745ED5D" w14:textId="77777777" w:rsidR="002D2070" w:rsidRPr="007B0984" w:rsidRDefault="002D2070" w:rsidP="00636997">
            <w:pPr>
              <w:spacing w:after="0" w:line="240" w:lineRule="auto"/>
              <w:ind w:right="342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070" w:rsidRPr="007B0984" w14:paraId="4C175FD8" w14:textId="77777777" w:rsidTr="00636997">
        <w:trPr>
          <w:trHeight w:val="336"/>
          <w:jc w:val="center"/>
        </w:trPr>
        <w:tc>
          <w:tcPr>
            <w:tcW w:w="1309" w:type="pct"/>
            <w:tcBorders>
              <w:left w:val="single" w:sz="12" w:space="0" w:color="auto"/>
            </w:tcBorders>
            <w:vAlign w:val="center"/>
          </w:tcPr>
          <w:p w14:paraId="482E136F" w14:textId="77777777" w:rsidR="002D2070" w:rsidRPr="007B0984" w:rsidRDefault="003010FE" w:rsidP="00636997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ester:   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187" w:type="pct"/>
            <w:vAlign w:val="center"/>
          </w:tcPr>
          <w:p w14:paraId="2AAC58FA" w14:textId="77777777" w:rsidR="002D2070" w:rsidRPr="007B0984" w:rsidRDefault="00636997" w:rsidP="0041287A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s </w:t>
            </w:r>
            <w:r w:rsidR="003010F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57" w:type="pct"/>
            <w:vAlign w:val="center"/>
          </w:tcPr>
          <w:p w14:paraId="30DE2585" w14:textId="77777777" w:rsidR="002D2070" w:rsidRPr="007B0984" w:rsidRDefault="00636997" w:rsidP="00636997">
            <w:pPr>
              <w:spacing w:after="0" w:line="240" w:lineRule="auto"/>
              <w:ind w:right="-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ctures/week: 04</w:t>
            </w:r>
          </w:p>
        </w:tc>
        <w:tc>
          <w:tcPr>
            <w:tcW w:w="1247" w:type="pct"/>
            <w:vMerge/>
            <w:tcBorders>
              <w:top w:val="nil"/>
              <w:right w:val="single" w:sz="12" w:space="0" w:color="auto"/>
            </w:tcBorders>
          </w:tcPr>
          <w:p w14:paraId="555229B8" w14:textId="77777777" w:rsidR="002D2070" w:rsidRPr="007B0984" w:rsidRDefault="002D2070" w:rsidP="00636997">
            <w:pPr>
              <w:spacing w:after="0" w:line="240" w:lineRule="auto"/>
              <w:ind w:right="342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070" w:rsidRPr="007B0984" w14:paraId="7B5A684E" w14:textId="77777777" w:rsidTr="00636997">
        <w:trPr>
          <w:trHeight w:val="322"/>
          <w:jc w:val="center"/>
        </w:trPr>
        <w:tc>
          <w:tcPr>
            <w:tcW w:w="2495" w:type="pct"/>
            <w:gridSpan w:val="2"/>
            <w:tcBorders>
              <w:left w:val="single" w:sz="12" w:space="0" w:color="auto"/>
            </w:tcBorders>
            <w:vAlign w:val="center"/>
          </w:tcPr>
          <w:p w14:paraId="37C4BFCE" w14:textId="77777777" w:rsidR="002D2070" w:rsidRPr="007B0984" w:rsidRDefault="002D2070" w:rsidP="00636997">
            <w:pPr>
              <w:spacing w:after="0" w:line="240" w:lineRule="auto"/>
              <w:ind w:right="-169"/>
              <w:rPr>
                <w:rFonts w:ascii="Times New Roman" w:hAnsi="Times New Roman" w:cs="Times New Roman"/>
                <w:sz w:val="24"/>
                <w:szCs w:val="24"/>
              </w:rPr>
            </w:pPr>
            <w:r w:rsidRPr="007B0984">
              <w:rPr>
                <w:rFonts w:ascii="Times New Roman" w:hAnsi="Times New Roman" w:cs="Times New Roman"/>
                <w:sz w:val="24"/>
                <w:szCs w:val="24"/>
              </w:rPr>
              <w:t xml:space="preserve">Subject: 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>P3</w:t>
            </w:r>
            <w:r w:rsidR="00636997">
              <w:rPr>
                <w:rFonts w:ascii="Times New Roman" w:hAnsi="Times New Roman" w:cs="Times New Roman"/>
                <w:sz w:val="24"/>
                <w:szCs w:val="24"/>
              </w:rPr>
              <w:t xml:space="preserve"> Python</w:t>
            </w:r>
          </w:p>
        </w:tc>
        <w:tc>
          <w:tcPr>
            <w:tcW w:w="1257" w:type="pct"/>
            <w:vAlign w:val="center"/>
          </w:tcPr>
          <w:p w14:paraId="11FF0F9D" w14:textId="3AF6D7FE" w:rsidR="002D2070" w:rsidRPr="007B0984" w:rsidRDefault="002D2070" w:rsidP="00636997">
            <w:pPr>
              <w:spacing w:after="0" w:line="240" w:lineRule="auto"/>
              <w:ind w:right="-43"/>
              <w:rPr>
                <w:rFonts w:ascii="Times New Roman" w:hAnsi="Times New Roman" w:cs="Times New Roman"/>
                <w:sz w:val="24"/>
                <w:szCs w:val="24"/>
              </w:rPr>
            </w:pPr>
            <w:r w:rsidRPr="007B0984">
              <w:rPr>
                <w:rFonts w:ascii="Times New Roman" w:hAnsi="Times New Roman" w:cs="Times New Roman"/>
                <w:sz w:val="24"/>
                <w:szCs w:val="24"/>
              </w:rPr>
              <w:t xml:space="preserve">Code: </w:t>
            </w:r>
            <w:r w:rsidR="006136C9" w:rsidRPr="006136C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31E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136C9" w:rsidRPr="006136C9">
              <w:rPr>
                <w:rFonts w:ascii="Times New Roman" w:hAnsi="Times New Roman" w:cs="Times New Roman"/>
                <w:sz w:val="24"/>
                <w:szCs w:val="24"/>
              </w:rPr>
              <w:t>TYLP3PY</w:t>
            </w:r>
          </w:p>
        </w:tc>
        <w:tc>
          <w:tcPr>
            <w:tcW w:w="1247" w:type="pct"/>
            <w:vMerge/>
            <w:tcBorders>
              <w:top w:val="nil"/>
              <w:right w:val="single" w:sz="12" w:space="0" w:color="auto"/>
            </w:tcBorders>
          </w:tcPr>
          <w:p w14:paraId="0106C258" w14:textId="77777777" w:rsidR="002D2070" w:rsidRPr="007B0984" w:rsidRDefault="002D2070" w:rsidP="00636997">
            <w:pPr>
              <w:spacing w:after="0" w:line="240" w:lineRule="auto"/>
              <w:ind w:right="-5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2070" w:rsidRPr="007B0984" w14:paraId="4EB51B24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6607D55" w14:textId="3856B78A" w:rsidR="002D2070" w:rsidRPr="007B0984" w:rsidRDefault="00636997" w:rsidP="0041287A">
            <w:pPr>
              <w:spacing w:after="0" w:line="240" w:lineRule="auto"/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rs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nstructors :</w:t>
            </w:r>
            <w:proofErr w:type="gramEnd"/>
            <w:r w:rsidR="003010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1E53">
              <w:rPr>
                <w:rFonts w:ascii="Times New Roman" w:hAnsi="Times New Roman" w:cs="Times New Roman"/>
                <w:sz w:val="24"/>
                <w:szCs w:val="24"/>
              </w:rPr>
              <w:t>Prof Deepa H</w:t>
            </w:r>
            <w:r w:rsidR="007E26D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C31E53">
              <w:rPr>
                <w:rFonts w:ascii="Times New Roman" w:hAnsi="Times New Roman" w:cs="Times New Roman"/>
                <w:sz w:val="24"/>
                <w:szCs w:val="24"/>
              </w:rPr>
              <w:t>Prof.</w:t>
            </w:r>
            <w:r w:rsidR="007E26D5">
              <w:rPr>
                <w:rFonts w:ascii="Times New Roman" w:hAnsi="Times New Roman" w:cs="Times New Roman"/>
                <w:sz w:val="24"/>
                <w:szCs w:val="24"/>
              </w:rPr>
              <w:t>Nivedita</w:t>
            </w:r>
            <w:proofErr w:type="spellEnd"/>
            <w:r w:rsidR="007E26D5">
              <w:rPr>
                <w:rFonts w:ascii="Times New Roman" w:hAnsi="Times New Roman" w:cs="Times New Roman"/>
                <w:sz w:val="24"/>
                <w:szCs w:val="24"/>
              </w:rPr>
              <w:t xml:space="preserve"> V S</w:t>
            </w:r>
          </w:p>
        </w:tc>
      </w:tr>
      <w:tr w:rsidR="002D2070" w:rsidRPr="007B0984" w14:paraId="4DAF9053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4DF182F" w14:textId="10445E4D" w:rsidR="002D2070" w:rsidRPr="007B0984" w:rsidRDefault="008D6A19" w:rsidP="006136C9">
            <w:pPr>
              <w:spacing w:after="0" w:line="240" w:lineRule="auto"/>
              <w:ind w:right="34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rse duration: 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  <w:r w:rsidR="006136C9">
              <w:rPr>
                <w:rFonts w:ascii="Times New Roman" w:hAnsi="Times New Roman" w:cs="Times New Roman"/>
                <w:sz w:val="24"/>
                <w:szCs w:val="24"/>
              </w:rPr>
              <w:t>. 202</w:t>
            </w:r>
            <w:r w:rsidR="00F04D5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2D2070" w:rsidRPr="007B0984" w14:paraId="41F004F8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340A468" w14:textId="75DE7F5B" w:rsidR="002D2070" w:rsidRPr="00D23B4E" w:rsidRDefault="002D2070" w:rsidP="006136C9">
            <w:pPr>
              <w:spacing w:after="0" w:line="240" w:lineRule="auto"/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rse Site: </w:t>
            </w:r>
            <w:r w:rsidR="000456F9" w:rsidRPr="000456F9">
              <w:rPr>
                <w:rFonts w:ascii="Times New Roman" w:hAnsi="Times New Roman" w:cs="Times New Roman"/>
                <w:sz w:val="24"/>
                <w:szCs w:val="24"/>
              </w:rPr>
              <w:t>https://tinyurl.com/p3python</w:t>
            </w:r>
          </w:p>
        </w:tc>
      </w:tr>
      <w:tr w:rsidR="003010FE" w:rsidRPr="007B0984" w14:paraId="5D8839BE" w14:textId="77777777" w:rsidTr="00636997">
        <w:trPr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FB7A1B" w14:textId="27855EB2" w:rsidR="003010FE" w:rsidRDefault="003010FE" w:rsidP="006136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67D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Google Classroom Link:</w:t>
            </w:r>
            <w:r w:rsidR="00937D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0A0C" w:rsidRPr="00D70A0C">
              <w:rPr>
                <w:rFonts w:ascii="Times New Roman" w:hAnsi="Times New Roman" w:cs="Times New Roman"/>
                <w:sz w:val="24"/>
                <w:szCs w:val="24"/>
              </w:rPr>
              <w:t>https://classroom.google.com/c/ODQ1MjI3NDAyNjI1?cjc=hvggennz</w:t>
            </w:r>
          </w:p>
        </w:tc>
      </w:tr>
    </w:tbl>
    <w:p w14:paraId="4E1C295B" w14:textId="77777777" w:rsidR="002D2070" w:rsidRDefault="002D2070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296B6126" w14:textId="77777777" w:rsidR="0099516A" w:rsidRDefault="0099516A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177AC786" w14:textId="77777777" w:rsidR="0099516A" w:rsidRDefault="0099516A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055"/>
        <w:gridCol w:w="7655"/>
      </w:tblGrid>
      <w:tr w:rsidR="007A7ACD" w14:paraId="22DA5BC9" w14:textId="77777777" w:rsidTr="00A06500">
        <w:trPr>
          <w:trHeight w:val="474"/>
        </w:trPr>
        <w:tc>
          <w:tcPr>
            <w:tcW w:w="2055" w:type="dxa"/>
            <w:shd w:val="clear" w:color="auto" w:fill="F2F2F2" w:themeFill="background1" w:themeFillShade="F2"/>
            <w:vAlign w:val="center"/>
          </w:tcPr>
          <w:p w14:paraId="5C45158D" w14:textId="77777777" w:rsidR="007A7ACD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DC67D2">
              <w:rPr>
                <w:rFonts w:ascii="Times New Roman" w:hAnsi="Times New Roman"/>
                <w:bCs w:val="0"/>
                <w:sz w:val="21"/>
                <w:szCs w:val="21"/>
                <w:highlight w:val="yellow"/>
              </w:rPr>
              <w:t>Link to detailed syllabus:</w:t>
            </w:r>
          </w:p>
        </w:tc>
        <w:tc>
          <w:tcPr>
            <w:tcW w:w="7655" w:type="dxa"/>
          </w:tcPr>
          <w:p w14:paraId="6158B310" w14:textId="1553B6D7" w:rsidR="007A7ACD" w:rsidRPr="00D52FD3" w:rsidRDefault="00D70A0C" w:rsidP="002D2070">
            <w:pPr>
              <w:pStyle w:val="Title"/>
              <w:jc w:val="left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D70A0C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fldChar w:fldCharType="begin"/>
            </w:r>
            <w:r w:rsidRPr="00D70A0C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instrText>HYPERLINK "https://www.vtustudymaterials.online/ise/sem4/TYL"</w:instrText>
            </w:r>
            <w:r w:rsidRPr="00D70A0C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r>
            <w:r w:rsidRPr="00D70A0C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fldChar w:fldCharType="separate"/>
            </w:r>
            <w:r w:rsidRPr="00D70A0C">
              <w:rPr>
                <w:rStyle w:val="Hyperlink"/>
                <w:rFonts w:ascii="Times New Roman" w:hAnsi="Times New Roman"/>
                <w:b w:val="0"/>
                <w:bCs w:val="0"/>
                <w:sz w:val="24"/>
                <w:szCs w:val="24"/>
              </w:rPr>
              <w:t>CMRIT ISE - Academic Material Portal</w:t>
            </w:r>
            <w:r w:rsidRPr="00D70A0C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fldChar w:fldCharType="end"/>
            </w:r>
          </w:p>
        </w:tc>
      </w:tr>
      <w:tr w:rsidR="007A7ACD" w14:paraId="5369FE6B" w14:textId="77777777" w:rsidTr="00A06500">
        <w:trPr>
          <w:trHeight w:val="564"/>
        </w:trPr>
        <w:tc>
          <w:tcPr>
            <w:tcW w:w="2055" w:type="dxa"/>
            <w:shd w:val="clear" w:color="auto" w:fill="F2F2F2" w:themeFill="background1" w:themeFillShade="F2"/>
            <w:vAlign w:val="center"/>
          </w:tcPr>
          <w:p w14:paraId="2DFFE1DF" w14:textId="77777777" w:rsidR="00E5022B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E5022B">
              <w:rPr>
                <w:rFonts w:ascii="Times New Roman" w:hAnsi="Times New Roman"/>
                <w:bCs w:val="0"/>
                <w:sz w:val="21"/>
                <w:szCs w:val="21"/>
              </w:rPr>
              <w:t>Course Objectives/</w:t>
            </w:r>
          </w:p>
          <w:p w14:paraId="4C88F629" w14:textId="77777777" w:rsidR="007A7ACD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E5022B">
              <w:rPr>
                <w:rFonts w:ascii="Times New Roman" w:hAnsi="Times New Roman"/>
                <w:bCs w:val="0"/>
                <w:sz w:val="21"/>
                <w:szCs w:val="21"/>
              </w:rPr>
              <w:t>Expectations</w:t>
            </w:r>
          </w:p>
        </w:tc>
        <w:tc>
          <w:tcPr>
            <w:tcW w:w="7655" w:type="dxa"/>
          </w:tcPr>
          <w:p w14:paraId="66A2970A" w14:textId="68F84494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Learn the basics of Python programming and improve logical thinking.</w:t>
            </w:r>
          </w:p>
          <w:p w14:paraId="06893C45" w14:textId="3242221A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Understand built-in data structures such as lists, tuples, sets, and dictionaries.</w:t>
            </w:r>
          </w:p>
          <w:p w14:paraId="59D9CA2D" w14:textId="06DC16B8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Work with strings and regular expressions for text handling and pattern matching.</w:t>
            </w:r>
          </w:p>
          <w:p w14:paraId="132E1982" w14:textId="50C022DC" w:rsidR="00DC67D2" w:rsidRPr="00DC67D2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Learn object-oriented programming concepts and write modular programs.</w:t>
            </w:r>
          </w:p>
          <w:p w14:paraId="4A2A4A1C" w14:textId="16135922" w:rsidR="007A7ACD" w:rsidRPr="007A7ACD" w:rsidRDefault="00DC67D2" w:rsidP="00DC67D2">
            <w:pPr>
              <w:pStyle w:val="Title"/>
              <w:numPr>
                <w:ilvl w:val="0"/>
                <w:numId w:val="27"/>
              </w:numPr>
              <w:spacing w:line="360" w:lineRule="auto"/>
              <w:jc w:val="both"/>
              <w:rPr>
                <w:rFonts w:ascii="Times New Roman" w:hAnsi="Times New Roman"/>
                <w:bCs w:val="0"/>
                <w:sz w:val="22"/>
                <w:szCs w:val="24"/>
              </w:rPr>
            </w:pPr>
            <w:r w:rsidRPr="00DC67D2">
              <w:rPr>
                <w:rFonts w:ascii="Times New Roman" w:hAnsi="Times New Roman"/>
                <w:bCs w:val="0"/>
                <w:sz w:val="22"/>
                <w:szCs w:val="24"/>
              </w:rPr>
              <w:t>Understand fundamentals of algorithm design, searching, sorting, and DSA problem-solving.</w:t>
            </w:r>
          </w:p>
        </w:tc>
      </w:tr>
      <w:tr w:rsidR="007A7ACD" w14:paraId="5BF2D610" w14:textId="77777777" w:rsidTr="00A06500">
        <w:trPr>
          <w:trHeight w:val="417"/>
        </w:trPr>
        <w:tc>
          <w:tcPr>
            <w:tcW w:w="2055" w:type="dxa"/>
            <w:shd w:val="clear" w:color="auto" w:fill="F2F2F2" w:themeFill="background1" w:themeFillShade="F2"/>
            <w:vAlign w:val="center"/>
          </w:tcPr>
          <w:p w14:paraId="24523E71" w14:textId="77777777" w:rsidR="007A7ACD" w:rsidRPr="00E5022B" w:rsidRDefault="007A7ACD" w:rsidP="007A7ACD">
            <w:pPr>
              <w:pStyle w:val="Title"/>
              <w:jc w:val="left"/>
              <w:rPr>
                <w:rFonts w:ascii="Times New Roman" w:hAnsi="Times New Roman"/>
                <w:bCs w:val="0"/>
                <w:sz w:val="21"/>
                <w:szCs w:val="21"/>
              </w:rPr>
            </w:pPr>
            <w:r w:rsidRPr="00E5022B">
              <w:rPr>
                <w:rFonts w:ascii="Times New Roman" w:hAnsi="Times New Roman"/>
                <w:bCs w:val="0"/>
                <w:sz w:val="21"/>
                <w:szCs w:val="21"/>
              </w:rPr>
              <w:t>Prerequisites</w:t>
            </w:r>
          </w:p>
        </w:tc>
        <w:tc>
          <w:tcPr>
            <w:tcW w:w="7655" w:type="dxa"/>
          </w:tcPr>
          <w:p w14:paraId="2B3AC11D" w14:textId="0190DFB7" w:rsidR="004671CE" w:rsidRPr="004671CE" w:rsidRDefault="004671CE" w:rsidP="00EA3E9A">
            <w:pPr>
              <w:pStyle w:val="Title"/>
              <w:spacing w:line="360" w:lineRule="auto"/>
              <w:jc w:val="left"/>
              <w:rPr>
                <w:rFonts w:ascii="Times New Roman" w:hAnsi="Times New Roman"/>
                <w:b w:val="0"/>
                <w:bCs w:val="0"/>
                <w:sz w:val="22"/>
                <w:szCs w:val="24"/>
              </w:rPr>
            </w:pP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Understanding of variables, data types, and basic input/output</w:t>
            </w:r>
            <w:r w:rsidR="00EA3E9A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,</w:t>
            </w:r>
            <w:r w:rsidR="00EA3E9A">
              <w:rPr>
                <w:bCs w:val="0"/>
                <w:sz w:val="22"/>
                <w:szCs w:val="24"/>
              </w:rPr>
              <w:t xml:space="preserve"> </w:t>
            </w: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Familiarity with conditional statements and loops</w:t>
            </w:r>
            <w:r w:rsidR="00EA3E9A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,</w:t>
            </w:r>
            <w:r w:rsidR="00EA3E9A">
              <w:rPr>
                <w:bCs w:val="0"/>
                <w:sz w:val="22"/>
                <w:szCs w:val="24"/>
              </w:rPr>
              <w:t xml:space="preserve"> </w:t>
            </w: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Basic mathematical skills (arithmetic and logic)</w:t>
            </w:r>
            <w:r w:rsidR="00EA3E9A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,</w:t>
            </w:r>
            <w:r w:rsidR="00EA3E9A">
              <w:rPr>
                <w:bCs w:val="0"/>
                <w:sz w:val="22"/>
                <w:szCs w:val="24"/>
              </w:rPr>
              <w:t xml:space="preserve"> </w:t>
            </w:r>
          </w:p>
          <w:p w14:paraId="02323A4A" w14:textId="080F4C3B" w:rsidR="001C7A89" w:rsidRPr="001C7A89" w:rsidRDefault="004671CE" w:rsidP="004671CE">
            <w:pPr>
              <w:pStyle w:val="Title"/>
              <w:spacing w:line="360" w:lineRule="auto"/>
              <w:jc w:val="left"/>
              <w:rPr>
                <w:rFonts w:ascii="Times New Roman" w:hAnsi="Times New Roman"/>
                <w:b w:val="0"/>
                <w:bCs w:val="0"/>
                <w:sz w:val="22"/>
                <w:szCs w:val="24"/>
              </w:rPr>
            </w:pPr>
            <w:r w:rsidRPr="004671CE">
              <w:rPr>
                <w:rFonts w:ascii="Times New Roman" w:hAnsi="Times New Roman"/>
                <w:b w:val="0"/>
                <w:bCs w:val="0"/>
                <w:sz w:val="22"/>
                <w:szCs w:val="24"/>
              </w:rPr>
              <w:t>Problem-solving and analytical thinking skills</w:t>
            </w:r>
          </w:p>
        </w:tc>
      </w:tr>
    </w:tbl>
    <w:p w14:paraId="0E0B11F6" w14:textId="77777777" w:rsidR="007A7ACD" w:rsidRDefault="007A7ACD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p w14:paraId="59BCD54B" w14:textId="77777777" w:rsidR="007A7ACD" w:rsidRPr="00DB609A" w:rsidRDefault="00DB609A" w:rsidP="002D2070">
      <w:pPr>
        <w:pStyle w:val="Title"/>
        <w:jc w:val="left"/>
        <w:rPr>
          <w:rFonts w:ascii="Times New Roman" w:hAnsi="Times New Roman"/>
          <w:bCs w:val="0"/>
          <w:i/>
          <w:sz w:val="22"/>
          <w:szCs w:val="24"/>
        </w:rPr>
      </w:pPr>
      <w:r w:rsidRPr="00DB609A">
        <w:rPr>
          <w:rFonts w:ascii="Times New Roman" w:hAnsi="Times New Roman"/>
          <w:bCs w:val="0"/>
          <w:i/>
          <w:sz w:val="22"/>
          <w:szCs w:val="24"/>
        </w:rPr>
        <w:t>NOTE: First one to two sessions should be marked for expectations setting about the course.</w:t>
      </w:r>
    </w:p>
    <w:p w14:paraId="3C4F90AA" w14:textId="77777777" w:rsidR="007A7ACD" w:rsidRPr="007B0984" w:rsidRDefault="007A7ACD" w:rsidP="002D2070">
      <w:pPr>
        <w:pStyle w:val="Title"/>
        <w:jc w:val="left"/>
        <w:rPr>
          <w:rFonts w:ascii="Times New Roman" w:hAnsi="Times New Roman"/>
          <w:bCs w:val="0"/>
          <w:sz w:val="24"/>
          <w:szCs w:val="24"/>
        </w:rPr>
      </w:pPr>
    </w:p>
    <w:tbl>
      <w:tblPr>
        <w:tblpPr w:leftFromText="180" w:rightFromText="180" w:vertAnchor="text" w:tblpY="4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"/>
        <w:gridCol w:w="1133"/>
        <w:gridCol w:w="5215"/>
        <w:gridCol w:w="101"/>
        <w:gridCol w:w="1190"/>
        <w:gridCol w:w="62"/>
        <w:gridCol w:w="103"/>
        <w:gridCol w:w="977"/>
      </w:tblGrid>
      <w:tr w:rsidR="002D2070" w:rsidRPr="007B0984" w14:paraId="2C83C049" w14:textId="77777777" w:rsidTr="002D2070">
        <w:trPr>
          <w:trHeight w:val="284"/>
        </w:trPr>
        <w:tc>
          <w:tcPr>
            <w:tcW w:w="5000" w:type="pct"/>
            <w:gridSpan w:val="8"/>
            <w:shd w:val="clear" w:color="auto" w:fill="EEECE1" w:themeFill="background2"/>
            <w:vAlign w:val="center"/>
          </w:tcPr>
          <w:p w14:paraId="536D8B3F" w14:textId="77777777" w:rsidR="002D2070" w:rsidRPr="00B81A5C" w:rsidRDefault="002D2070" w:rsidP="002D2070">
            <w:pPr>
              <w:pStyle w:val="Title"/>
              <w:rPr>
                <w:rFonts w:ascii="Times New Roman" w:hAnsi="Times New Roman"/>
                <w:sz w:val="24"/>
                <w:szCs w:val="24"/>
              </w:rPr>
            </w:pPr>
            <w:r w:rsidRPr="007B0984">
              <w:rPr>
                <w:rFonts w:ascii="Times New Roman" w:hAnsi="Times New Roman"/>
                <w:bCs w:val="0"/>
                <w:sz w:val="24"/>
                <w:szCs w:val="24"/>
              </w:rPr>
              <w:t>Lesson Plan</w:t>
            </w:r>
          </w:p>
        </w:tc>
      </w:tr>
      <w:tr w:rsidR="002D2070" w:rsidRPr="007B0984" w14:paraId="0F9F1FBC" w14:textId="77777777" w:rsidTr="007B12F2">
        <w:trPr>
          <w:trHeight w:val="419"/>
        </w:trPr>
        <w:tc>
          <w:tcPr>
            <w:tcW w:w="488" w:type="pct"/>
            <w:vMerge w:val="restart"/>
            <w:vAlign w:val="center"/>
          </w:tcPr>
          <w:p w14:paraId="55748689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Lecture #</w:t>
            </w:r>
          </w:p>
        </w:tc>
        <w:tc>
          <w:tcPr>
            <w:tcW w:w="582" w:type="pct"/>
            <w:vMerge w:val="restart"/>
            <w:vAlign w:val="center"/>
          </w:tcPr>
          <w:p w14:paraId="725A23B0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Book &amp; Sections</w:t>
            </w:r>
          </w:p>
        </w:tc>
        <w:tc>
          <w:tcPr>
            <w:tcW w:w="2732" w:type="pct"/>
            <w:gridSpan w:val="2"/>
            <w:vMerge w:val="restart"/>
            <w:vAlign w:val="center"/>
          </w:tcPr>
          <w:p w14:paraId="071802B0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Topics</w:t>
            </w:r>
          </w:p>
        </w:tc>
        <w:tc>
          <w:tcPr>
            <w:tcW w:w="1198" w:type="pct"/>
            <w:gridSpan w:val="4"/>
            <w:vAlign w:val="center"/>
          </w:tcPr>
          <w:p w14:paraId="3F2BD535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sz w:val="22"/>
                <w:szCs w:val="22"/>
              </w:rPr>
              <w:t>Portions coverage</w:t>
            </w:r>
          </w:p>
        </w:tc>
      </w:tr>
      <w:tr w:rsidR="002D2070" w:rsidRPr="007B0984" w14:paraId="3A49FD2E" w14:textId="77777777" w:rsidTr="007B12F2">
        <w:tc>
          <w:tcPr>
            <w:tcW w:w="488" w:type="pct"/>
            <w:vMerge/>
            <w:vAlign w:val="center"/>
          </w:tcPr>
          <w:p w14:paraId="66911BBA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82" w:type="pct"/>
            <w:vMerge/>
            <w:vAlign w:val="center"/>
          </w:tcPr>
          <w:p w14:paraId="67E1A3C2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32" w:type="pct"/>
            <w:gridSpan w:val="2"/>
            <w:vMerge/>
            <w:vAlign w:val="center"/>
          </w:tcPr>
          <w:p w14:paraId="5654269D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6" w:type="pct"/>
            <w:gridSpan w:val="3"/>
            <w:vAlign w:val="center"/>
          </w:tcPr>
          <w:p w14:paraId="755A2668" w14:textId="77777777" w:rsidR="002D2070" w:rsidRPr="007B0984" w:rsidRDefault="002D2070" w:rsidP="002D2070">
            <w:pPr>
              <w:jc w:val="center"/>
              <w:rPr>
                <w:rFonts w:ascii="Times New Roman" w:hAnsi="Times New Roman" w:cs="Times New Roman"/>
              </w:rPr>
            </w:pPr>
            <w:r w:rsidRPr="007B0984">
              <w:rPr>
                <w:rFonts w:ascii="Times New Roman" w:hAnsi="Times New Roman" w:cs="Times New Roman"/>
              </w:rPr>
              <w:t>Teaching Aids</w:t>
            </w:r>
            <w:r w:rsidR="00DE73B0">
              <w:rPr>
                <w:rFonts w:ascii="Times New Roman" w:hAnsi="Times New Roman" w:cs="Times New Roman"/>
              </w:rPr>
              <w:t>/Course Delivery Methods</w:t>
            </w:r>
          </w:p>
        </w:tc>
        <w:tc>
          <w:tcPr>
            <w:tcW w:w="502" w:type="pct"/>
            <w:vAlign w:val="center"/>
          </w:tcPr>
          <w:p w14:paraId="1E8047AA" w14:textId="77777777" w:rsidR="002D2070" w:rsidRPr="007B0984" w:rsidRDefault="002D2070" w:rsidP="002D2070">
            <w:pPr>
              <w:pStyle w:val="Title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7B0984">
              <w:rPr>
                <w:rFonts w:ascii="Times New Roman" w:hAnsi="Times New Roman"/>
                <w:b w:val="0"/>
                <w:sz w:val="22"/>
                <w:szCs w:val="22"/>
              </w:rPr>
              <w:t>% of Syllabus Covered</w:t>
            </w:r>
          </w:p>
        </w:tc>
      </w:tr>
      <w:tr w:rsidR="002D2070" w:rsidRPr="007B0984" w14:paraId="58D1C0F7" w14:textId="77777777" w:rsidTr="007B12F2">
        <w:tc>
          <w:tcPr>
            <w:tcW w:w="488" w:type="pct"/>
            <w:vAlign w:val="center"/>
          </w:tcPr>
          <w:p w14:paraId="43829EEF" w14:textId="77777777" w:rsidR="002D2070" w:rsidRDefault="002D2070" w:rsidP="00E5022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5180CC5" w14:textId="77777777" w:rsidR="003010FE" w:rsidRPr="00765B2C" w:rsidRDefault="00575EF8" w:rsidP="00E5022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-2</w:t>
            </w:r>
          </w:p>
        </w:tc>
        <w:tc>
          <w:tcPr>
            <w:tcW w:w="582" w:type="pct"/>
            <w:vAlign w:val="center"/>
          </w:tcPr>
          <w:p w14:paraId="06AEA229" w14:textId="77777777" w:rsidR="002D2070" w:rsidRPr="00765B2C" w:rsidRDefault="002F6798" w:rsidP="002D207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-</w:t>
            </w:r>
          </w:p>
        </w:tc>
        <w:tc>
          <w:tcPr>
            <w:tcW w:w="2732" w:type="pct"/>
            <w:gridSpan w:val="2"/>
          </w:tcPr>
          <w:p w14:paraId="748FA208" w14:textId="77777777" w:rsidR="003010FE" w:rsidRDefault="002F6798" w:rsidP="002D207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ctation Setting, Importance of the Subject, Applications</w:t>
            </w:r>
          </w:p>
          <w:p w14:paraId="45481460" w14:textId="77777777" w:rsidR="003010FE" w:rsidRPr="00765B2C" w:rsidRDefault="003010FE" w:rsidP="002D207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96" w:type="pct"/>
            <w:gridSpan w:val="3"/>
            <w:vAlign w:val="center"/>
          </w:tcPr>
          <w:p w14:paraId="7942904C" w14:textId="77777777" w:rsidR="002D2070" w:rsidRPr="00765B2C" w:rsidRDefault="007B12F2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  <w:tc>
          <w:tcPr>
            <w:tcW w:w="502" w:type="pct"/>
            <w:vAlign w:val="center"/>
          </w:tcPr>
          <w:p w14:paraId="09A6A342" w14:textId="77777777" w:rsidR="002D2070" w:rsidRPr="00765B2C" w:rsidRDefault="00D415F9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</w:tr>
      <w:tr w:rsidR="002D2070" w:rsidRPr="007B0984" w14:paraId="0D98B389" w14:textId="77777777" w:rsidTr="002D2070">
        <w:tc>
          <w:tcPr>
            <w:tcW w:w="5000" w:type="pct"/>
            <w:gridSpan w:val="8"/>
            <w:vAlign w:val="center"/>
          </w:tcPr>
          <w:p w14:paraId="01E4A118" w14:textId="77777777" w:rsidR="002D2070" w:rsidRPr="00E5022B" w:rsidRDefault="002D2070" w:rsidP="00E5022B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E5022B">
              <w:rPr>
                <w:rFonts w:ascii="Times New Roman" w:hAnsi="Times New Roman" w:cs="Times New Roman"/>
                <w:b/>
                <w:sz w:val="20"/>
              </w:rPr>
              <w:t>Links to some useful online lectures:</w:t>
            </w:r>
            <w:r w:rsidR="004A5C19" w:rsidRPr="00E5022B">
              <w:rPr>
                <w:rFonts w:ascii="Times New Roman" w:hAnsi="Times New Roman" w:cs="Times New Roman"/>
                <w:b/>
                <w:sz w:val="20"/>
              </w:rPr>
              <w:t xml:space="preserve"> Videos, assignments, quizzes, answers to old external question papers, notes and other e-material can be included</w:t>
            </w:r>
          </w:p>
          <w:p w14:paraId="4D172FFC" w14:textId="57FBD17A" w:rsidR="003C1ADE" w:rsidRPr="003F3535" w:rsidRDefault="00433B2F" w:rsidP="003F3535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hyperlink r:id="rId9" w:history="1">
              <w:r w:rsidRPr="00433B2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What is Python | Python Explained in 2 minutes | Introduction to Python | </w:t>
              </w:r>
              <w:proofErr w:type="spellStart"/>
              <w:r w:rsidRPr="00433B2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Intellipaat</w:t>
              </w:r>
              <w:proofErr w:type="spellEnd"/>
              <w:r w:rsidRPr="00433B2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- YouTube</w:t>
              </w:r>
            </w:hyperlink>
          </w:p>
        </w:tc>
      </w:tr>
      <w:tr w:rsidR="002D2070" w:rsidRPr="007B0984" w14:paraId="613DFB30" w14:textId="77777777" w:rsidTr="007B12F2">
        <w:tc>
          <w:tcPr>
            <w:tcW w:w="488" w:type="pct"/>
            <w:vAlign w:val="center"/>
          </w:tcPr>
          <w:p w14:paraId="362C5235" w14:textId="77777777" w:rsidR="002D2070" w:rsidRPr="008438D4" w:rsidRDefault="00636997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-12</w:t>
            </w:r>
          </w:p>
        </w:tc>
        <w:tc>
          <w:tcPr>
            <w:tcW w:w="582" w:type="pct"/>
            <w:vAlign w:val="center"/>
          </w:tcPr>
          <w:p w14:paraId="2D1D5BE2" w14:textId="77777777" w:rsidR="00A06CBC" w:rsidRDefault="00A06CBC" w:rsidP="002D207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odule 1,</w:t>
            </w:r>
          </w:p>
          <w:p w14:paraId="5D5A8103" w14:textId="1CEDE3B9" w:rsidR="002D2070" w:rsidRPr="008438D4" w:rsidRDefault="005C5C15" w:rsidP="002D207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TB1</w:t>
            </w:r>
            <w:r w:rsidR="00A06CBC">
              <w:rPr>
                <w:rFonts w:ascii="Times New Roman" w:eastAsia="Calibri" w:hAnsi="Times New Roman" w:cs="Times New Roman"/>
              </w:rPr>
              <w:t xml:space="preserve"> – Chap 1-3</w:t>
            </w:r>
          </w:p>
        </w:tc>
        <w:tc>
          <w:tcPr>
            <w:tcW w:w="2680" w:type="pct"/>
          </w:tcPr>
          <w:p w14:paraId="18965410" w14:textId="77777777" w:rsidR="00CE7331" w:rsidRPr="00CE7331" w:rsidRDefault="00CE7331" w:rsidP="00CE73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E73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 of Basic Programming &amp; Functions:</w:t>
            </w:r>
            <w:r w:rsidRPr="00CE7331">
              <w:rPr>
                <w:rFonts w:ascii="Times New Roman" w:hAnsi="Times New Roman" w:cs="Times New Roman"/>
                <w:sz w:val="24"/>
                <w:szCs w:val="24"/>
              </w:rPr>
              <w:t xml:space="preserve"> Quick recap of data types, Operators, variables, Input/Output, Branching, Loops</w:t>
            </w:r>
          </w:p>
          <w:p w14:paraId="45377A05" w14:textId="5A23BA5C" w:rsidR="003010FE" w:rsidRPr="0098093F" w:rsidRDefault="00CE7331" w:rsidP="00CE73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0B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vanced Functions:</w:t>
            </w:r>
            <w:r w:rsidRPr="00CE7331">
              <w:rPr>
                <w:rFonts w:ascii="Times New Roman" w:hAnsi="Times New Roman" w:cs="Times New Roman"/>
                <w:sz w:val="24"/>
                <w:szCs w:val="24"/>
              </w:rPr>
              <w:t xml:space="preserve"> Lambda functions, Map, Filter, Reduce, Recursion (advanced problems)</w:t>
            </w:r>
          </w:p>
        </w:tc>
        <w:tc>
          <w:tcPr>
            <w:tcW w:w="663" w:type="pct"/>
            <w:gridSpan w:val="2"/>
            <w:vAlign w:val="center"/>
          </w:tcPr>
          <w:p w14:paraId="7C50EECD" w14:textId="77777777" w:rsidR="002D2070" w:rsidRPr="008438D4" w:rsidRDefault="007B12F2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47E61845" w14:textId="77777777" w:rsidR="002D2070" w:rsidRPr="008438D4" w:rsidRDefault="007B12F2" w:rsidP="002D207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%</w:t>
            </w:r>
          </w:p>
        </w:tc>
      </w:tr>
      <w:tr w:rsidR="002D2070" w:rsidRPr="007B0984" w14:paraId="15D4B1AD" w14:textId="77777777" w:rsidTr="00E5022B">
        <w:trPr>
          <w:trHeight w:val="1033"/>
        </w:trPr>
        <w:tc>
          <w:tcPr>
            <w:tcW w:w="5000" w:type="pct"/>
            <w:gridSpan w:val="8"/>
            <w:vAlign w:val="center"/>
          </w:tcPr>
          <w:p w14:paraId="21DA3E66" w14:textId="77777777" w:rsidR="002D2070" w:rsidRDefault="003010FE" w:rsidP="00E5022B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E5022B">
              <w:rPr>
                <w:rFonts w:ascii="Times New Roman" w:hAnsi="Times New Roman" w:cs="Times New Roman"/>
                <w:b/>
                <w:sz w:val="20"/>
              </w:rPr>
              <w:t>Links to some useful online lectures: Videos, assignments, quizzes, answers to old external question papers, notes and other e-material can be included</w:t>
            </w:r>
          </w:p>
          <w:p w14:paraId="4FF0603C" w14:textId="1D406BDE" w:rsidR="00673FDE" w:rsidRDefault="00EC6B55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0" w:history="1">
              <w:r w:rsidRPr="00EC6B55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Basic Data Types in Python (Part 1)</w:t>
              </w:r>
            </w:hyperlink>
          </w:p>
          <w:p w14:paraId="2BE7F89D" w14:textId="398D2C6E" w:rsidR="00EC6B55" w:rsidRDefault="00D84B35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1" w:history="1">
              <w:r w:rsidRPr="00D84B35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Basic Data Types in Python (Part 2)</w:t>
              </w:r>
            </w:hyperlink>
          </w:p>
          <w:p w14:paraId="6B659342" w14:textId="6F819CC7" w:rsidR="000158FC" w:rsidRDefault="009C57C9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2" w:history="1">
              <w:r w:rsidRPr="009C57C9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Python Data Types - Variables - Input/Output statements</w:t>
              </w:r>
            </w:hyperlink>
          </w:p>
          <w:p w14:paraId="463B3FAB" w14:textId="7ACCBE93" w:rsidR="009C57C9" w:rsidRDefault="00664294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3" w:history="1">
              <w:r w:rsidRPr="00664294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#07 Python Control Flow Explained | Branching and Looping</w:t>
              </w:r>
            </w:hyperlink>
          </w:p>
          <w:p w14:paraId="23F14371" w14:textId="5AF6FA62" w:rsidR="00B35765" w:rsidRDefault="005B7FE2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4" w:history="1">
              <w:r w:rsidRPr="005B7FE2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Lambda in Python - Advanced Python 08 - Programming Tutorial - Map Filter Reduce</w:t>
              </w:r>
            </w:hyperlink>
          </w:p>
          <w:p w14:paraId="286A6C97" w14:textId="67FA0CA0" w:rsidR="0057386E" w:rsidRPr="00E5022B" w:rsidRDefault="00785494" w:rsidP="003C1ADE">
            <w:pPr>
              <w:pStyle w:val="ListParagraph"/>
              <w:numPr>
                <w:ilvl w:val="0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hyperlink r:id="rId15" w:history="1">
              <w:r w:rsidRPr="00785494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 xml:space="preserve">Recursion using Python | Recursion with examples | </w:t>
              </w:r>
              <w:proofErr w:type="spellStart"/>
              <w:r w:rsidRPr="00785494">
                <w:rPr>
                  <w:rStyle w:val="Hyperlink"/>
                  <w:rFonts w:ascii="Times New Roman" w:hAnsi="Times New Roman" w:cs="Times New Roman"/>
                  <w:b/>
                  <w:sz w:val="20"/>
                </w:rPr>
                <w:t>Memoization</w:t>
              </w:r>
              <w:proofErr w:type="spellEnd"/>
            </w:hyperlink>
          </w:p>
        </w:tc>
      </w:tr>
      <w:tr w:rsidR="007B12F2" w:rsidRPr="007B0984" w14:paraId="1C5BB62D" w14:textId="77777777" w:rsidTr="007B12F2">
        <w:tc>
          <w:tcPr>
            <w:tcW w:w="488" w:type="pct"/>
            <w:vAlign w:val="center"/>
          </w:tcPr>
          <w:p w14:paraId="1BB10501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-20</w:t>
            </w:r>
          </w:p>
        </w:tc>
        <w:tc>
          <w:tcPr>
            <w:tcW w:w="582" w:type="pct"/>
          </w:tcPr>
          <w:p w14:paraId="764F8F9F" w14:textId="77777777" w:rsidR="009E3502" w:rsidRDefault="009E3502" w:rsidP="009E3502">
            <w:pPr>
              <w:jc w:val="center"/>
              <w:rPr>
                <w:rFonts w:ascii="Times New Roman" w:hAnsi="Times New Roman" w:cs="Times New Roman"/>
              </w:rPr>
            </w:pPr>
          </w:p>
          <w:p w14:paraId="3DF225E1" w14:textId="77777777" w:rsidR="009E3502" w:rsidRDefault="009E3502" w:rsidP="009E3502">
            <w:pPr>
              <w:jc w:val="center"/>
              <w:rPr>
                <w:rFonts w:ascii="Times New Roman" w:hAnsi="Times New Roman" w:cs="Times New Roman"/>
              </w:rPr>
            </w:pPr>
          </w:p>
          <w:p w14:paraId="210B87FE" w14:textId="77777777" w:rsidR="00E1137B" w:rsidRDefault="00E1137B" w:rsidP="009E35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ule 2,</w:t>
            </w:r>
          </w:p>
          <w:p w14:paraId="7119B1F4" w14:textId="5F53E12A" w:rsidR="007B12F2" w:rsidRPr="0051711D" w:rsidRDefault="007B12F2" w:rsidP="009E35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B1</w:t>
            </w:r>
            <w:r w:rsidR="00E1137B">
              <w:rPr>
                <w:rFonts w:ascii="Times New Roman" w:hAnsi="Times New Roman" w:cs="Times New Roman"/>
              </w:rPr>
              <w:t xml:space="preserve"> – Chapter 4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680" w:type="pct"/>
          </w:tcPr>
          <w:p w14:paraId="2DD8CF2D" w14:textId="77777777" w:rsidR="00A15B7F" w:rsidRPr="00A11F53" w:rsidRDefault="00A15B7F" w:rsidP="00A15B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5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ists: </w:t>
            </w:r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Review of list operations, list comprehensions, usage of built-in functions like 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zip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enumerate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all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any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01CCDF7F" w14:textId="7190C377" w:rsidR="007B12F2" w:rsidRPr="007B12F2" w:rsidRDefault="00A15B7F" w:rsidP="00A15B7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5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uples: </w:t>
            </w:r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Packing, unpacking, and returning multiple values from functions. </w:t>
            </w:r>
            <w:r w:rsidRPr="003674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ts:</w:t>
            </w:r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 Creation, operations (union, intersection, difference, symmetric difference), and methods (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add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remove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discard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gramStart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update(</w:t>
            </w:r>
            <w:proofErr w:type="gramEnd"/>
            <w:r w:rsidRPr="00A11F53">
              <w:rPr>
                <w:rFonts w:ascii="Times New Roman" w:hAnsi="Times New Roman" w:cs="Times New Roman"/>
                <w:sz w:val="24"/>
                <w:szCs w:val="24"/>
              </w:rPr>
              <w:t>)).</w:t>
            </w:r>
          </w:p>
        </w:tc>
        <w:tc>
          <w:tcPr>
            <w:tcW w:w="663" w:type="pct"/>
            <w:gridSpan w:val="2"/>
            <w:vAlign w:val="center"/>
          </w:tcPr>
          <w:p w14:paraId="2BA6B65F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35AF2CF0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%</w:t>
            </w:r>
          </w:p>
        </w:tc>
      </w:tr>
      <w:tr w:rsidR="007B12F2" w:rsidRPr="007B0984" w14:paraId="29F5EC8A" w14:textId="77777777" w:rsidTr="002D2070">
        <w:tc>
          <w:tcPr>
            <w:tcW w:w="5000" w:type="pct"/>
            <w:gridSpan w:val="8"/>
            <w:vAlign w:val="center"/>
          </w:tcPr>
          <w:p w14:paraId="05689EAA" w14:textId="77777777" w:rsidR="007B12F2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E5022B">
              <w:rPr>
                <w:rFonts w:ascii="Times New Roman" w:hAnsi="Times New Roman" w:cs="Times New Roman"/>
                <w:b/>
                <w:sz w:val="20"/>
              </w:rPr>
              <w:t>Links to some useful online lectures: Videos, assignments, quizzes, answers to old external question papers, notes and other e-material can be included</w:t>
            </w:r>
          </w:p>
          <w:p w14:paraId="3B43FAEB" w14:textId="77777777" w:rsidR="005C5C15" w:rsidRDefault="000040FD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6" w:history="1">
              <w:r w:rsidRPr="000040FD">
                <w:rPr>
                  <w:rStyle w:val="Hyperlink"/>
                  <w:rFonts w:ascii="Times New Roman" w:eastAsia="Calibri" w:hAnsi="Times New Roman" w:cs="Times New Roman"/>
                </w:rPr>
                <w:t>Advance List and List Comprehension in Python – Explained with Examples!</w:t>
              </w:r>
            </w:hyperlink>
          </w:p>
          <w:p w14:paraId="0E92F463" w14:textId="4CF54CA4" w:rsidR="00267E6A" w:rsidRDefault="00747538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7" w:history="1">
              <w:r w:rsidRPr="00747538">
                <w:rPr>
                  <w:rStyle w:val="Hyperlink"/>
                  <w:rFonts w:ascii="Times New Roman" w:eastAsia="Calibri" w:hAnsi="Times New Roman" w:cs="Times New Roman"/>
                </w:rPr>
                <w:t>Python Built-in Functions Explained | Complete Tutorial with Examples</w:t>
              </w:r>
            </w:hyperlink>
          </w:p>
          <w:p w14:paraId="344B9BAD" w14:textId="77777777" w:rsidR="000040FD" w:rsidRDefault="00B8683A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8" w:history="1">
              <w:r w:rsidRPr="00B8683A">
                <w:rPr>
                  <w:rStyle w:val="Hyperlink"/>
                  <w:rFonts w:ascii="Times New Roman" w:eastAsia="Calibri" w:hAnsi="Times New Roman" w:cs="Times New Roman"/>
                </w:rPr>
                <w:t xml:space="preserve">Lecture </w:t>
              </w:r>
              <w:proofErr w:type="gramStart"/>
              <w:r w:rsidRPr="00B8683A">
                <w:rPr>
                  <w:rStyle w:val="Hyperlink"/>
                  <w:rFonts w:ascii="Times New Roman" w:eastAsia="Calibri" w:hAnsi="Times New Roman" w:cs="Times New Roman"/>
                </w:rPr>
                <w:t>9 :</w:t>
              </w:r>
              <w:proofErr w:type="gramEnd"/>
              <w:r w:rsidRPr="00B8683A">
                <w:rPr>
                  <w:rStyle w:val="Hyperlink"/>
                  <w:rFonts w:ascii="Times New Roman" w:eastAsia="Calibri" w:hAnsi="Times New Roman" w:cs="Times New Roman"/>
                </w:rPr>
                <w:t xml:space="preserve"> Tuple Packing and Unpacking in Python | Python Tutorial for Beginners</w:t>
              </w:r>
            </w:hyperlink>
          </w:p>
          <w:p w14:paraId="00A08AB5" w14:textId="5CB1E3F2" w:rsidR="0050181C" w:rsidRPr="009A3D7A" w:rsidRDefault="0050181C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eastAsia="Calibri" w:hAnsi="Times New Roman" w:cs="Times New Roman"/>
              </w:rPr>
            </w:pPr>
            <w:hyperlink r:id="rId19" w:history="1">
              <w:r w:rsidRPr="0050181C">
                <w:rPr>
                  <w:rStyle w:val="Hyperlink"/>
                  <w:rFonts w:ascii="Times New Roman" w:eastAsia="Calibri" w:hAnsi="Times New Roman" w:cs="Times New Roman"/>
                </w:rPr>
                <w:t>Python Sets Explained: Add, Remove, and Master Set Operations</w:t>
              </w:r>
              <w:r w:rsidRPr="0050181C">
                <w:rPr>
                  <w:rStyle w:val="Hyperlink"/>
                  <w:rFonts w:ascii="Segoe UI Emoji" w:eastAsia="Calibri" w:hAnsi="Segoe UI Emoji" w:cs="Segoe UI Emoji"/>
                </w:rPr>
                <w:t>🐍</w:t>
              </w:r>
            </w:hyperlink>
          </w:p>
        </w:tc>
      </w:tr>
      <w:tr w:rsidR="007B12F2" w:rsidRPr="007B0984" w14:paraId="2BD1AEFE" w14:textId="77777777" w:rsidTr="007B12F2">
        <w:tc>
          <w:tcPr>
            <w:tcW w:w="488" w:type="pct"/>
            <w:vAlign w:val="center"/>
          </w:tcPr>
          <w:p w14:paraId="5A80391B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-28</w:t>
            </w:r>
          </w:p>
        </w:tc>
        <w:tc>
          <w:tcPr>
            <w:tcW w:w="582" w:type="pct"/>
          </w:tcPr>
          <w:p w14:paraId="208082DF" w14:textId="77777777" w:rsidR="0040263A" w:rsidRDefault="0040263A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041BB763" w14:textId="5BD27858" w:rsidR="007B12F2" w:rsidRPr="0051711D" w:rsidRDefault="002254E8" w:rsidP="007B12F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e 3, </w:t>
            </w:r>
            <w:r w:rsidR="009560DB">
              <w:rPr>
                <w:rFonts w:ascii="Times New Roman" w:hAnsi="Times New Roman" w:cs="Times New Roman"/>
              </w:rPr>
              <w:t>TB1</w:t>
            </w:r>
            <w:r>
              <w:rPr>
                <w:rFonts w:ascii="Times New Roman" w:hAnsi="Times New Roman" w:cs="Times New Roman"/>
              </w:rPr>
              <w:t xml:space="preserve"> – Chapter 6-7</w:t>
            </w:r>
          </w:p>
        </w:tc>
        <w:tc>
          <w:tcPr>
            <w:tcW w:w="2680" w:type="pct"/>
          </w:tcPr>
          <w:p w14:paraId="6E0470E0" w14:textId="77777777" w:rsidR="001E2570" w:rsidRPr="001E2570" w:rsidRDefault="001E2570" w:rsidP="001E2570">
            <w:pPr>
              <w:jc w:val="both"/>
              <w:rPr>
                <w:rFonts w:ascii="Times New Roman" w:hAnsi="Times New Roman" w:cs="Times New Roman"/>
              </w:rPr>
            </w:pPr>
            <w:r w:rsidRPr="00A35B11">
              <w:rPr>
                <w:rFonts w:ascii="Times New Roman" w:hAnsi="Times New Roman" w:cs="Times New Roman"/>
                <w:b/>
                <w:bCs/>
              </w:rPr>
              <w:t>Strings and Regular Expressions:</w:t>
            </w:r>
            <w:r w:rsidRPr="001E2570">
              <w:rPr>
                <w:rFonts w:ascii="Times New Roman" w:hAnsi="Times New Roman" w:cs="Times New Roman"/>
              </w:rPr>
              <w:t xml:space="preserve"> String manipulation in Python, String methods and functions.</w:t>
            </w:r>
          </w:p>
          <w:p w14:paraId="43049837" w14:textId="3B6B3B95" w:rsidR="007B12F2" w:rsidRPr="0051711D" w:rsidRDefault="001E2570" w:rsidP="001E2570">
            <w:pPr>
              <w:jc w:val="both"/>
              <w:rPr>
                <w:rFonts w:ascii="Times New Roman" w:hAnsi="Times New Roman" w:cs="Times New Roman"/>
              </w:rPr>
            </w:pPr>
            <w:r w:rsidRPr="00A35B11">
              <w:rPr>
                <w:rFonts w:ascii="Times New Roman" w:hAnsi="Times New Roman" w:cs="Times New Roman"/>
                <w:b/>
                <w:bCs/>
              </w:rPr>
              <w:t>Regular expressions:</w:t>
            </w:r>
            <w:r w:rsidRPr="001E2570">
              <w:rPr>
                <w:rFonts w:ascii="Times New Roman" w:hAnsi="Times New Roman" w:cs="Times New Roman"/>
              </w:rPr>
              <w:t xml:space="preserve"> Patterns matching using </w:t>
            </w:r>
            <w:proofErr w:type="spellStart"/>
            <w:proofErr w:type="gramStart"/>
            <w:r w:rsidRPr="001E2570">
              <w:rPr>
                <w:rFonts w:ascii="Times New Roman" w:hAnsi="Times New Roman" w:cs="Times New Roman"/>
              </w:rPr>
              <w:t>re.match</w:t>
            </w:r>
            <w:proofErr w:type="spellEnd"/>
            <w:proofErr w:type="gramEnd"/>
            <w:r w:rsidRPr="001E2570">
              <w:rPr>
                <w:rFonts w:ascii="Times New Roman" w:hAnsi="Times New Roman" w:cs="Times New Roman"/>
              </w:rPr>
              <w:t xml:space="preserve">(), </w:t>
            </w:r>
            <w:proofErr w:type="spellStart"/>
            <w:proofErr w:type="gramStart"/>
            <w:r w:rsidRPr="001E2570">
              <w:rPr>
                <w:rFonts w:ascii="Times New Roman" w:hAnsi="Times New Roman" w:cs="Times New Roman"/>
              </w:rPr>
              <w:t>re.search</w:t>
            </w:r>
            <w:proofErr w:type="spellEnd"/>
            <w:proofErr w:type="gramEnd"/>
            <w:r w:rsidRPr="001E2570">
              <w:rPr>
                <w:rFonts w:ascii="Times New Roman" w:hAnsi="Times New Roman" w:cs="Times New Roman"/>
              </w:rPr>
              <w:t xml:space="preserve">(), </w:t>
            </w:r>
            <w:proofErr w:type="spellStart"/>
            <w:proofErr w:type="gramStart"/>
            <w:r w:rsidRPr="001E2570">
              <w:rPr>
                <w:rFonts w:ascii="Times New Roman" w:hAnsi="Times New Roman" w:cs="Times New Roman"/>
              </w:rPr>
              <w:t>re.findall</w:t>
            </w:r>
            <w:proofErr w:type="spellEnd"/>
            <w:proofErr w:type="gramEnd"/>
            <w:r w:rsidRPr="001E2570">
              <w:rPr>
                <w:rFonts w:ascii="Times New Roman" w:hAnsi="Times New Roman" w:cs="Times New Roman"/>
              </w:rPr>
              <w:t xml:space="preserve">(), </w:t>
            </w:r>
            <w:proofErr w:type="spellStart"/>
            <w:proofErr w:type="gramStart"/>
            <w:r w:rsidRPr="001E2570">
              <w:rPr>
                <w:rFonts w:ascii="Times New Roman" w:hAnsi="Times New Roman" w:cs="Times New Roman"/>
              </w:rPr>
              <w:t>re.sub</w:t>
            </w:r>
            <w:proofErr w:type="spellEnd"/>
            <w:r w:rsidRPr="001E2570">
              <w:rPr>
                <w:rFonts w:ascii="Times New Roman" w:hAnsi="Times New Roman" w:cs="Times New Roman"/>
              </w:rPr>
              <w:t>(</w:t>
            </w:r>
            <w:proofErr w:type="gramEnd"/>
            <w:r w:rsidRPr="001E2570">
              <w:rPr>
                <w:rFonts w:ascii="Times New Roman" w:hAnsi="Times New Roman" w:cs="Times New Roman"/>
              </w:rPr>
              <w:t>). Solving string-related problems, Text Processing utility.</w:t>
            </w:r>
          </w:p>
        </w:tc>
        <w:tc>
          <w:tcPr>
            <w:tcW w:w="663" w:type="pct"/>
            <w:gridSpan w:val="2"/>
            <w:vAlign w:val="center"/>
          </w:tcPr>
          <w:p w14:paraId="22504B8D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7D6F2454" w14:textId="77777777" w:rsidR="007B12F2" w:rsidRPr="008438D4" w:rsidRDefault="007B12F2" w:rsidP="007B12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%</w:t>
            </w:r>
          </w:p>
        </w:tc>
      </w:tr>
      <w:tr w:rsidR="007B12F2" w:rsidRPr="007B0984" w14:paraId="2F00AAF3" w14:textId="77777777" w:rsidTr="00E5022B">
        <w:trPr>
          <w:trHeight w:val="840"/>
        </w:trPr>
        <w:tc>
          <w:tcPr>
            <w:tcW w:w="5000" w:type="pct"/>
            <w:gridSpan w:val="8"/>
            <w:vAlign w:val="center"/>
          </w:tcPr>
          <w:p w14:paraId="2632FF25" w14:textId="77777777" w:rsidR="007B12F2" w:rsidRPr="00C07066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07066">
              <w:rPr>
                <w:rFonts w:ascii="Times New Roman" w:hAnsi="Times New Roman" w:cs="Times New Roman"/>
                <w:b/>
                <w:sz w:val="20"/>
              </w:rPr>
              <w:t>Links to some useful online lectures: Videos, assignments, quizzes, answers to old external question papers, notes and other e-material can be included</w:t>
            </w:r>
          </w:p>
          <w:p w14:paraId="6E8EE184" w14:textId="0D7F899E" w:rsidR="007A45F8" w:rsidRPr="007A45F8" w:rsidRDefault="007A45F8" w:rsidP="003C1ADE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hyperlink r:id="rId20" w:history="1">
              <w:r w:rsidRPr="007A45F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String in Python | Python Tutorial for Beginners | Python Full Course | </w:t>
              </w:r>
              <w:proofErr w:type="spellStart"/>
              <w:r w:rsidRPr="007A45F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Learnbay</w:t>
              </w:r>
              <w:proofErr w:type="spellEnd"/>
            </w:hyperlink>
          </w:p>
          <w:p w14:paraId="104B2CC1" w14:textId="2BBDED17" w:rsidR="003C1ADE" w:rsidRPr="001C7D0E" w:rsidRDefault="00E057D7" w:rsidP="003C1ADE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hyperlink r:id="rId21" w:history="1">
              <w:r w:rsidRPr="00E057D7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Regular Expressions in Python || re module – Full Tutorial for Beginners #regex #re #python</w:t>
              </w:r>
            </w:hyperlink>
          </w:p>
        </w:tc>
      </w:tr>
      <w:tr w:rsidR="007B12F2" w:rsidRPr="007B0984" w14:paraId="7A5DC9BA" w14:textId="77777777" w:rsidTr="007B12F2">
        <w:tc>
          <w:tcPr>
            <w:tcW w:w="488" w:type="pct"/>
            <w:vAlign w:val="center"/>
          </w:tcPr>
          <w:p w14:paraId="47AB0704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-35</w:t>
            </w:r>
          </w:p>
        </w:tc>
        <w:tc>
          <w:tcPr>
            <w:tcW w:w="582" w:type="pct"/>
          </w:tcPr>
          <w:p w14:paraId="2D610363" w14:textId="77777777" w:rsidR="0071122E" w:rsidRDefault="0071122E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0943F04D" w14:textId="77777777" w:rsidR="0071122E" w:rsidRDefault="0071122E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0738FD06" w14:textId="6DC36CB6" w:rsidR="00996860" w:rsidRPr="0051711D" w:rsidRDefault="009560DB" w:rsidP="007B12F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71122E">
              <w:rPr>
                <w:rFonts w:ascii="Times New Roman" w:hAnsi="Times New Roman" w:cs="Times New Roman"/>
              </w:rPr>
              <w:t>Module</w:t>
            </w:r>
            <w:r>
              <w:rPr>
                <w:rFonts w:ascii="Times New Roman" w:hAnsi="Times New Roman" w:cs="Times New Roman"/>
              </w:rPr>
              <w:t xml:space="preserve"> 4</w:t>
            </w:r>
            <w:r w:rsidR="00996860">
              <w:rPr>
                <w:rFonts w:ascii="Times New Roman" w:hAnsi="Times New Roman" w:cs="Times New Roman"/>
              </w:rPr>
              <w:t>, TB1 – Chap</w:t>
            </w:r>
            <w:r w:rsidR="00B250AC">
              <w:rPr>
                <w:rFonts w:ascii="Times New Roman" w:hAnsi="Times New Roman" w:cs="Times New Roman"/>
              </w:rPr>
              <w:t>ter</w:t>
            </w:r>
            <w:r w:rsidR="00996860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2142E2">
              <w:rPr>
                <w:rFonts w:ascii="Times New Roman" w:hAnsi="Times New Roman" w:cs="Times New Roman"/>
              </w:rPr>
              <w:t>5</w:t>
            </w:r>
            <w:r w:rsidR="00CD294E">
              <w:rPr>
                <w:rFonts w:ascii="Times New Roman" w:hAnsi="Times New Roman" w:cs="Times New Roman"/>
              </w:rPr>
              <w:t xml:space="preserve"> </w:t>
            </w:r>
            <w:r w:rsidR="00B10131">
              <w:rPr>
                <w:rFonts w:ascii="Times New Roman" w:hAnsi="Times New Roman" w:cs="Times New Roman"/>
              </w:rPr>
              <w:t>,</w:t>
            </w:r>
            <w:proofErr w:type="gramEnd"/>
            <w:r w:rsidR="00B10131">
              <w:rPr>
                <w:rFonts w:ascii="Times New Roman" w:hAnsi="Times New Roman" w:cs="Times New Roman"/>
              </w:rPr>
              <w:t xml:space="preserve"> TB2 – Chapter 6-7, </w:t>
            </w:r>
            <w:r w:rsidR="00CD294E">
              <w:rPr>
                <w:rFonts w:ascii="Times New Roman" w:hAnsi="Times New Roman" w:cs="Times New Roman"/>
              </w:rPr>
              <w:t xml:space="preserve">TB3 </w:t>
            </w:r>
            <w:r w:rsidR="00934891">
              <w:rPr>
                <w:rFonts w:ascii="Times New Roman" w:hAnsi="Times New Roman" w:cs="Times New Roman"/>
              </w:rPr>
              <w:t>–</w:t>
            </w:r>
            <w:r w:rsidR="00CD294E">
              <w:rPr>
                <w:rFonts w:ascii="Times New Roman" w:hAnsi="Times New Roman" w:cs="Times New Roman"/>
              </w:rPr>
              <w:t xml:space="preserve"> </w:t>
            </w:r>
            <w:r w:rsidR="00934891">
              <w:rPr>
                <w:rFonts w:ascii="Times New Roman" w:hAnsi="Times New Roman" w:cs="Times New Roman"/>
              </w:rPr>
              <w:t>1.8</w:t>
            </w:r>
          </w:p>
        </w:tc>
        <w:tc>
          <w:tcPr>
            <w:tcW w:w="2680" w:type="pct"/>
          </w:tcPr>
          <w:p w14:paraId="1F08D934" w14:textId="77777777" w:rsidR="00B656F0" w:rsidRPr="00B656F0" w:rsidRDefault="00B656F0" w:rsidP="00B656F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656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ictionary: </w:t>
            </w:r>
            <w:r w:rsidRPr="009D19A5">
              <w:rPr>
                <w:rFonts w:ascii="Times New Roman" w:hAnsi="Times New Roman" w:cs="Times New Roman"/>
                <w:sz w:val="24"/>
                <w:szCs w:val="24"/>
              </w:rPr>
              <w:t xml:space="preserve">Dictionary comprehension, with conditions, </w:t>
            </w:r>
            <w:proofErr w:type="spellStart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defaultdict</w:t>
            </w:r>
            <w:proofErr w:type="spellEnd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OrderedDict</w:t>
            </w:r>
            <w:proofErr w:type="spellEnd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ChainMap</w:t>
            </w:r>
            <w:proofErr w:type="spellEnd"/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, Counter (from collections), Dictionary-based problem solving (e.g., frequency map, anagram grouping, caching).</w:t>
            </w:r>
          </w:p>
          <w:p w14:paraId="304F771E" w14:textId="3181510B" w:rsidR="007B12F2" w:rsidRPr="0098093F" w:rsidRDefault="00B656F0" w:rsidP="00B656F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56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terators and Generators: </w:t>
            </w:r>
            <w:r w:rsidRPr="009D19A5">
              <w:rPr>
                <w:rFonts w:ascii="Times New Roman" w:hAnsi="Times New Roman" w:cs="Times New Roman"/>
                <w:sz w:val="24"/>
                <w:szCs w:val="24"/>
              </w:rPr>
              <w:t>Iterator protocol (__iter__, __next__), generator functions using yield, generator expressions, use cases.</w:t>
            </w:r>
          </w:p>
        </w:tc>
        <w:tc>
          <w:tcPr>
            <w:tcW w:w="663" w:type="pct"/>
            <w:gridSpan w:val="2"/>
            <w:vAlign w:val="center"/>
          </w:tcPr>
          <w:p w14:paraId="73998C9E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87" w:type="pct"/>
            <w:gridSpan w:val="3"/>
            <w:vAlign w:val="center"/>
          </w:tcPr>
          <w:p w14:paraId="64B4779E" w14:textId="77777777" w:rsidR="007B12F2" w:rsidRPr="008438D4" w:rsidRDefault="007B12F2" w:rsidP="007B12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%</w:t>
            </w:r>
          </w:p>
        </w:tc>
      </w:tr>
      <w:tr w:rsidR="007B12F2" w:rsidRPr="007B0984" w14:paraId="4014C06B" w14:textId="77777777" w:rsidTr="00E5022B">
        <w:trPr>
          <w:trHeight w:val="810"/>
        </w:trPr>
        <w:tc>
          <w:tcPr>
            <w:tcW w:w="5000" w:type="pct"/>
            <w:gridSpan w:val="8"/>
            <w:vAlign w:val="center"/>
          </w:tcPr>
          <w:p w14:paraId="7B10E2E5" w14:textId="77777777" w:rsidR="007B12F2" w:rsidRPr="00C07066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07066">
              <w:rPr>
                <w:rFonts w:ascii="Times New Roman" w:hAnsi="Times New Roman" w:cs="Times New Roman"/>
                <w:b/>
                <w:sz w:val="20"/>
              </w:rPr>
              <w:t>Links to some useful online lectures: Videos, assignments, quizzes, answers to old external question papers, notes and other e-material can be included</w:t>
            </w:r>
          </w:p>
          <w:p w14:paraId="5E76E652" w14:textId="49FD8F36" w:rsidR="00E868D5" w:rsidRDefault="00E868D5" w:rsidP="005C5C1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color w:val="7030A0"/>
                <w:u w:val="single"/>
              </w:rPr>
            </w:pPr>
            <w:hyperlink r:id="rId22" w:history="1">
              <w:r w:rsidRPr="00E868D5">
                <w:rPr>
                  <w:rStyle w:val="Hyperlink"/>
                  <w:rFonts w:ascii="Times New Roman" w:hAnsi="Times New Roman" w:cs="Times New Roman"/>
                </w:rPr>
                <w:t>What is Dictionary Comprehension in Python?</w:t>
              </w:r>
            </w:hyperlink>
          </w:p>
          <w:p w14:paraId="518A420D" w14:textId="7FA508F8" w:rsidR="005C5C15" w:rsidRPr="00A460F5" w:rsidRDefault="001B3BFC" w:rsidP="00A460F5">
            <w:pPr>
              <w:numPr>
                <w:ilvl w:val="0"/>
                <w:numId w:val="14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color w:val="7030A0"/>
                <w:u w:val="single"/>
              </w:rPr>
            </w:pPr>
            <w:hyperlink r:id="rId23" w:history="1">
              <w:r w:rsidRPr="001B3BFC">
                <w:rPr>
                  <w:rStyle w:val="Hyperlink"/>
                  <w:rFonts w:ascii="Times New Roman" w:hAnsi="Times New Roman" w:cs="Times New Roman"/>
                </w:rPr>
                <w:t xml:space="preserve">Iterator And Generator </w:t>
              </w:r>
              <w:proofErr w:type="gramStart"/>
              <w:r w:rsidRPr="001B3BFC">
                <w:rPr>
                  <w:rStyle w:val="Hyperlink"/>
                  <w:rFonts w:ascii="Times New Roman" w:hAnsi="Times New Roman" w:cs="Times New Roman"/>
                </w:rPr>
                <w:t>In</w:t>
              </w:r>
              <w:proofErr w:type="gramEnd"/>
              <w:r w:rsidRPr="001B3BFC">
                <w:rPr>
                  <w:rStyle w:val="Hyperlink"/>
                  <w:rFonts w:ascii="Times New Roman" w:hAnsi="Times New Roman" w:cs="Times New Roman"/>
                </w:rPr>
                <w:t xml:space="preserve"> Python | Python Generators </w:t>
              </w:r>
              <w:proofErr w:type="gramStart"/>
              <w:r w:rsidRPr="001B3BFC">
                <w:rPr>
                  <w:rStyle w:val="Hyperlink"/>
                  <w:rFonts w:ascii="Times New Roman" w:hAnsi="Times New Roman" w:cs="Times New Roman"/>
                </w:rPr>
                <w:t>And</w:t>
              </w:r>
              <w:proofErr w:type="gramEnd"/>
              <w:r w:rsidRPr="001B3BFC">
                <w:rPr>
                  <w:rStyle w:val="Hyperlink"/>
                  <w:rFonts w:ascii="Times New Roman" w:hAnsi="Times New Roman" w:cs="Times New Roman"/>
                </w:rPr>
                <w:t xml:space="preserve"> Iterators Explained | Python | Simplilearn</w:t>
              </w:r>
            </w:hyperlink>
          </w:p>
        </w:tc>
      </w:tr>
      <w:tr w:rsidR="007B12F2" w:rsidRPr="007B0984" w14:paraId="51060A29" w14:textId="77777777" w:rsidTr="007B12F2">
        <w:trPr>
          <w:trHeight w:val="819"/>
        </w:trPr>
        <w:tc>
          <w:tcPr>
            <w:tcW w:w="488" w:type="pct"/>
            <w:vAlign w:val="center"/>
          </w:tcPr>
          <w:p w14:paraId="77269E96" w14:textId="77777777" w:rsidR="007B12F2" w:rsidRPr="00C07066" w:rsidRDefault="007B12F2" w:rsidP="007B12F2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6-42</w:t>
            </w:r>
          </w:p>
        </w:tc>
        <w:tc>
          <w:tcPr>
            <w:tcW w:w="582" w:type="pct"/>
          </w:tcPr>
          <w:p w14:paraId="17B42371" w14:textId="77777777" w:rsidR="003D1827" w:rsidRDefault="003D1827" w:rsidP="007B12F2">
            <w:pPr>
              <w:jc w:val="both"/>
              <w:rPr>
                <w:rFonts w:ascii="Times New Roman" w:hAnsi="Times New Roman" w:cs="Times New Roman"/>
              </w:rPr>
            </w:pPr>
          </w:p>
          <w:p w14:paraId="1F9ED8E7" w14:textId="128F1D59" w:rsidR="007B12F2" w:rsidRPr="0051711D" w:rsidRDefault="00B40498" w:rsidP="007B12F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ule 5, TB3 – Chapter 2</w:t>
            </w:r>
          </w:p>
        </w:tc>
        <w:tc>
          <w:tcPr>
            <w:tcW w:w="2680" w:type="pct"/>
          </w:tcPr>
          <w:p w14:paraId="4F4CF6D0" w14:textId="77777777" w:rsidR="004234A9" w:rsidRPr="004234A9" w:rsidRDefault="004234A9" w:rsidP="004234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40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 Oriented Programming Concepts:</w:t>
            </w:r>
            <w:r w:rsidRPr="004234A9">
              <w:rPr>
                <w:rFonts w:ascii="Times New Roman" w:hAnsi="Times New Roman" w:cs="Times New Roman"/>
                <w:sz w:val="24"/>
                <w:szCs w:val="24"/>
              </w:rPr>
              <w:t xml:space="preserve"> OOPs basics: Classes and Objects, Abstract method, Static Attributes, Methods, Counter, Inheritance, Overriding, super, types.</w:t>
            </w:r>
          </w:p>
          <w:p w14:paraId="4EA62FD8" w14:textId="56A55623" w:rsidR="007B12F2" w:rsidRPr="00974074" w:rsidRDefault="004234A9" w:rsidP="004234A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40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 of DBMS</w:t>
            </w:r>
          </w:p>
        </w:tc>
        <w:tc>
          <w:tcPr>
            <w:tcW w:w="695" w:type="pct"/>
            <w:gridSpan w:val="3"/>
            <w:vAlign w:val="center"/>
          </w:tcPr>
          <w:p w14:paraId="58865AE4" w14:textId="77777777" w:rsidR="007B12F2" w:rsidRPr="008438D4" w:rsidRDefault="007B12F2" w:rsidP="007B12F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ckerearth</w:t>
            </w:r>
            <w:proofErr w:type="spellEnd"/>
          </w:p>
        </w:tc>
        <w:tc>
          <w:tcPr>
            <w:tcW w:w="555" w:type="pct"/>
            <w:gridSpan w:val="2"/>
            <w:vAlign w:val="center"/>
          </w:tcPr>
          <w:p w14:paraId="3559CC79" w14:textId="77777777" w:rsidR="007B12F2" w:rsidRPr="003F35DE" w:rsidRDefault="007B12F2" w:rsidP="007B12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</w:tr>
      <w:tr w:rsidR="007B12F2" w:rsidRPr="007B0984" w14:paraId="47B4A5C9" w14:textId="77777777" w:rsidTr="00BE4910">
        <w:trPr>
          <w:trHeight w:val="817"/>
        </w:trPr>
        <w:tc>
          <w:tcPr>
            <w:tcW w:w="5000" w:type="pct"/>
            <w:gridSpan w:val="8"/>
            <w:vAlign w:val="center"/>
          </w:tcPr>
          <w:p w14:paraId="0560B259" w14:textId="6C80D22B" w:rsidR="00824C03" w:rsidRPr="00824C03" w:rsidRDefault="00E45A2B" w:rsidP="00824C03">
            <w:pPr>
              <w:numPr>
                <w:ilvl w:val="0"/>
                <w:numId w:val="21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IN" w:eastAsia="en-IN"/>
              </w:rPr>
            </w:pPr>
            <w:hyperlink r:id="rId24" w:history="1">
              <w:r w:rsidRPr="00E45A2B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en-IN"/>
                </w:rPr>
                <w:t>Python OOP Tutorial 1: Classes and Instances</w:t>
              </w:r>
            </w:hyperlink>
          </w:p>
          <w:p w14:paraId="40C6E5DE" w14:textId="1E969FD2" w:rsidR="008F1E7F" w:rsidRDefault="005C621A" w:rsidP="005C5C15">
            <w:pPr>
              <w:numPr>
                <w:ilvl w:val="0"/>
                <w:numId w:val="21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IN" w:eastAsia="en-IN"/>
              </w:rPr>
            </w:pPr>
            <w:hyperlink r:id="rId25" w:history="1">
              <w:r w:rsidRPr="005C621A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en-IN"/>
                </w:rPr>
                <w:t>Python Classes and Objects || Python Tutorial || Learn Python Programming</w:t>
              </w:r>
            </w:hyperlink>
          </w:p>
          <w:p w14:paraId="030A92F6" w14:textId="440B0DB6" w:rsidR="005C5C15" w:rsidRPr="00AC77E8" w:rsidRDefault="00824C03" w:rsidP="00AC77E8">
            <w:pPr>
              <w:numPr>
                <w:ilvl w:val="0"/>
                <w:numId w:val="21"/>
              </w:numPr>
              <w:spacing w:after="160" w:line="259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IN" w:eastAsia="en-IN"/>
              </w:rPr>
            </w:pPr>
            <w:hyperlink r:id="rId26" w:history="1">
              <w:r w:rsidRPr="00824C03">
                <w:rPr>
                  <w:rStyle w:val="Hyperlink"/>
                  <w:rFonts w:ascii="Times New Roman" w:hAnsi="Times New Roman" w:cs="Times New Roman"/>
                  <w:sz w:val="20"/>
                  <w:szCs w:val="20"/>
                  <w:lang w:eastAsia="en-IN"/>
                </w:rPr>
                <w:t>Object Oriented Programming (OOP) In Python - Beginner Crash Course</w:t>
              </w:r>
            </w:hyperlink>
          </w:p>
        </w:tc>
      </w:tr>
    </w:tbl>
    <w:p w14:paraId="7848E641" w14:textId="77777777" w:rsidR="002C4AE3" w:rsidRDefault="002C4AE3" w:rsidP="00257E37">
      <w:pPr>
        <w:pStyle w:val="Title"/>
        <w:jc w:val="left"/>
        <w:rPr>
          <w:rFonts w:ascii="Times New Roman" w:hAnsi="Times New Roman"/>
        </w:rPr>
      </w:pPr>
    </w:p>
    <w:p w14:paraId="1FB646CC" w14:textId="77777777" w:rsidR="00636997" w:rsidRDefault="00636997" w:rsidP="00257E37">
      <w:pPr>
        <w:pStyle w:val="Title"/>
        <w:jc w:val="left"/>
        <w:rPr>
          <w:rFonts w:ascii="Times New Roman" w:hAnsi="Times New Roman"/>
        </w:rPr>
      </w:pPr>
    </w:p>
    <w:p w14:paraId="2EC6CB44" w14:textId="7719E850" w:rsidR="00636997" w:rsidRPr="007B0984" w:rsidRDefault="00636997" w:rsidP="00257E37">
      <w:pPr>
        <w:pStyle w:val="Title"/>
        <w:jc w:val="left"/>
        <w:rPr>
          <w:rFonts w:ascii="Times New Roman" w:hAnsi="Times New Roman"/>
        </w:rPr>
      </w:pPr>
    </w:p>
    <w:tbl>
      <w:tblPr>
        <w:tblStyle w:val="TableGrid2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57"/>
        <w:gridCol w:w="8753"/>
      </w:tblGrid>
      <w:tr w:rsidR="002C4AE3" w:rsidRPr="007B0984" w14:paraId="4C420119" w14:textId="77777777" w:rsidTr="00C07066"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1B70AA4D" w14:textId="77777777" w:rsidR="002C4AE3" w:rsidRPr="007B0984" w:rsidRDefault="002C4AE3" w:rsidP="00C070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0984">
              <w:rPr>
                <w:rFonts w:ascii="Times New Roman" w:hAnsi="Times New Roman" w:cs="Times New Roman"/>
                <w:b/>
                <w:sz w:val="24"/>
              </w:rPr>
              <w:t>Text Books</w:t>
            </w:r>
          </w:p>
        </w:tc>
      </w:tr>
      <w:tr w:rsidR="007D1993" w:rsidRPr="007B0984" w14:paraId="71AFA2B3" w14:textId="77777777" w:rsidTr="009D23B7">
        <w:trPr>
          <w:trHeight w:val="530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30ED9B" w14:textId="77777777" w:rsidR="007D1993" w:rsidRPr="007B0984" w:rsidRDefault="007D1993" w:rsidP="007D199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7B0984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3E43493F" w14:textId="77777777" w:rsidR="007F5EB9" w:rsidRPr="0049101D" w:rsidRDefault="007F5EB9" w:rsidP="007F5EB9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 xml:space="preserve">Al </w:t>
            </w:r>
            <w:proofErr w:type="spellStart"/>
            <w:proofErr w:type="gramStart"/>
            <w:r w:rsidRPr="0049101D">
              <w:rPr>
                <w:rFonts w:ascii="Times New Roman" w:hAnsi="Times New Roman" w:cs="Times New Roman"/>
              </w:rPr>
              <w:t>Sweigart,“</w:t>
            </w:r>
            <w:proofErr w:type="gramEnd"/>
            <w:r w:rsidRPr="0049101D">
              <w:rPr>
                <w:rFonts w:ascii="Times New Roman" w:hAnsi="Times New Roman" w:cs="Times New Roman"/>
              </w:rPr>
              <w:t>Automate</w:t>
            </w:r>
            <w:proofErr w:type="spellEnd"/>
            <w:r w:rsidRPr="0049101D">
              <w:rPr>
                <w:rFonts w:ascii="Times New Roman" w:hAnsi="Times New Roman" w:cs="Times New Roman"/>
              </w:rPr>
              <w:t xml:space="preserve"> the Boring Stuff with Python”,1stEdition, No Starch Press,</w:t>
            </w:r>
          </w:p>
          <w:p w14:paraId="1B60F54F" w14:textId="365DBA26" w:rsidR="007D1993" w:rsidRPr="008B5888" w:rsidRDefault="007F5EB9" w:rsidP="007F5EB9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2015.(Available under CC-BY-NC-SA license at https://automatetheboringstuff.com/)</w:t>
            </w:r>
          </w:p>
        </w:tc>
      </w:tr>
      <w:tr w:rsidR="007D1993" w:rsidRPr="007B0984" w14:paraId="670F132B" w14:textId="77777777" w:rsidTr="009D23B7">
        <w:trPr>
          <w:trHeight w:val="530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01A668" w14:textId="77777777" w:rsidR="007D1993" w:rsidRPr="007B0984" w:rsidRDefault="007D1993" w:rsidP="007D199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11077B3A" w14:textId="5D570506" w:rsidR="007D1993" w:rsidRPr="008B5888" w:rsidRDefault="001774B3" w:rsidP="001774B3">
            <w:pPr>
              <w:pStyle w:val="Default"/>
            </w:pPr>
            <w:r>
              <w:t xml:space="preserve">Paul Barry, “Head First Python”,2nd Edition, O'Reilly Media, Inc,2016, ISBN: 9781491919538 </w:t>
            </w:r>
          </w:p>
        </w:tc>
      </w:tr>
      <w:tr w:rsidR="0049101D" w:rsidRPr="007B0984" w14:paraId="43D48F15" w14:textId="77777777" w:rsidTr="009D23B7">
        <w:trPr>
          <w:trHeight w:val="530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5F542D" w14:textId="77777777" w:rsidR="0049101D" w:rsidRDefault="0049101D" w:rsidP="007D199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0C2D3059" w14:textId="77777777" w:rsidR="0049101D" w:rsidRPr="0049101D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Roberto Tamassia, Michael H Goldwasser, Michael T Goodrich, “Data Structures and</w:t>
            </w:r>
          </w:p>
          <w:p w14:paraId="3CA46C52" w14:textId="77777777" w:rsidR="0049101D" w:rsidRPr="0049101D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Algorithms in Python”, 1st Edition, Wiley India Pvt Ltd, 2016. ISBN-13: 978-</w:t>
            </w:r>
          </w:p>
          <w:p w14:paraId="0ADC6327" w14:textId="77777777" w:rsidR="0049101D" w:rsidRPr="008B5888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8126562176</w:t>
            </w:r>
          </w:p>
        </w:tc>
      </w:tr>
      <w:tr w:rsidR="007D1993" w:rsidRPr="007B0984" w14:paraId="2FE69B47" w14:textId="77777777" w:rsidTr="00C07066">
        <w:trPr>
          <w:trHeight w:val="350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4C81F025" w14:textId="50DD76D3" w:rsidR="007D1993" w:rsidRPr="007B0984" w:rsidRDefault="007D1993" w:rsidP="007D19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0984">
              <w:rPr>
                <w:rFonts w:ascii="Times New Roman" w:hAnsi="Times New Roman" w:cs="Times New Roman"/>
                <w:b/>
              </w:rPr>
              <w:t>Reference Books</w:t>
            </w:r>
            <w:r w:rsidR="001774B3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7D1993" w:rsidRPr="007B0984" w14:paraId="20E77400" w14:textId="77777777" w:rsidTr="001774B3">
        <w:trPr>
          <w:trHeight w:val="516"/>
        </w:trPr>
        <w:tc>
          <w:tcPr>
            <w:tcW w:w="49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DFB27C" w14:textId="77777777" w:rsidR="007D1993" w:rsidRPr="007B0984" w:rsidRDefault="007D1993" w:rsidP="007D1993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507" w:type="pct"/>
            <w:tcBorders>
              <w:top w:val="single" w:sz="12" w:space="0" w:color="auto"/>
              <w:bottom w:val="single" w:sz="12" w:space="0" w:color="auto"/>
            </w:tcBorders>
          </w:tcPr>
          <w:p w14:paraId="6CCF01A8" w14:textId="77777777" w:rsidR="0049101D" w:rsidRPr="0049101D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Wesley J Chun, “Core Python Applications Programming”, 3rd Edition, Pearson Education</w:t>
            </w:r>
          </w:p>
          <w:p w14:paraId="5C7F763A" w14:textId="77777777" w:rsidR="007D1993" w:rsidRPr="008B5888" w:rsidRDefault="0049101D" w:rsidP="0049101D">
            <w:pPr>
              <w:rPr>
                <w:rFonts w:ascii="Times New Roman" w:hAnsi="Times New Roman" w:cs="Times New Roman"/>
              </w:rPr>
            </w:pPr>
            <w:r w:rsidRPr="0049101D">
              <w:rPr>
                <w:rFonts w:ascii="Times New Roman" w:hAnsi="Times New Roman" w:cs="Times New Roman"/>
              </w:rPr>
              <w:t>India</w:t>
            </w:r>
            <w:r>
              <w:rPr>
                <w:rFonts w:ascii="Times New Roman" w:hAnsi="Times New Roman" w:cs="Times New Roman"/>
              </w:rPr>
              <w:t>, 2015. ISBN-13: 978-9332555365</w:t>
            </w:r>
          </w:p>
        </w:tc>
      </w:tr>
      <w:tr w:rsidR="00E447C7" w:rsidRPr="007B0984" w14:paraId="047B9994" w14:textId="77777777" w:rsidTr="00E447C7">
        <w:trPr>
          <w:trHeight w:val="516"/>
        </w:trPr>
        <w:tc>
          <w:tcPr>
            <w:tcW w:w="5000" w:type="pct"/>
            <w:gridSpan w:val="2"/>
            <w:tcBorders>
              <w:top w:val="single" w:sz="12" w:space="0" w:color="auto"/>
            </w:tcBorders>
            <w:vAlign w:val="center"/>
          </w:tcPr>
          <w:p w14:paraId="71F94FE9" w14:textId="106E1BAF" w:rsidR="00E447C7" w:rsidRPr="001D1256" w:rsidRDefault="001D1256" w:rsidP="00E447C7">
            <w:pPr>
              <w:pStyle w:val="Default"/>
              <w:rPr>
                <w:color w:val="auto"/>
                <w:sz w:val="23"/>
                <w:szCs w:val="23"/>
              </w:rPr>
            </w:pPr>
            <w:r w:rsidRPr="00E447C7">
              <w:rPr>
                <w:b/>
                <w:bCs/>
                <w:color w:val="auto"/>
                <w:sz w:val="23"/>
                <w:szCs w:val="23"/>
              </w:rPr>
              <w:t xml:space="preserve">Web links and Video Lectures (e-Resources): </w:t>
            </w:r>
          </w:p>
        </w:tc>
      </w:tr>
      <w:tr w:rsidR="001774B3" w:rsidRPr="007B0984" w14:paraId="1B4854DA" w14:textId="77777777" w:rsidTr="00353314">
        <w:trPr>
          <w:trHeight w:val="516"/>
        </w:trPr>
        <w:tc>
          <w:tcPr>
            <w:tcW w:w="493" w:type="pct"/>
            <w:tcBorders>
              <w:top w:val="single" w:sz="12" w:space="0" w:color="auto"/>
            </w:tcBorders>
            <w:vAlign w:val="center"/>
          </w:tcPr>
          <w:p w14:paraId="1BBF9A1D" w14:textId="77777777" w:rsidR="001774B3" w:rsidRPr="007B0984" w:rsidRDefault="001774B3" w:rsidP="007D1993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507" w:type="pct"/>
            <w:tcBorders>
              <w:top w:val="single" w:sz="12" w:space="0" w:color="auto"/>
            </w:tcBorders>
          </w:tcPr>
          <w:p w14:paraId="5916A5E0" w14:textId="77A404B8" w:rsidR="00E873A2" w:rsidRDefault="00E873A2" w:rsidP="00E873A2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infytq.infosys.com/ </w:t>
            </w:r>
          </w:p>
          <w:p w14:paraId="54E66847" w14:textId="360AE670" w:rsidR="00E873A2" w:rsidRDefault="00E873A2" w:rsidP="00E873A2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www.geeksforgeeks.org/python-programming-examples/ </w:t>
            </w:r>
          </w:p>
          <w:p w14:paraId="263B46D5" w14:textId="5B371F71" w:rsidR="00E873A2" w:rsidRDefault="00E873A2" w:rsidP="00E873A2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www.geeksforgeeks.org/data-structures/ </w:t>
            </w:r>
          </w:p>
          <w:p w14:paraId="2087F82B" w14:textId="4CF1C36F" w:rsidR="001774B3" w:rsidRPr="00E873A2" w:rsidRDefault="00E873A2" w:rsidP="0049101D">
            <w:pPr>
              <w:pStyle w:val="Default"/>
              <w:numPr>
                <w:ilvl w:val="0"/>
                <w:numId w:val="28"/>
              </w:numPr>
              <w:rPr>
                <w:color w:val="0000FF"/>
                <w:sz w:val="23"/>
                <w:szCs w:val="23"/>
              </w:rPr>
            </w:pPr>
            <w:r>
              <w:rPr>
                <w:color w:val="0000FF"/>
                <w:sz w:val="23"/>
                <w:szCs w:val="23"/>
              </w:rPr>
              <w:t xml:space="preserve">https://sites.google.com/cmrit.ac.in/p3python/home </w:t>
            </w:r>
          </w:p>
        </w:tc>
      </w:tr>
    </w:tbl>
    <w:p w14:paraId="6A59F12D" w14:textId="77777777" w:rsidR="002C4AE3" w:rsidRPr="007B0984" w:rsidRDefault="002C4AE3" w:rsidP="00257E37">
      <w:pPr>
        <w:pStyle w:val="Title"/>
        <w:jc w:val="left"/>
        <w:rPr>
          <w:rFonts w:ascii="Times New Roman" w:hAnsi="Times New Roman"/>
        </w:rPr>
      </w:pPr>
    </w:p>
    <w:p w14:paraId="178628A3" w14:textId="77777777" w:rsidR="00550A21" w:rsidRPr="008D6A19" w:rsidRDefault="00550A21" w:rsidP="00257E37">
      <w:pPr>
        <w:pStyle w:val="Title"/>
        <w:jc w:val="left"/>
        <w:rPr>
          <w:rFonts w:ascii="Times New Roman" w:hAnsi="Times New Roman"/>
          <w:sz w:val="24"/>
          <w:szCs w:val="24"/>
        </w:rPr>
      </w:pPr>
      <w:r w:rsidRPr="008D6A19">
        <w:rPr>
          <w:rFonts w:ascii="Times New Roman" w:hAnsi="Times New Roman"/>
          <w:sz w:val="24"/>
          <w:szCs w:val="24"/>
        </w:rPr>
        <w:t>Syllabus for Internal Assessment Tests (IAT</w:t>
      </w:r>
      <w:r w:rsidR="00D23B4E" w:rsidRPr="008D6A19">
        <w:rPr>
          <w:rFonts w:ascii="Times New Roman" w:hAnsi="Times New Roman"/>
          <w:sz w:val="24"/>
          <w:szCs w:val="24"/>
          <w:vertAlign w:val="superscript"/>
        </w:rPr>
        <w:t>*</w:t>
      </w:r>
      <w:r w:rsidRPr="008D6A19">
        <w:rPr>
          <w:rFonts w:ascii="Times New Roman" w:hAnsi="Times New Roman"/>
          <w:sz w:val="24"/>
          <w:szCs w:val="24"/>
        </w:rPr>
        <w:t>)</w:t>
      </w:r>
    </w:p>
    <w:p w14:paraId="10D1AE2A" w14:textId="77777777" w:rsidR="00550A21" w:rsidRPr="007B0984" w:rsidRDefault="00550A21" w:rsidP="00550A21">
      <w:pPr>
        <w:pStyle w:val="Title"/>
        <w:jc w:val="left"/>
        <w:rPr>
          <w:rFonts w:ascii="Times New Roman" w:hAnsi="Times New Roman"/>
          <w:sz w:val="12"/>
        </w:rPr>
      </w:pPr>
    </w:p>
    <w:tbl>
      <w:tblPr>
        <w:tblW w:w="0" w:type="auto"/>
        <w:tblInd w:w="24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2520"/>
      </w:tblGrid>
      <w:tr w:rsidR="00550A21" w:rsidRPr="007B0984" w14:paraId="3CB5ADDC" w14:textId="77777777" w:rsidTr="00B81A5C">
        <w:trPr>
          <w:trHeight w:val="288"/>
        </w:trPr>
        <w:tc>
          <w:tcPr>
            <w:tcW w:w="1710" w:type="dxa"/>
            <w:vMerge w:val="restart"/>
            <w:vAlign w:val="center"/>
          </w:tcPr>
          <w:p w14:paraId="57133688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  <w:r w:rsidRPr="007B0984">
              <w:rPr>
                <w:rFonts w:ascii="Times New Roman" w:hAnsi="Times New Roman"/>
              </w:rPr>
              <w:t>IAT #</w:t>
            </w:r>
          </w:p>
        </w:tc>
        <w:tc>
          <w:tcPr>
            <w:tcW w:w="2520" w:type="dxa"/>
            <w:vMerge w:val="restart"/>
            <w:vAlign w:val="center"/>
          </w:tcPr>
          <w:p w14:paraId="171FDEDE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  <w:r w:rsidRPr="007B0984">
              <w:rPr>
                <w:rFonts w:ascii="Times New Roman" w:hAnsi="Times New Roman"/>
              </w:rPr>
              <w:t>Syllabus</w:t>
            </w:r>
          </w:p>
        </w:tc>
      </w:tr>
      <w:tr w:rsidR="00550A21" w:rsidRPr="007B0984" w14:paraId="723C1CCE" w14:textId="77777777" w:rsidTr="00B81A5C">
        <w:trPr>
          <w:trHeight w:val="288"/>
        </w:trPr>
        <w:tc>
          <w:tcPr>
            <w:tcW w:w="1710" w:type="dxa"/>
            <w:vMerge/>
            <w:vAlign w:val="center"/>
          </w:tcPr>
          <w:p w14:paraId="20DBA824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</w:p>
        </w:tc>
        <w:tc>
          <w:tcPr>
            <w:tcW w:w="2520" w:type="dxa"/>
            <w:vMerge/>
            <w:vAlign w:val="center"/>
          </w:tcPr>
          <w:p w14:paraId="25CE310A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</w:rPr>
            </w:pPr>
          </w:p>
        </w:tc>
      </w:tr>
      <w:tr w:rsidR="00550A21" w:rsidRPr="007B0984" w14:paraId="47B1F9AD" w14:textId="77777777" w:rsidTr="00B81A5C">
        <w:trPr>
          <w:trHeight w:val="288"/>
        </w:trPr>
        <w:tc>
          <w:tcPr>
            <w:tcW w:w="1710" w:type="dxa"/>
            <w:vAlign w:val="center"/>
          </w:tcPr>
          <w:p w14:paraId="0729F251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  <w:b w:val="0"/>
              </w:rPr>
            </w:pPr>
            <w:r w:rsidRPr="007B0984">
              <w:rPr>
                <w:rFonts w:ascii="Times New Roman" w:hAnsi="Times New Roman"/>
                <w:b w:val="0"/>
              </w:rPr>
              <w:t>IAT-1</w:t>
            </w:r>
          </w:p>
        </w:tc>
        <w:tc>
          <w:tcPr>
            <w:tcW w:w="2520" w:type="dxa"/>
            <w:vAlign w:val="center"/>
          </w:tcPr>
          <w:p w14:paraId="6F41BB0E" w14:textId="797EAA69" w:rsidR="00550A21" w:rsidRPr="007B0984" w:rsidRDefault="0049101D" w:rsidP="00EA609B">
            <w:pPr>
              <w:pStyle w:val="Title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Class # 03-</w:t>
            </w:r>
            <w:r w:rsidR="009005C1">
              <w:rPr>
                <w:rFonts w:ascii="Times New Roman" w:hAnsi="Times New Roman"/>
                <w:b w:val="0"/>
              </w:rPr>
              <w:t>2</w:t>
            </w:r>
            <w:r w:rsidR="00A1438A">
              <w:rPr>
                <w:rFonts w:ascii="Times New Roman" w:hAnsi="Times New Roman"/>
                <w:b w:val="0"/>
              </w:rPr>
              <w:t>4</w:t>
            </w:r>
          </w:p>
        </w:tc>
      </w:tr>
      <w:tr w:rsidR="00550A21" w:rsidRPr="007B0984" w14:paraId="1CFE1D82" w14:textId="77777777" w:rsidTr="00B81A5C">
        <w:trPr>
          <w:trHeight w:val="288"/>
        </w:trPr>
        <w:tc>
          <w:tcPr>
            <w:tcW w:w="1710" w:type="dxa"/>
            <w:vAlign w:val="center"/>
          </w:tcPr>
          <w:p w14:paraId="11C449C7" w14:textId="77777777" w:rsidR="00550A21" w:rsidRPr="007B0984" w:rsidRDefault="00550A21" w:rsidP="00EA609B">
            <w:pPr>
              <w:pStyle w:val="Title"/>
              <w:rPr>
                <w:rFonts w:ascii="Times New Roman" w:hAnsi="Times New Roman"/>
                <w:b w:val="0"/>
              </w:rPr>
            </w:pPr>
            <w:r w:rsidRPr="007B0984">
              <w:rPr>
                <w:rFonts w:ascii="Times New Roman" w:hAnsi="Times New Roman"/>
                <w:b w:val="0"/>
              </w:rPr>
              <w:t>IAT-2</w:t>
            </w:r>
          </w:p>
        </w:tc>
        <w:tc>
          <w:tcPr>
            <w:tcW w:w="2520" w:type="dxa"/>
            <w:vAlign w:val="center"/>
          </w:tcPr>
          <w:p w14:paraId="324F084C" w14:textId="751644BE" w:rsidR="00550A21" w:rsidRPr="007B0984" w:rsidRDefault="005D79A9" w:rsidP="0049101D">
            <w:pPr>
              <w:pStyle w:val="Title"/>
              <w:jc w:val="left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 xml:space="preserve">              </w:t>
            </w:r>
            <w:r w:rsidR="00550A21" w:rsidRPr="007B0984">
              <w:rPr>
                <w:rFonts w:ascii="Times New Roman" w:hAnsi="Times New Roman"/>
                <w:b w:val="0"/>
              </w:rPr>
              <w:t>Class #</w:t>
            </w:r>
            <w:r w:rsidR="00A1438A">
              <w:rPr>
                <w:rFonts w:ascii="Times New Roman" w:hAnsi="Times New Roman"/>
                <w:b w:val="0"/>
              </w:rPr>
              <w:t>24</w:t>
            </w:r>
            <w:r w:rsidR="0049101D">
              <w:rPr>
                <w:rFonts w:ascii="Times New Roman" w:hAnsi="Times New Roman"/>
                <w:b w:val="0"/>
              </w:rPr>
              <w:t>-</w:t>
            </w:r>
            <w:r w:rsidR="00A1438A">
              <w:rPr>
                <w:rFonts w:ascii="Times New Roman" w:hAnsi="Times New Roman"/>
                <w:b w:val="0"/>
              </w:rPr>
              <w:t>42</w:t>
            </w:r>
            <w:r w:rsidR="00550A21" w:rsidRPr="007B0984">
              <w:rPr>
                <w:rFonts w:ascii="Times New Roman" w:hAnsi="Times New Roman"/>
                <w:b w:val="0"/>
              </w:rPr>
              <w:t xml:space="preserve"> </w:t>
            </w:r>
          </w:p>
        </w:tc>
      </w:tr>
    </w:tbl>
    <w:p w14:paraId="7E28F978" w14:textId="77777777" w:rsidR="00550A21" w:rsidRDefault="009E7BB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*</w:t>
      </w:r>
      <w:r w:rsidR="00550A21" w:rsidRPr="007B0984">
        <w:rPr>
          <w:rFonts w:ascii="Times New Roman" w:hAnsi="Times New Roman" w:cs="Times New Roman"/>
          <w:bCs/>
          <w:sz w:val="20"/>
          <w:szCs w:val="20"/>
        </w:rPr>
        <w:t xml:space="preserve">See calendar of events for </w:t>
      </w:r>
      <w:r w:rsidR="00D23B4E">
        <w:rPr>
          <w:rFonts w:ascii="Times New Roman" w:hAnsi="Times New Roman" w:cs="Times New Roman"/>
          <w:bCs/>
          <w:sz w:val="20"/>
          <w:szCs w:val="20"/>
        </w:rPr>
        <w:t xml:space="preserve">IAT </w:t>
      </w:r>
      <w:r w:rsidR="00550A21" w:rsidRPr="007B0984">
        <w:rPr>
          <w:rFonts w:ascii="Times New Roman" w:hAnsi="Times New Roman" w:cs="Times New Roman"/>
          <w:bCs/>
          <w:sz w:val="20"/>
          <w:szCs w:val="20"/>
        </w:rPr>
        <w:t>schedule.</w:t>
      </w:r>
    </w:p>
    <w:p w14:paraId="04F76064" w14:textId="77777777" w:rsidR="00D23B4E" w:rsidRDefault="00D23B4E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2139901B" w14:textId="77777777" w:rsidR="0098093F" w:rsidRDefault="0098093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385A22FE" w14:textId="77777777" w:rsidR="0098093F" w:rsidRDefault="0098093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74FD332D" w14:textId="77777777" w:rsidR="0098093F" w:rsidRDefault="0098093F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2"/>
        <w:tblW w:w="4951" w:type="pct"/>
        <w:tblLook w:val="04A0" w:firstRow="1" w:lastRow="0" w:firstColumn="1" w:lastColumn="0" w:noHBand="0" w:noVBand="1"/>
      </w:tblPr>
      <w:tblGrid>
        <w:gridCol w:w="9615"/>
      </w:tblGrid>
      <w:tr w:rsidR="00B00BB3" w:rsidRPr="007B0984" w14:paraId="3471F55B" w14:textId="77777777" w:rsidTr="001738FC">
        <w:trPr>
          <w:trHeight w:val="394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30A13B70" w14:textId="77777777" w:rsidR="00B00BB3" w:rsidRPr="009B122E" w:rsidRDefault="00B00BB3" w:rsidP="00173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valuation </w:t>
            </w:r>
            <w:r w:rsidRPr="005D79A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proofErr w:type="gramEnd"/>
            <w:r w:rsidRPr="005D79A9">
              <w:rPr>
                <w:rFonts w:ascii="Times New Roman" w:hAnsi="Times New Roman" w:cs="Times New Roman"/>
              </w:rPr>
              <w:t xml:space="preserve"> </w:t>
            </w:r>
            <w:r w:rsidR="00C07066"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  <w:r w:rsidRPr="005D79A9">
              <w:rPr>
                <w:rFonts w:ascii="Times New Roman" w:hAnsi="Times New Roman" w:cs="Times New Roman"/>
                <w:sz w:val="24"/>
                <w:szCs w:val="24"/>
              </w:rPr>
              <w:t>/Assignment/Seminar/Mini Project</w:t>
            </w:r>
            <w:r w:rsidR="005D79A9">
              <w:rPr>
                <w:rFonts w:ascii="Times New Roman" w:hAnsi="Times New Roman" w:cs="Times New Roman"/>
                <w:sz w:val="24"/>
                <w:szCs w:val="24"/>
              </w:rPr>
              <w:t>/Viva</w:t>
            </w:r>
          </w:p>
        </w:tc>
      </w:tr>
    </w:tbl>
    <w:p w14:paraId="12DE6A58" w14:textId="77777777" w:rsidR="00B00BB3" w:rsidRPr="00C90BDB" w:rsidRDefault="00B00BB3" w:rsidP="00C90BDB">
      <w:pPr>
        <w:pStyle w:val="ListParagraph"/>
        <w:numPr>
          <w:ilvl w:val="0"/>
          <w:numId w:val="14"/>
        </w:numPr>
        <w:spacing w:before="120" w:after="120"/>
        <w:rPr>
          <w:rFonts w:ascii="Times New Roman" w:hAnsi="Times New Roman" w:cs="Times New Roman"/>
          <w:b/>
          <w:i/>
          <w:szCs w:val="24"/>
        </w:rPr>
      </w:pPr>
      <w:r w:rsidRPr="00C90BDB">
        <w:rPr>
          <w:rFonts w:ascii="Times New Roman" w:hAnsi="Times New Roman" w:cs="Times New Roman"/>
          <w:b/>
          <w:i/>
          <w:szCs w:val="24"/>
        </w:rPr>
        <w:t>Evaluation of course delivery is based on any one of the above</w:t>
      </w:r>
    </w:p>
    <w:p w14:paraId="79A273FA" w14:textId="77777777" w:rsidR="00C90BDB" w:rsidRPr="00C90BDB" w:rsidRDefault="00C90BDB" w:rsidP="00C90BDB">
      <w:pPr>
        <w:pStyle w:val="ListParagraph"/>
        <w:numPr>
          <w:ilvl w:val="0"/>
          <w:numId w:val="14"/>
        </w:numPr>
        <w:spacing w:after="120"/>
        <w:jc w:val="both"/>
        <w:rPr>
          <w:rFonts w:ascii="Times New Roman" w:hAnsi="Times New Roman" w:cs="Times New Roman"/>
          <w:b/>
          <w:i/>
          <w:szCs w:val="24"/>
        </w:rPr>
      </w:pPr>
      <w:r w:rsidRPr="00C90BDB">
        <w:rPr>
          <w:rFonts w:ascii="Times New Roman" w:hAnsi="Times New Roman" w:cs="Times New Roman"/>
          <w:b/>
          <w:i/>
          <w:szCs w:val="24"/>
        </w:rPr>
        <w:t>Evaluation guidelines to be provided to help students understand how the evaluation would be done for assignments, quiz, and so on.</w:t>
      </w:r>
    </w:p>
    <w:p w14:paraId="68483EFF" w14:textId="77777777" w:rsidR="00C90BDB" w:rsidRPr="00C462B6" w:rsidRDefault="00C90BDB" w:rsidP="00C90BDB">
      <w:pPr>
        <w:pStyle w:val="ListParagraph"/>
        <w:numPr>
          <w:ilvl w:val="0"/>
          <w:numId w:val="14"/>
        </w:numPr>
        <w:spacing w:before="120" w:after="120"/>
        <w:rPr>
          <w:rFonts w:ascii="Times New Roman" w:hAnsi="Times New Roman" w:cs="Times New Roman"/>
          <w:szCs w:val="24"/>
        </w:rPr>
      </w:pPr>
      <w:r w:rsidRPr="00C90BDB">
        <w:rPr>
          <w:rFonts w:ascii="Times New Roman" w:hAnsi="Times New Roman" w:cs="Times New Roman"/>
          <w:b/>
          <w:i/>
          <w:szCs w:val="24"/>
        </w:rPr>
        <w:t xml:space="preserve">Evaluation tools/method to be mentioned e.g.: Easy polls, Survey Monkey, </w:t>
      </w:r>
      <w:proofErr w:type="spellStart"/>
      <w:r w:rsidRPr="00C90BDB">
        <w:rPr>
          <w:rFonts w:ascii="Times New Roman" w:hAnsi="Times New Roman" w:cs="Times New Roman"/>
          <w:b/>
          <w:i/>
          <w:szCs w:val="24"/>
        </w:rPr>
        <w:t>Typeform</w:t>
      </w:r>
      <w:proofErr w:type="spellEnd"/>
      <w:r w:rsidRPr="00C90BDB">
        <w:rPr>
          <w:rFonts w:ascii="Times New Roman" w:hAnsi="Times New Roman" w:cs="Times New Roman"/>
          <w:b/>
          <w:i/>
          <w:szCs w:val="24"/>
        </w:rPr>
        <w:t xml:space="preserve"> or inbuilt poll option in video conferencing tool.</w:t>
      </w:r>
    </w:p>
    <w:p w14:paraId="36A59C2C" w14:textId="77777777" w:rsidR="00C462B6" w:rsidRPr="00C462B6" w:rsidRDefault="00C462B6" w:rsidP="00C462B6">
      <w:pPr>
        <w:pStyle w:val="ListParagraph"/>
        <w:numPr>
          <w:ilvl w:val="0"/>
          <w:numId w:val="14"/>
        </w:numPr>
        <w:spacing w:before="120" w:after="120"/>
        <w:jc w:val="both"/>
        <w:rPr>
          <w:rFonts w:ascii="Times New Roman" w:hAnsi="Times New Roman" w:cs="Times New Roman"/>
          <w:b/>
          <w:i/>
          <w:szCs w:val="24"/>
        </w:rPr>
      </w:pPr>
      <w:r>
        <w:rPr>
          <w:rFonts w:ascii="Times New Roman" w:hAnsi="Times New Roman" w:cs="Times New Roman"/>
          <w:b/>
          <w:i/>
          <w:szCs w:val="24"/>
        </w:rPr>
        <w:t>‘</w:t>
      </w:r>
      <w:r w:rsidRPr="00C462B6">
        <w:rPr>
          <w:rFonts w:ascii="Times New Roman" w:hAnsi="Times New Roman" w:cs="Times New Roman"/>
          <w:b/>
          <w:i/>
          <w:szCs w:val="24"/>
        </w:rPr>
        <w:t>Work-book' section includes additional activities to support self-learning e.g. exercises, game-</w:t>
      </w:r>
      <w:r>
        <w:rPr>
          <w:rFonts w:ascii="Times New Roman" w:hAnsi="Times New Roman" w:cs="Times New Roman"/>
          <w:b/>
          <w:i/>
          <w:szCs w:val="24"/>
        </w:rPr>
        <w:t>based learning, case-study, and so on.</w:t>
      </w:r>
    </w:p>
    <w:tbl>
      <w:tblPr>
        <w:tblW w:w="71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5"/>
        <w:gridCol w:w="3870"/>
      </w:tblGrid>
      <w:tr w:rsidR="00B00BB3" w:rsidRPr="001443D6" w14:paraId="7E2E4B64" w14:textId="77777777" w:rsidTr="000C5DE9">
        <w:trPr>
          <w:trHeight w:val="362"/>
          <w:jc w:val="center"/>
        </w:trPr>
        <w:tc>
          <w:tcPr>
            <w:tcW w:w="331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650E2B" w14:textId="77777777" w:rsidR="00B00BB3" w:rsidRPr="001443D6" w:rsidRDefault="00B00BB3" w:rsidP="00DB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43D6">
              <w:rPr>
                <w:rFonts w:ascii="Times New Roman" w:hAnsi="Times New Roman" w:cs="Times New Roman"/>
                <w:b/>
                <w:sz w:val="24"/>
                <w:szCs w:val="24"/>
              </w:rPr>
              <w:t>Evaluation Method</w:t>
            </w:r>
          </w:p>
        </w:tc>
        <w:tc>
          <w:tcPr>
            <w:tcW w:w="3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1DD345A" w14:textId="77777777" w:rsidR="00B00BB3" w:rsidRPr="001443D6" w:rsidRDefault="00B00BB3" w:rsidP="00DB6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marks</w:t>
            </w:r>
          </w:p>
        </w:tc>
      </w:tr>
      <w:tr w:rsidR="001355D4" w:rsidRPr="001443D6" w14:paraId="5CC1CA02" w14:textId="77777777" w:rsidTr="00692709">
        <w:trPr>
          <w:trHeight w:val="844"/>
          <w:jc w:val="center"/>
        </w:trPr>
        <w:tc>
          <w:tcPr>
            <w:tcW w:w="3315" w:type="dxa"/>
          </w:tcPr>
          <w:p w14:paraId="7BCFC5C4" w14:textId="273CB1B7" w:rsidR="001355D4" w:rsidRPr="00410216" w:rsidRDefault="001355D4" w:rsidP="001355D4">
            <w:pPr>
              <w:tabs>
                <w:tab w:val="right" w:pos="527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ternal Assessment</w:t>
            </w:r>
          </w:p>
        </w:tc>
        <w:tc>
          <w:tcPr>
            <w:tcW w:w="3870" w:type="dxa"/>
          </w:tcPr>
          <w:p w14:paraId="56F3A9B1" w14:textId="36CD68B0" w:rsidR="001355D4" w:rsidRPr="0048295E" w:rsidRDefault="00027CCC" w:rsidP="001355D4">
            <w:pPr>
              <w:tabs>
                <w:tab w:val="right" w:pos="527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 – IATs of 50 marks</w:t>
            </w:r>
          </w:p>
        </w:tc>
      </w:tr>
    </w:tbl>
    <w:p w14:paraId="116F9F59" w14:textId="77777777" w:rsidR="007035B4" w:rsidRDefault="007035B4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0240CD09" w14:textId="77777777" w:rsidR="001443D6" w:rsidRPr="00154ACE" w:rsidRDefault="00AF5041" w:rsidP="009E7BBF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  <w:r w:rsidRPr="00154ACE">
        <w:rPr>
          <w:rFonts w:ascii="Times New Roman" w:hAnsi="Times New Roman" w:cs="Times New Roman"/>
          <w:b/>
          <w:bCs/>
          <w:sz w:val="20"/>
          <w:szCs w:val="20"/>
        </w:rPr>
        <w:t>*</w:t>
      </w:r>
      <w:proofErr w:type="spellStart"/>
      <w:proofErr w:type="gramStart"/>
      <w:r w:rsidRPr="00154ACE">
        <w:rPr>
          <w:rFonts w:ascii="Times New Roman" w:hAnsi="Times New Roman" w:cs="Times New Roman"/>
          <w:b/>
          <w:bCs/>
          <w:sz w:val="20"/>
          <w:szCs w:val="20"/>
        </w:rPr>
        <w:t>DoI</w:t>
      </w:r>
      <w:proofErr w:type="spellEnd"/>
      <w:r w:rsidRPr="00154ACE">
        <w:rPr>
          <w:rFonts w:ascii="Times New Roman" w:hAnsi="Times New Roman" w:cs="Times New Roman"/>
          <w:b/>
          <w:bCs/>
          <w:sz w:val="20"/>
          <w:szCs w:val="20"/>
        </w:rPr>
        <w:t xml:space="preserve"> :</w:t>
      </w:r>
      <w:proofErr w:type="gramEnd"/>
      <w:r w:rsidRPr="00154ACE">
        <w:rPr>
          <w:rFonts w:ascii="Times New Roman" w:hAnsi="Times New Roman" w:cs="Times New Roman"/>
          <w:b/>
          <w:bCs/>
          <w:sz w:val="20"/>
          <w:szCs w:val="20"/>
        </w:rPr>
        <w:t xml:space="preserve"> Date of Issue, </w:t>
      </w:r>
      <w:proofErr w:type="gramStart"/>
      <w:r w:rsidRPr="00154ACE">
        <w:rPr>
          <w:rFonts w:ascii="Times New Roman" w:hAnsi="Times New Roman" w:cs="Times New Roman"/>
          <w:b/>
          <w:bCs/>
          <w:sz w:val="20"/>
          <w:szCs w:val="20"/>
        </w:rPr>
        <w:t>DoS :</w:t>
      </w:r>
      <w:proofErr w:type="gramEnd"/>
      <w:r w:rsidRPr="00154ACE">
        <w:rPr>
          <w:rFonts w:ascii="Times New Roman" w:hAnsi="Times New Roman" w:cs="Times New Roman"/>
          <w:b/>
          <w:bCs/>
          <w:sz w:val="20"/>
          <w:szCs w:val="20"/>
        </w:rPr>
        <w:t xml:space="preserve"> Date of Submission</w:t>
      </w:r>
    </w:p>
    <w:p w14:paraId="0B06927D" w14:textId="77777777" w:rsidR="003D6F2E" w:rsidRDefault="003D6F2E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162E6C14" w14:textId="77777777" w:rsidR="00C462B6" w:rsidRDefault="00C462B6" w:rsidP="009E7BBF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W w:w="97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5"/>
        <w:gridCol w:w="7025"/>
      </w:tblGrid>
      <w:tr w:rsidR="00C90BDB" w:rsidRPr="001443D6" w14:paraId="093BEA63" w14:textId="77777777" w:rsidTr="0049101D">
        <w:trPr>
          <w:trHeight w:val="536"/>
        </w:trPr>
        <w:tc>
          <w:tcPr>
            <w:tcW w:w="2685" w:type="dxa"/>
            <w:shd w:val="clear" w:color="auto" w:fill="F2F2F2" w:themeFill="background1" w:themeFillShade="F2"/>
            <w:vAlign w:val="center"/>
          </w:tcPr>
          <w:p w14:paraId="0DF4FB40" w14:textId="77777777" w:rsidR="00C462B6" w:rsidRPr="00DF4B41" w:rsidRDefault="00C90BDB" w:rsidP="00100E98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DF4B41">
              <w:rPr>
                <w:rFonts w:ascii="Times New Roman" w:hAnsi="Times New Roman" w:cs="Times New Roman"/>
                <w:b/>
                <w:i/>
                <w:szCs w:val="24"/>
              </w:rPr>
              <w:t xml:space="preserve">Evaluation guidelines </w:t>
            </w:r>
          </w:p>
          <w:p w14:paraId="0A576F21" w14:textId="77777777" w:rsidR="00C90BDB" w:rsidRPr="00DB609A" w:rsidRDefault="00C462B6" w:rsidP="00100E98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DF4B41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 xml:space="preserve">(please provide the </w:t>
            </w:r>
            <w:r w:rsidR="00C90BDB" w:rsidRPr="00DF4B41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link</w:t>
            </w:r>
            <w:r w:rsidRPr="00DF4B41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)</w:t>
            </w:r>
          </w:p>
        </w:tc>
        <w:tc>
          <w:tcPr>
            <w:tcW w:w="7025" w:type="dxa"/>
            <w:vAlign w:val="center"/>
          </w:tcPr>
          <w:p w14:paraId="3EA1FA96" w14:textId="77777777" w:rsidR="005A3878" w:rsidRPr="005A3878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Question Paper Pattern and Evaluation Method:</w:t>
            </w:r>
          </w:p>
          <w:p w14:paraId="67171B9D" w14:textId="77777777" w:rsidR="005A3878" w:rsidRPr="005A3878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● Part A: Two coding questions – 20 marks and 30 marks</w:t>
            </w:r>
          </w:p>
          <w:p w14:paraId="7C8B4F0A" w14:textId="77777777" w:rsidR="005A3878" w:rsidRPr="005A3878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● Part B: 10 MCQs (20 marks) and 1 coding question (30 marks)</w:t>
            </w:r>
          </w:p>
          <w:p w14:paraId="574EE88A" w14:textId="07644040" w:rsidR="00C90BDB" w:rsidRPr="001443D6" w:rsidRDefault="005A3878" w:rsidP="005A38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878">
              <w:rPr>
                <w:rFonts w:ascii="Times New Roman" w:hAnsi="Times New Roman" w:cs="Times New Roman"/>
                <w:sz w:val="24"/>
                <w:szCs w:val="24"/>
              </w:rPr>
              <w:t>● Minimum passing marks: 60%</w:t>
            </w:r>
          </w:p>
        </w:tc>
      </w:tr>
      <w:tr w:rsidR="00C90BDB" w:rsidRPr="001443D6" w14:paraId="687F0DFE" w14:textId="77777777" w:rsidTr="0049101D">
        <w:trPr>
          <w:trHeight w:val="618"/>
        </w:trPr>
        <w:tc>
          <w:tcPr>
            <w:tcW w:w="2685" w:type="dxa"/>
            <w:shd w:val="clear" w:color="auto" w:fill="F2F2F2" w:themeFill="background1" w:themeFillShade="F2"/>
            <w:vAlign w:val="center"/>
          </w:tcPr>
          <w:p w14:paraId="5A9B9781" w14:textId="77777777" w:rsidR="00C90BDB" w:rsidRPr="00DB609A" w:rsidRDefault="00C90BDB" w:rsidP="00100E98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90BDB">
              <w:rPr>
                <w:rFonts w:ascii="Times New Roman" w:hAnsi="Times New Roman" w:cs="Times New Roman"/>
                <w:b/>
                <w:i/>
                <w:szCs w:val="24"/>
              </w:rPr>
              <w:t>Evaluation tools/method</w:t>
            </w:r>
          </w:p>
        </w:tc>
        <w:tc>
          <w:tcPr>
            <w:tcW w:w="7025" w:type="dxa"/>
            <w:vAlign w:val="center"/>
          </w:tcPr>
          <w:p w14:paraId="1E100AE7" w14:textId="7D7CD72A" w:rsidR="00C90BDB" w:rsidRPr="001443D6" w:rsidRDefault="00DF0054" w:rsidP="00993D2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set</w:t>
            </w:r>
          </w:p>
        </w:tc>
      </w:tr>
      <w:tr w:rsidR="00C94CBC" w:rsidRPr="001443D6" w14:paraId="4F163D72" w14:textId="77777777" w:rsidTr="0049101D">
        <w:trPr>
          <w:trHeight w:val="880"/>
        </w:trPr>
        <w:tc>
          <w:tcPr>
            <w:tcW w:w="2685" w:type="dxa"/>
            <w:shd w:val="clear" w:color="auto" w:fill="F2F2F2" w:themeFill="background1" w:themeFillShade="F2"/>
            <w:vAlign w:val="center"/>
          </w:tcPr>
          <w:p w14:paraId="6D48AD73" w14:textId="77777777" w:rsidR="00C94CBC" w:rsidRPr="00C90BDB" w:rsidRDefault="00C462B6" w:rsidP="00100E98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Cs w:val="24"/>
              </w:rPr>
              <w:t>Flipped Classroom process for students to understand</w:t>
            </w:r>
          </w:p>
        </w:tc>
        <w:tc>
          <w:tcPr>
            <w:tcW w:w="7025" w:type="dxa"/>
            <w:vAlign w:val="center"/>
          </w:tcPr>
          <w:p w14:paraId="18330F5D" w14:textId="77777777" w:rsidR="00C94CBC" w:rsidRDefault="0049101D" w:rsidP="0049101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ctionary</w:t>
            </w:r>
          </w:p>
          <w:p w14:paraId="79E11C8D" w14:textId="77777777" w:rsidR="0049101D" w:rsidRDefault="0049101D" w:rsidP="0049101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ular Expressions</w:t>
            </w:r>
          </w:p>
          <w:p w14:paraId="4C114F26" w14:textId="77777777" w:rsidR="0049101D" w:rsidRPr="0049101D" w:rsidRDefault="0049101D" w:rsidP="0049101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Operations</w:t>
            </w:r>
          </w:p>
        </w:tc>
      </w:tr>
    </w:tbl>
    <w:p w14:paraId="234013AF" w14:textId="77777777" w:rsidR="001443D6" w:rsidRDefault="001443D6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6"/>
        <w:gridCol w:w="6378"/>
      </w:tblGrid>
      <w:tr w:rsidR="00100E98" w:rsidRPr="001443D6" w14:paraId="6BC75994" w14:textId="77777777" w:rsidTr="00100E98">
        <w:trPr>
          <w:trHeight w:val="376"/>
        </w:trPr>
        <w:tc>
          <w:tcPr>
            <w:tcW w:w="9624" w:type="dxa"/>
            <w:gridSpan w:val="2"/>
            <w:shd w:val="clear" w:color="auto" w:fill="F2F2F2" w:themeFill="background1" w:themeFillShade="F2"/>
            <w:vAlign w:val="center"/>
          </w:tcPr>
          <w:p w14:paraId="6C3FEF2C" w14:textId="77777777" w:rsidR="00100E98" w:rsidRPr="00C90BDB" w:rsidRDefault="00100E98" w:rsidP="00BF7C86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DF4B41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Workbook (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A</w:t>
            </w:r>
            <w:r w:rsidRPr="00100E98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dditional activities to support self-learning e.g. exercises, game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 xml:space="preserve">based learning, case-study </w:t>
            </w:r>
            <w:r w:rsidR="00BF7C86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etc.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)</w:t>
            </w:r>
          </w:p>
        </w:tc>
      </w:tr>
      <w:tr w:rsidR="00100E98" w:rsidRPr="001443D6" w14:paraId="5DB6F154" w14:textId="77777777" w:rsidTr="00100E98">
        <w:trPr>
          <w:trHeight w:val="428"/>
        </w:trPr>
        <w:tc>
          <w:tcPr>
            <w:tcW w:w="9624" w:type="dxa"/>
            <w:gridSpan w:val="2"/>
            <w:shd w:val="clear" w:color="auto" w:fill="FFFFFF" w:themeFill="background1"/>
            <w:vAlign w:val="center"/>
          </w:tcPr>
          <w:p w14:paraId="59C46080" w14:textId="77777777" w:rsidR="00100E98" w:rsidRPr="00100E98" w:rsidRDefault="00100E98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</w:pPr>
          </w:p>
        </w:tc>
      </w:tr>
      <w:tr w:rsidR="00100E98" w:rsidRPr="001443D6" w14:paraId="2FBE55A2" w14:textId="77777777" w:rsidTr="00A4251B">
        <w:trPr>
          <w:trHeight w:val="376"/>
        </w:trPr>
        <w:tc>
          <w:tcPr>
            <w:tcW w:w="3246" w:type="dxa"/>
            <w:shd w:val="clear" w:color="auto" w:fill="FFFFFF" w:themeFill="background1"/>
            <w:vAlign w:val="center"/>
          </w:tcPr>
          <w:p w14:paraId="4E5513C2" w14:textId="77777777" w:rsidR="00100E98" w:rsidRDefault="00100E98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100E98">
              <w:rPr>
                <w:rFonts w:ascii="Times New Roman" w:hAnsi="Times New Roman" w:cs="Times New Roman"/>
                <w:b/>
                <w:i/>
                <w:szCs w:val="24"/>
              </w:rPr>
              <w:t>please provide the link to access the work book information</w:t>
            </w:r>
          </w:p>
        </w:tc>
        <w:tc>
          <w:tcPr>
            <w:tcW w:w="6378" w:type="dxa"/>
            <w:shd w:val="clear" w:color="auto" w:fill="FFFFFF" w:themeFill="background1"/>
            <w:vAlign w:val="center"/>
          </w:tcPr>
          <w:p w14:paraId="30E3D710" w14:textId="4CC409F9" w:rsidR="00100E98" w:rsidRPr="00993D2E" w:rsidRDefault="0016131B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hyperlink r:id="rId27" w:history="1">
              <w:r w:rsidRPr="0016131B">
                <w:rPr>
                  <w:rStyle w:val="Hyperlink"/>
                  <w:rFonts w:ascii="Times New Roman" w:hAnsi="Times New Roman" w:cs="Times New Roman"/>
                  <w:b/>
                  <w:i/>
                  <w:szCs w:val="24"/>
                </w:rPr>
                <w:t>CMRIT ISE - Academic Material Portal</w:t>
              </w:r>
            </w:hyperlink>
          </w:p>
        </w:tc>
      </w:tr>
    </w:tbl>
    <w:p w14:paraId="33E7F301" w14:textId="77777777" w:rsidR="00100E98" w:rsidRDefault="00100E98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4"/>
      </w:tblGrid>
      <w:tr w:rsidR="00A95F0E" w:rsidRPr="001443D6" w14:paraId="2A637B47" w14:textId="77777777" w:rsidTr="0031349E">
        <w:trPr>
          <w:trHeight w:val="376"/>
        </w:trPr>
        <w:tc>
          <w:tcPr>
            <w:tcW w:w="9624" w:type="dxa"/>
            <w:shd w:val="clear" w:color="auto" w:fill="F2F2F2" w:themeFill="background1" w:themeFillShade="F2"/>
            <w:vAlign w:val="center"/>
          </w:tcPr>
          <w:p w14:paraId="64624E52" w14:textId="77777777" w:rsidR="00A95F0E" w:rsidRPr="00C90BDB" w:rsidRDefault="00A95F0E" w:rsidP="00A95F0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Peer L</w:t>
            </w:r>
            <w:r w:rsidRPr="00A95F0E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earning</w:t>
            </w:r>
            <w:r w:rsidRPr="00100E98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(</w:t>
            </w:r>
            <w:r w:rsidRPr="00A95F0E">
              <w:rPr>
                <w:rFonts w:ascii="Times New Roman" w:eastAsiaTheme="minorHAnsi" w:hAnsi="Times New Roman" w:cs="Times New Roman"/>
                <w:b/>
                <w:i/>
                <w:sz w:val="20"/>
                <w:szCs w:val="24"/>
              </w:rPr>
              <w:t>teacher should</w:t>
            </w:r>
            <w:r w:rsidRPr="00A95F0E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 xml:space="preserve"> </w:t>
            </w:r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 xml:space="preserve">list out the opportunities provided to interact with </w:t>
            </w:r>
            <w:proofErr w:type="gramStart"/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peers,(</w:t>
            </w:r>
            <w:proofErr w:type="gramEnd"/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through discussions &amp; group work)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.</w:t>
            </w:r>
          </w:p>
        </w:tc>
      </w:tr>
      <w:tr w:rsidR="00A95F0E" w:rsidRPr="001443D6" w14:paraId="6CE702E0" w14:textId="77777777" w:rsidTr="00A95F0E">
        <w:trPr>
          <w:trHeight w:val="844"/>
        </w:trPr>
        <w:tc>
          <w:tcPr>
            <w:tcW w:w="9624" w:type="dxa"/>
            <w:shd w:val="clear" w:color="auto" w:fill="FFFFFF" w:themeFill="background1"/>
            <w:vAlign w:val="center"/>
          </w:tcPr>
          <w:p w14:paraId="457D2451" w14:textId="77777777" w:rsidR="00A95F0E" w:rsidRPr="00100E98" w:rsidRDefault="003B6F24" w:rsidP="003B6F2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0 students will be identified from the section. Each student is assigned with 5 students. Students are encouraged to discuss among themselves some of the difficult topics of the syllabus.</w:t>
            </w:r>
          </w:p>
        </w:tc>
      </w:tr>
    </w:tbl>
    <w:p w14:paraId="75664834" w14:textId="77777777" w:rsidR="00A95F0E" w:rsidRDefault="00A95F0E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4"/>
      </w:tblGrid>
      <w:tr w:rsidR="00A95F0E" w:rsidRPr="001443D6" w14:paraId="6E034AD0" w14:textId="77777777" w:rsidTr="0031349E">
        <w:trPr>
          <w:trHeight w:val="376"/>
        </w:trPr>
        <w:tc>
          <w:tcPr>
            <w:tcW w:w="9624" w:type="dxa"/>
            <w:shd w:val="clear" w:color="auto" w:fill="F2F2F2" w:themeFill="background1" w:themeFillShade="F2"/>
            <w:vAlign w:val="center"/>
          </w:tcPr>
          <w:p w14:paraId="6FECE468" w14:textId="77777777" w:rsidR="00A95F0E" w:rsidRPr="00C90BDB" w:rsidRDefault="00A95F0E" w:rsidP="0031349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Discussion B</w:t>
            </w:r>
            <w:r w:rsidRPr="00A95F0E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 xml:space="preserve">oard 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(</w:t>
            </w:r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teacher should set up problem-solving forums or discussion boards, and assign students or student teams to monitor and support or direct questions)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.</w:t>
            </w:r>
          </w:p>
        </w:tc>
      </w:tr>
      <w:tr w:rsidR="00A95F0E" w:rsidRPr="001443D6" w14:paraId="085C9D2B" w14:textId="77777777" w:rsidTr="0031349E">
        <w:trPr>
          <w:trHeight w:val="844"/>
        </w:trPr>
        <w:tc>
          <w:tcPr>
            <w:tcW w:w="9624" w:type="dxa"/>
            <w:shd w:val="clear" w:color="auto" w:fill="FFFFFF" w:themeFill="background1"/>
            <w:vAlign w:val="center"/>
          </w:tcPr>
          <w:p w14:paraId="0F59F019" w14:textId="77777777" w:rsidR="00A95F0E" w:rsidRPr="004C23D5" w:rsidRDefault="00BF264C" w:rsidP="003134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BF264C">
              <w:rPr>
                <w:rFonts w:ascii="Times New Roman" w:hAnsi="Times New Roman" w:cs="Times New Roman"/>
                <w:sz w:val="20"/>
                <w:szCs w:val="24"/>
              </w:rPr>
              <w:t>Students can post their queries in class WhatsApp group and discuss.</w:t>
            </w:r>
          </w:p>
        </w:tc>
      </w:tr>
    </w:tbl>
    <w:p w14:paraId="640622EE" w14:textId="77777777" w:rsidR="00A95F0E" w:rsidRDefault="00A95F0E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6"/>
        <w:gridCol w:w="6378"/>
      </w:tblGrid>
      <w:tr w:rsidR="003D6F2E" w:rsidRPr="001443D6" w14:paraId="216291CC" w14:textId="77777777" w:rsidTr="004269DD">
        <w:trPr>
          <w:trHeight w:val="376"/>
        </w:trPr>
        <w:tc>
          <w:tcPr>
            <w:tcW w:w="9624" w:type="dxa"/>
            <w:gridSpan w:val="2"/>
            <w:shd w:val="clear" w:color="auto" w:fill="F2F2F2" w:themeFill="background1" w:themeFillShade="F2"/>
            <w:vAlign w:val="center"/>
          </w:tcPr>
          <w:p w14:paraId="5A76FA06" w14:textId="77777777" w:rsidR="003D6F2E" w:rsidRPr="00C90BDB" w:rsidRDefault="003D6F2E" w:rsidP="003D6F2E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Virtual Lab</w:t>
            </w:r>
            <w:r w:rsidRPr="00A95F0E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for lab subject only</w:t>
            </w:r>
            <w:r w:rsidRPr="00A95F0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.</w:t>
            </w:r>
            <w:r>
              <w:t xml:space="preserve"> </w:t>
            </w:r>
            <w:r w:rsidR="00B70662" w:rsidRPr="00B70662">
              <w:rPr>
                <w:rFonts w:ascii="Times New Roman" w:hAnsi="Times New Roman" w:cs="Times New Roman"/>
                <w:b/>
                <w:i/>
                <w:sz w:val="20"/>
              </w:rPr>
              <w:t>Provide the details of</w:t>
            </w:r>
            <w:r w:rsidR="00B70662" w:rsidRPr="00B70662">
              <w:rPr>
                <w:sz w:val="20"/>
              </w:rPr>
              <w:t xml:space="preserve"> </w:t>
            </w:r>
            <w:r w:rsidRPr="003D6F2E">
              <w:rPr>
                <w:rFonts w:ascii="Times New Roman" w:hAnsi="Times New Roman" w:cs="Times New Roman"/>
                <w:b/>
                <w:i/>
                <w:sz w:val="20"/>
                <w:szCs w:val="24"/>
              </w:rPr>
              <w:t>various tools for learning, including additional web-resources, video-lectures, animated demonstrations and self-evaluation.</w:t>
            </w:r>
          </w:p>
        </w:tc>
      </w:tr>
      <w:tr w:rsidR="00B70662" w:rsidRPr="001443D6" w14:paraId="11EEA621" w14:textId="77777777" w:rsidTr="00B70662">
        <w:trPr>
          <w:trHeight w:val="865"/>
        </w:trPr>
        <w:tc>
          <w:tcPr>
            <w:tcW w:w="9624" w:type="dxa"/>
            <w:gridSpan w:val="2"/>
            <w:vAlign w:val="center"/>
          </w:tcPr>
          <w:p w14:paraId="5D7FFBE0" w14:textId="43A34FB9" w:rsidR="00B70662" w:rsidRDefault="004C7CE3" w:rsidP="003D6F2E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-</w:t>
            </w:r>
            <w:r w:rsidR="00950560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NA</w:t>
            </w:r>
            <w:r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B70662" w:rsidRPr="001443D6" w14:paraId="540C06EA" w14:textId="77777777" w:rsidTr="00B70662">
        <w:trPr>
          <w:trHeight w:val="283"/>
        </w:trPr>
        <w:tc>
          <w:tcPr>
            <w:tcW w:w="3246" w:type="dxa"/>
            <w:shd w:val="clear" w:color="auto" w:fill="FFFFFF" w:themeFill="background1"/>
            <w:vAlign w:val="center"/>
          </w:tcPr>
          <w:p w14:paraId="0B680D18" w14:textId="77777777" w:rsidR="00B70662" w:rsidRPr="004C23D5" w:rsidRDefault="00B70662" w:rsidP="004269D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100E98">
              <w:rPr>
                <w:rFonts w:ascii="Times New Roman" w:hAnsi="Times New Roman" w:cs="Times New Roman"/>
                <w:b/>
                <w:i/>
                <w:szCs w:val="24"/>
              </w:rPr>
              <w:t xml:space="preserve">please provide the link to </w:t>
            </w:r>
            <w:r>
              <w:rPr>
                <w:rFonts w:ascii="Times New Roman" w:hAnsi="Times New Roman" w:cs="Times New Roman"/>
                <w:b/>
                <w:i/>
                <w:szCs w:val="24"/>
              </w:rPr>
              <w:t>access the virtual lab information</w:t>
            </w:r>
          </w:p>
        </w:tc>
        <w:tc>
          <w:tcPr>
            <w:tcW w:w="6378" w:type="dxa"/>
            <w:shd w:val="clear" w:color="auto" w:fill="FFFFFF" w:themeFill="background1"/>
            <w:vAlign w:val="center"/>
          </w:tcPr>
          <w:p w14:paraId="31CB01AD" w14:textId="77777777" w:rsidR="00B70662" w:rsidRPr="004C23D5" w:rsidRDefault="00B70662" w:rsidP="004269D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6C721A45" w14:textId="77777777" w:rsidR="003D6F2E" w:rsidRDefault="003D6F2E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495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15"/>
      </w:tblGrid>
      <w:tr w:rsidR="00C462B6" w:rsidRPr="007B0984" w14:paraId="2DE32040" w14:textId="77777777" w:rsidTr="00A95F0E">
        <w:trPr>
          <w:trHeight w:val="415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7066AC0B" w14:textId="77777777" w:rsidR="00C462B6" w:rsidRPr="007B0984" w:rsidRDefault="00C462B6" w:rsidP="0031349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ntion the best practices identified as part of teaching this subject</w:t>
            </w:r>
          </w:p>
        </w:tc>
      </w:tr>
      <w:tr w:rsidR="00C462B6" w:rsidRPr="007B0984" w14:paraId="5AE40337" w14:textId="77777777" w:rsidTr="00A95F0E">
        <w:trPr>
          <w:trHeight w:val="986"/>
        </w:trPr>
        <w:tc>
          <w:tcPr>
            <w:tcW w:w="5000" w:type="pct"/>
            <w:vAlign w:val="center"/>
          </w:tcPr>
          <w:p w14:paraId="7D5913A2" w14:textId="77777777" w:rsidR="00724D27" w:rsidRPr="00724D27" w:rsidRDefault="00724D27" w:rsidP="00724D27">
            <w:pPr>
              <w:ind w:left="32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  <w:r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="0098093F">
              <w:rPr>
                <w:rFonts w:ascii="Times New Roman" w:hAnsi="Times New Roman" w:cs="Times New Roman"/>
                <w:b/>
                <w:sz w:val="24"/>
                <w:szCs w:val="24"/>
              </w:rPr>
              <w:t>Conducting</w:t>
            </w:r>
            <w:r w:rsidR="00AB3E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veral mock tests</w:t>
            </w:r>
          </w:p>
          <w:p w14:paraId="5D532CA1" w14:textId="77777777" w:rsidR="00C462B6" w:rsidRPr="00724D27" w:rsidRDefault="0098093F" w:rsidP="00724D27">
            <w:pPr>
              <w:ind w:left="32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24D27"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724D27" w:rsidRPr="00724D27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 xml:space="preserve">Discussing real world applications of the subject  </w:t>
            </w:r>
          </w:p>
        </w:tc>
      </w:tr>
    </w:tbl>
    <w:p w14:paraId="785C2FF1" w14:textId="77777777" w:rsidR="00C94CBC" w:rsidRDefault="00C94CBC" w:rsidP="004A5C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495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15"/>
      </w:tblGrid>
      <w:tr w:rsidR="00B00BB3" w:rsidRPr="007B0984" w14:paraId="63948E31" w14:textId="77777777" w:rsidTr="00A4251B">
        <w:trPr>
          <w:trHeight w:val="415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03A81E06" w14:textId="77777777" w:rsidR="00B00BB3" w:rsidRPr="007B0984" w:rsidRDefault="00B00BB3" w:rsidP="00DB609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ention the Importance of this subject along with Real Time Applications</w:t>
            </w:r>
          </w:p>
        </w:tc>
      </w:tr>
      <w:tr w:rsidR="00B00BB3" w:rsidRPr="007B0984" w14:paraId="76648944" w14:textId="77777777" w:rsidTr="001738FC">
        <w:trPr>
          <w:trHeight w:val="986"/>
        </w:trPr>
        <w:tc>
          <w:tcPr>
            <w:tcW w:w="5000" w:type="pct"/>
            <w:vAlign w:val="center"/>
          </w:tcPr>
          <w:p w14:paraId="551FC89D" w14:textId="77777777" w:rsidR="00B00BB3" w:rsidRPr="00DE1399" w:rsidRDefault="00EA67B2" w:rsidP="00BE788A">
            <w:pPr>
              <w:pStyle w:val="ListParagraph"/>
              <w:numPr>
                <w:ilvl w:val="0"/>
                <w:numId w:val="18"/>
              </w:numPr>
              <w:ind w:left="4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 is one of the widely used programing languages for data science and machine learning projects.</w:t>
            </w:r>
          </w:p>
          <w:p w14:paraId="3F600E92" w14:textId="77777777" w:rsidR="001E715B" w:rsidRPr="00DE1399" w:rsidRDefault="001E715B" w:rsidP="001E715B">
            <w:pPr>
              <w:pStyle w:val="ListParagraph"/>
              <w:ind w:left="44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1BC137" w14:textId="77777777" w:rsidR="00DB609A" w:rsidRPr="00DE1399" w:rsidRDefault="00EA67B2" w:rsidP="00BE788A">
            <w:pPr>
              <w:pStyle w:val="ListParagraph"/>
              <w:numPr>
                <w:ilvl w:val="0"/>
                <w:numId w:val="18"/>
              </w:numPr>
              <w:ind w:left="4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 is widely used for web development.</w:t>
            </w:r>
          </w:p>
          <w:p w14:paraId="3AD05471" w14:textId="77777777" w:rsidR="001E715B" w:rsidRPr="00DE1399" w:rsidRDefault="001E715B" w:rsidP="001E715B">
            <w:pPr>
              <w:pStyle w:val="ListParagraph"/>
              <w:ind w:left="4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443762" w14:textId="77777777" w:rsidR="00E5022B" w:rsidRPr="00DE1399" w:rsidRDefault="00EA67B2" w:rsidP="00BE788A">
            <w:pPr>
              <w:pStyle w:val="ListParagraph"/>
              <w:numPr>
                <w:ilvl w:val="0"/>
                <w:numId w:val="18"/>
              </w:numPr>
              <w:ind w:left="4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 is widely used for game development.</w:t>
            </w:r>
          </w:p>
          <w:p w14:paraId="050D9D9F" w14:textId="77777777" w:rsidR="001E715B" w:rsidRPr="00DB609A" w:rsidRDefault="001E715B" w:rsidP="001E715B">
            <w:pPr>
              <w:pStyle w:val="ListParagraph"/>
              <w:ind w:left="45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09F2F1DD" w14:textId="77777777" w:rsidR="00B00BB3" w:rsidRDefault="00B00BB3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355E03" w14:textId="77777777" w:rsidR="00B70662" w:rsidRDefault="00B70662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6471CE" w14:textId="77777777" w:rsidR="00B70662" w:rsidRDefault="00B70662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6EC813" w14:textId="77777777" w:rsidR="003D6F2E" w:rsidRDefault="003D6F2E" w:rsidP="00B00B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10"/>
      </w:tblGrid>
      <w:tr w:rsidR="00E23F32" w:rsidRPr="007B0984" w14:paraId="4C9EB735" w14:textId="77777777" w:rsidTr="00A4251B">
        <w:trPr>
          <w:trHeight w:val="404"/>
        </w:trPr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EFE4B62" w14:textId="77777777" w:rsidR="00A1791D" w:rsidRPr="00722B4F" w:rsidRDefault="00E23F32" w:rsidP="00722B4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B0984">
              <w:rPr>
                <w:rFonts w:ascii="Times New Roman" w:hAnsi="Times New Roman" w:cs="Times New Roman"/>
                <w:b/>
                <w:sz w:val="24"/>
              </w:rPr>
              <w:t>Course Outcomes</w:t>
            </w:r>
            <w:r w:rsidR="00A1791D">
              <w:rPr>
                <w:rFonts w:ascii="Times New Roman" w:hAnsi="Times New Roman" w:cs="Times New Roman"/>
                <w:b/>
                <w:sz w:val="24"/>
              </w:rPr>
              <w:t xml:space="preserve"> (COs)</w:t>
            </w:r>
          </w:p>
        </w:tc>
      </w:tr>
      <w:tr w:rsidR="00E23F32" w:rsidRPr="007B0984" w14:paraId="4792D7C6" w14:textId="77777777" w:rsidTr="00BF7C86">
        <w:trPr>
          <w:trHeight w:val="2135"/>
        </w:trPr>
        <w:tc>
          <w:tcPr>
            <w:tcW w:w="5000" w:type="pct"/>
            <w:tcBorders>
              <w:top w:val="single" w:sz="12" w:space="0" w:color="auto"/>
            </w:tcBorders>
          </w:tcPr>
          <w:p w14:paraId="7FE74677" w14:textId="77777777" w:rsidR="00F742F8" w:rsidRDefault="00722B4F" w:rsidP="00D03211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03211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By the end of this course, students will be able </w:t>
            </w:r>
            <w:proofErr w:type="gramStart"/>
            <w:r w:rsidRPr="00D03211">
              <w:rPr>
                <w:rFonts w:ascii="Times New Roman" w:hAnsi="Times New Roman" w:cs="Times New Roman"/>
                <w:b/>
                <w:sz w:val="20"/>
                <w:szCs w:val="24"/>
              </w:rPr>
              <w:t>to :</w:t>
            </w:r>
            <w:proofErr w:type="gramEnd"/>
          </w:p>
          <w:p w14:paraId="2570669B" w14:textId="77777777" w:rsidR="00992F9E" w:rsidRDefault="00992F9E" w:rsidP="00992F9E">
            <w:pPr>
              <w:pStyle w:val="Default"/>
              <w:jc w:val="both"/>
              <w:rPr>
                <w:color w:val="auto"/>
              </w:rPr>
            </w:pPr>
          </w:p>
          <w:p w14:paraId="641D14F5" w14:textId="2C44E795" w:rsidR="00992F9E" w:rsidRDefault="00904C9C" w:rsidP="00904C9C">
            <w:pPr>
              <w:pStyle w:val="Default"/>
              <w:ind w:left="360"/>
              <w:jc w:val="both"/>
            </w:pPr>
            <w:r>
              <w:t xml:space="preserve">CO1. </w:t>
            </w:r>
            <w:r w:rsidR="00992F9E">
              <w:t xml:space="preserve">Write Python programs using functions, loops, and built-in features. </w:t>
            </w:r>
          </w:p>
          <w:p w14:paraId="4AB9F43D" w14:textId="7D3E0DDA" w:rsidR="00992F9E" w:rsidRDefault="00904C9C" w:rsidP="00904C9C">
            <w:pPr>
              <w:pStyle w:val="Default"/>
              <w:ind w:left="36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2. </w:t>
            </w:r>
            <w:r w:rsidR="00992F9E">
              <w:rPr>
                <w:sz w:val="23"/>
                <w:szCs w:val="23"/>
              </w:rPr>
              <w:t xml:space="preserve">Use lists, tuples, sets, and dictionaries to solve real-time problems. </w:t>
            </w:r>
          </w:p>
          <w:p w14:paraId="5ADB9DF4" w14:textId="1CCA7512" w:rsidR="00992F9E" w:rsidRDefault="00904C9C" w:rsidP="00904C9C">
            <w:pPr>
              <w:pStyle w:val="Default"/>
              <w:ind w:left="36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3. </w:t>
            </w:r>
            <w:r w:rsidR="00992F9E">
              <w:rPr>
                <w:sz w:val="23"/>
                <w:szCs w:val="23"/>
              </w:rPr>
              <w:t xml:space="preserve">Perform string manipulation and apply regular expressions for pattern matching. </w:t>
            </w:r>
          </w:p>
          <w:p w14:paraId="364772A8" w14:textId="2D48DCE6" w:rsidR="00992F9E" w:rsidRDefault="00904C9C" w:rsidP="00904C9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   CO4. </w:t>
            </w:r>
            <w:r w:rsidR="00992F9E">
              <w:rPr>
                <w:sz w:val="23"/>
                <w:szCs w:val="23"/>
              </w:rPr>
              <w:t xml:space="preserve">Implement object-oriented concepts and use iterators/generators efficiently. </w:t>
            </w:r>
          </w:p>
          <w:p w14:paraId="37C2CF2E" w14:textId="2E3AC9F0" w:rsidR="00722B4F" w:rsidRPr="005C5826" w:rsidRDefault="00904C9C" w:rsidP="00904C9C">
            <w:pPr>
              <w:pStyle w:val="Default"/>
              <w:ind w:left="36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5. </w:t>
            </w:r>
            <w:r w:rsidR="00992F9E">
              <w:rPr>
                <w:sz w:val="23"/>
                <w:szCs w:val="23"/>
              </w:rPr>
              <w:t xml:space="preserve">Solve basic DSA problems using searching, sorting, two-pointer method, and hash maps. </w:t>
            </w:r>
          </w:p>
        </w:tc>
      </w:tr>
    </w:tbl>
    <w:p w14:paraId="676CAC61" w14:textId="77777777" w:rsidR="00B81A5C" w:rsidRDefault="00B81A5C" w:rsidP="00B81A5C">
      <w:pPr>
        <w:spacing w:after="0"/>
        <w:rPr>
          <w:rFonts w:ascii="Times New Roman" w:hAnsi="Times New Roman" w:cs="Times New Roman"/>
          <w:sz w:val="20"/>
        </w:rPr>
      </w:pPr>
    </w:p>
    <w:p w14:paraId="4F1E0331" w14:textId="77777777" w:rsidR="001E715B" w:rsidRDefault="001E715B" w:rsidP="00B81A5C">
      <w:pPr>
        <w:spacing w:after="0"/>
        <w:rPr>
          <w:rFonts w:ascii="Times New Roman" w:hAnsi="Times New Roman" w:cs="Times New Roman"/>
          <w:sz w:val="20"/>
        </w:rPr>
      </w:pPr>
    </w:p>
    <w:tbl>
      <w:tblPr>
        <w:tblStyle w:val="TableGrid"/>
        <w:tblW w:w="506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"/>
        <w:gridCol w:w="3417"/>
        <w:gridCol w:w="567"/>
        <w:gridCol w:w="567"/>
        <w:gridCol w:w="350"/>
        <w:gridCol w:w="350"/>
        <w:gridCol w:w="348"/>
        <w:gridCol w:w="350"/>
        <w:gridCol w:w="400"/>
        <w:gridCol w:w="299"/>
        <w:gridCol w:w="299"/>
        <w:gridCol w:w="297"/>
        <w:gridCol w:w="297"/>
        <w:gridCol w:w="297"/>
        <w:gridCol w:w="297"/>
        <w:gridCol w:w="297"/>
        <w:gridCol w:w="297"/>
        <w:gridCol w:w="297"/>
        <w:gridCol w:w="276"/>
      </w:tblGrid>
      <w:tr w:rsidR="006C3A18" w:rsidRPr="007B0984" w14:paraId="5A3E8F35" w14:textId="77777777" w:rsidTr="001936B6">
        <w:trPr>
          <w:cantSplit/>
          <w:trHeight w:val="881"/>
          <w:jc w:val="center"/>
        </w:trPr>
        <w:tc>
          <w:tcPr>
            <w:tcW w:w="2009" w:type="pct"/>
            <w:gridSpan w:val="2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D6D559A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urse Outcomes</w:t>
            </w:r>
          </w:p>
        </w:tc>
        <w:tc>
          <w:tcPr>
            <w:tcW w:w="28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679D6E0" w14:textId="77777777" w:rsidR="006C3A18" w:rsidRPr="009E7BBF" w:rsidRDefault="006C3A18" w:rsidP="001936B6">
            <w:pPr>
              <w:tabs>
                <w:tab w:val="left" w:pos="1269"/>
              </w:tabs>
              <w:ind w:left="-221" w:firstLine="221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Blooms Level</w:t>
            </w:r>
          </w:p>
        </w:tc>
        <w:tc>
          <w:tcPr>
            <w:tcW w:w="28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3B3538BA" w14:textId="77777777" w:rsidR="006C3A18" w:rsidRPr="009E7BBF" w:rsidRDefault="006C3A18" w:rsidP="001936B6">
            <w:pPr>
              <w:tabs>
                <w:tab w:val="left" w:pos="1269"/>
              </w:tabs>
              <w:ind w:left="-221" w:firstLine="221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Modules covered</w:t>
            </w:r>
          </w:p>
        </w:tc>
        <w:tc>
          <w:tcPr>
            <w:tcW w:w="17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03CDFA09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</w:t>
            </w:r>
          </w:p>
        </w:tc>
        <w:tc>
          <w:tcPr>
            <w:tcW w:w="17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0FFDE32B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2</w:t>
            </w:r>
          </w:p>
        </w:tc>
        <w:tc>
          <w:tcPr>
            <w:tcW w:w="177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1A00AF6E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3</w:t>
            </w:r>
          </w:p>
        </w:tc>
        <w:tc>
          <w:tcPr>
            <w:tcW w:w="178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756DB64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4</w:t>
            </w:r>
          </w:p>
        </w:tc>
        <w:tc>
          <w:tcPr>
            <w:tcW w:w="203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A2B494B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5</w:t>
            </w:r>
          </w:p>
        </w:tc>
        <w:tc>
          <w:tcPr>
            <w:tcW w:w="152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9A7A466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6</w:t>
            </w:r>
          </w:p>
        </w:tc>
        <w:tc>
          <w:tcPr>
            <w:tcW w:w="152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F5ADB4F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7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B9C4216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8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4A01E68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9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DBB6282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0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8BEF031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1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0114EE8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O12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30D0294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SO1</w:t>
            </w:r>
          </w:p>
        </w:tc>
        <w:tc>
          <w:tcPr>
            <w:tcW w:w="151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5528E1F9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SO2</w:t>
            </w:r>
          </w:p>
        </w:tc>
        <w:tc>
          <w:tcPr>
            <w:tcW w:w="142" w:type="pc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1C71F130" w14:textId="77777777" w:rsidR="006C3A18" w:rsidRPr="009E7BBF" w:rsidRDefault="006C3A18" w:rsidP="001738FC">
            <w:pPr>
              <w:tabs>
                <w:tab w:val="left" w:pos="1269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SO3</w:t>
            </w:r>
          </w:p>
        </w:tc>
      </w:tr>
      <w:tr w:rsidR="001936B6" w:rsidRPr="007B0984" w14:paraId="15AD787E" w14:textId="77777777" w:rsidTr="001936B6">
        <w:trPr>
          <w:trHeight w:val="323"/>
          <w:jc w:val="center"/>
        </w:trPr>
        <w:tc>
          <w:tcPr>
            <w:tcW w:w="273" w:type="pct"/>
            <w:vAlign w:val="center"/>
          </w:tcPr>
          <w:p w14:paraId="2D08DD1D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1</w:t>
            </w:r>
          </w:p>
        </w:tc>
        <w:tc>
          <w:tcPr>
            <w:tcW w:w="1736" w:type="pct"/>
          </w:tcPr>
          <w:p w14:paraId="48177AD9" w14:textId="4EA8F151" w:rsidR="00712829" w:rsidRPr="00712829" w:rsidRDefault="00712829" w:rsidP="0071282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rite Python programs using functions, loops, and built-in features. </w:t>
            </w:r>
          </w:p>
        </w:tc>
        <w:tc>
          <w:tcPr>
            <w:tcW w:w="288" w:type="pct"/>
            <w:vAlign w:val="center"/>
          </w:tcPr>
          <w:p w14:paraId="47D0C474" w14:textId="5221E4BC" w:rsidR="00712829" w:rsidRPr="00D46E35" w:rsidRDefault="00461430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L3</w:t>
            </w:r>
          </w:p>
        </w:tc>
        <w:tc>
          <w:tcPr>
            <w:tcW w:w="288" w:type="pct"/>
            <w:vAlign w:val="center"/>
          </w:tcPr>
          <w:p w14:paraId="2F0D6604" w14:textId="1274F522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1135AD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78" w:type="pct"/>
            <w:vAlign w:val="center"/>
          </w:tcPr>
          <w:p w14:paraId="300F730F" w14:textId="3A3023AE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5BBDC47D" w14:textId="63D5A938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7" w:type="pct"/>
            <w:vAlign w:val="center"/>
          </w:tcPr>
          <w:p w14:paraId="1A27D88A" w14:textId="16C9AF79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178" w:type="pct"/>
            <w:vAlign w:val="center"/>
          </w:tcPr>
          <w:p w14:paraId="05AAD38B" w14:textId="696531B4" w:rsidR="00712829" w:rsidRPr="00D46E35" w:rsidRDefault="002E53C4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203" w:type="pct"/>
            <w:vAlign w:val="center"/>
          </w:tcPr>
          <w:p w14:paraId="058231D3" w14:textId="324A7BA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6EBE1336" w14:textId="63A0CBAB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0CF3FB3A" w14:textId="2B5EFDF5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06F9963F" w14:textId="76416F5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3005AEE0" w14:textId="4759B73F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6512A5DC" w14:textId="57D7C6EC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771C4A3" w14:textId="2B78A51E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02916148" w14:textId="262B8EA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1E4DC640" w14:textId="57D901ED" w:rsidR="00712829" w:rsidRPr="00D46E35" w:rsidRDefault="00DB0721" w:rsidP="00712829">
            <w:pPr>
              <w:pStyle w:val="TableParagraph"/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1" w:type="pct"/>
            <w:vAlign w:val="center"/>
          </w:tcPr>
          <w:p w14:paraId="28BB367B" w14:textId="1DE7ADBE" w:rsidR="00712829" w:rsidRPr="00D46E35" w:rsidRDefault="00DB0721" w:rsidP="00712829">
            <w:pPr>
              <w:pStyle w:val="TableParagraph"/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42" w:type="pct"/>
            <w:vAlign w:val="center"/>
          </w:tcPr>
          <w:p w14:paraId="3125E420" w14:textId="7EBC6803" w:rsidR="00712829" w:rsidRPr="00D46E35" w:rsidRDefault="00DB0721" w:rsidP="00712829">
            <w:pPr>
              <w:pStyle w:val="TableParagraph"/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</w:tr>
      <w:tr w:rsidR="001936B6" w:rsidRPr="007B0984" w14:paraId="5811C7F8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3AF43D96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2</w:t>
            </w:r>
          </w:p>
        </w:tc>
        <w:tc>
          <w:tcPr>
            <w:tcW w:w="1736" w:type="pct"/>
          </w:tcPr>
          <w:p w14:paraId="46EB65BB" w14:textId="6730B8BE" w:rsidR="00712829" w:rsidRPr="005D106F" w:rsidRDefault="00712829" w:rsidP="005D106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Use lists, tuples, sets, and dictionaries to solve real-time problems. </w:t>
            </w:r>
          </w:p>
        </w:tc>
        <w:tc>
          <w:tcPr>
            <w:tcW w:w="288" w:type="pct"/>
          </w:tcPr>
          <w:p w14:paraId="4FAA804A" w14:textId="304B65AD" w:rsidR="00712829" w:rsidRDefault="00461430" w:rsidP="00712829">
            <w:pPr>
              <w:jc w:val="center"/>
            </w:pPr>
            <w:r>
              <w:t>L3</w:t>
            </w:r>
          </w:p>
        </w:tc>
        <w:tc>
          <w:tcPr>
            <w:tcW w:w="288" w:type="pct"/>
            <w:vAlign w:val="center"/>
          </w:tcPr>
          <w:p w14:paraId="5B086A0D" w14:textId="58D1C45A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CC3E45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2,4</w:t>
            </w:r>
          </w:p>
        </w:tc>
        <w:tc>
          <w:tcPr>
            <w:tcW w:w="178" w:type="pct"/>
            <w:vAlign w:val="center"/>
          </w:tcPr>
          <w:p w14:paraId="6CD96663" w14:textId="380D1C50" w:rsidR="00712829" w:rsidRPr="00D46E35" w:rsidRDefault="006E1207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6B39D2DB" w14:textId="6A03EF58" w:rsidR="00712829" w:rsidRPr="00D46E35" w:rsidRDefault="006E1207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77" w:type="pct"/>
            <w:vAlign w:val="center"/>
          </w:tcPr>
          <w:p w14:paraId="245B152B" w14:textId="44F41247" w:rsidR="00712829" w:rsidRPr="00D46E35" w:rsidRDefault="006E1207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5547E4F7" w14:textId="37A9282A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203" w:type="pct"/>
            <w:vAlign w:val="center"/>
          </w:tcPr>
          <w:p w14:paraId="4227C979" w14:textId="355C558B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0B68F676" w14:textId="2AB25AC1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54C3B5A1" w14:textId="77C067E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731BB422" w14:textId="0C6F1434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08DA639B" w14:textId="047B6219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3D2BF079" w14:textId="0BF7402D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59B53084" w14:textId="45C4D6FE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7131AA3" w14:textId="700CE0E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52F19B28" w14:textId="3B2BC175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51" w:type="pct"/>
            <w:vAlign w:val="center"/>
          </w:tcPr>
          <w:p w14:paraId="19DA335D" w14:textId="5C01020D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42" w:type="pct"/>
            <w:vAlign w:val="center"/>
          </w:tcPr>
          <w:p w14:paraId="62F1247D" w14:textId="1CEF39F2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1</w:t>
            </w:r>
          </w:p>
        </w:tc>
      </w:tr>
      <w:tr w:rsidR="001936B6" w:rsidRPr="007B0984" w14:paraId="38EC4B83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3D3158E6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E7B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3</w:t>
            </w:r>
          </w:p>
        </w:tc>
        <w:tc>
          <w:tcPr>
            <w:tcW w:w="1736" w:type="pct"/>
          </w:tcPr>
          <w:p w14:paraId="292C474C" w14:textId="245F270D" w:rsidR="00712829" w:rsidRPr="005D106F" w:rsidRDefault="00712829" w:rsidP="005D106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erform string manipulation and apply regular expressions for pattern matching. </w:t>
            </w:r>
          </w:p>
        </w:tc>
        <w:tc>
          <w:tcPr>
            <w:tcW w:w="288" w:type="pct"/>
          </w:tcPr>
          <w:p w14:paraId="22B7FCFD" w14:textId="2A33634D" w:rsidR="00712829" w:rsidRDefault="00461430" w:rsidP="00712829">
            <w:pPr>
              <w:jc w:val="center"/>
            </w:pPr>
            <w:r>
              <w:t>L3</w:t>
            </w:r>
          </w:p>
        </w:tc>
        <w:tc>
          <w:tcPr>
            <w:tcW w:w="288" w:type="pct"/>
            <w:vAlign w:val="center"/>
          </w:tcPr>
          <w:p w14:paraId="0771293D" w14:textId="0266A583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CC3E45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78" w:type="pct"/>
            <w:vAlign w:val="center"/>
          </w:tcPr>
          <w:p w14:paraId="1B47CCE6" w14:textId="5F940474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2C8C4ED3" w14:textId="349897EE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7" w:type="pct"/>
            <w:vAlign w:val="center"/>
          </w:tcPr>
          <w:p w14:paraId="1DB8C221" w14:textId="5D0965D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178" w:type="pct"/>
            <w:vAlign w:val="center"/>
          </w:tcPr>
          <w:p w14:paraId="53FC3EC8" w14:textId="6F76A706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203" w:type="pct"/>
            <w:vAlign w:val="center"/>
          </w:tcPr>
          <w:p w14:paraId="0F0173D9" w14:textId="39D4D78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45C6029B" w14:textId="17506CB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585EC5AE" w14:textId="1ADEFDEF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46D28817" w14:textId="1C66CE6F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5BBB911" w14:textId="3AAB3C4B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5DB78B6E" w14:textId="216F01F8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656CD506" w14:textId="5634E1BC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1B352DC2" w14:textId="391CF342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62293880" w14:textId="18A96F9C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51" w:type="pct"/>
            <w:vAlign w:val="center"/>
          </w:tcPr>
          <w:p w14:paraId="62697C36" w14:textId="2DB8971F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2</w:t>
            </w:r>
          </w:p>
        </w:tc>
        <w:tc>
          <w:tcPr>
            <w:tcW w:w="142" w:type="pct"/>
            <w:vAlign w:val="center"/>
          </w:tcPr>
          <w:p w14:paraId="03CF0B2C" w14:textId="208ECBDD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1</w:t>
            </w:r>
          </w:p>
        </w:tc>
      </w:tr>
      <w:tr w:rsidR="001936B6" w:rsidRPr="007B0984" w14:paraId="2A3DDAC0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5C19A0BA" w14:textId="77777777" w:rsidR="00712829" w:rsidRPr="009E7BBF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4</w:t>
            </w:r>
          </w:p>
        </w:tc>
        <w:tc>
          <w:tcPr>
            <w:tcW w:w="1736" w:type="pct"/>
          </w:tcPr>
          <w:p w14:paraId="5E37EBFD" w14:textId="7DEAE9C0" w:rsidR="00712829" w:rsidRPr="005D106F" w:rsidRDefault="00712829" w:rsidP="005D106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mplement object-oriented concepts and use iterators/generators efficiently. </w:t>
            </w:r>
          </w:p>
        </w:tc>
        <w:tc>
          <w:tcPr>
            <w:tcW w:w="288" w:type="pct"/>
          </w:tcPr>
          <w:p w14:paraId="226542BF" w14:textId="7CDFA0A2" w:rsidR="00712829" w:rsidRDefault="00461430" w:rsidP="00712829">
            <w:pPr>
              <w:jc w:val="center"/>
            </w:pPr>
            <w:r>
              <w:t>L4</w:t>
            </w:r>
          </w:p>
        </w:tc>
        <w:tc>
          <w:tcPr>
            <w:tcW w:w="288" w:type="pct"/>
            <w:vAlign w:val="center"/>
          </w:tcPr>
          <w:p w14:paraId="21BE5A34" w14:textId="36E84CE3" w:rsidR="00712829" w:rsidRPr="00D46E35" w:rsidRDefault="001936B6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A - </w:t>
            </w:r>
            <w:r w:rsidR="00CC3E45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4,5</w:t>
            </w:r>
          </w:p>
        </w:tc>
        <w:tc>
          <w:tcPr>
            <w:tcW w:w="178" w:type="pct"/>
            <w:vAlign w:val="center"/>
          </w:tcPr>
          <w:p w14:paraId="1E9734F0" w14:textId="39366E92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78" w:type="pct"/>
            <w:vAlign w:val="center"/>
          </w:tcPr>
          <w:p w14:paraId="29D6AFEF" w14:textId="62ED35D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77" w:type="pct"/>
            <w:vAlign w:val="center"/>
          </w:tcPr>
          <w:p w14:paraId="2C282803" w14:textId="413681BF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78" w:type="pct"/>
            <w:vAlign w:val="center"/>
          </w:tcPr>
          <w:p w14:paraId="1B93B9CF" w14:textId="557B1652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203" w:type="pct"/>
            <w:vAlign w:val="center"/>
          </w:tcPr>
          <w:p w14:paraId="0D4BEEF4" w14:textId="5889CEF1" w:rsidR="00712829" w:rsidRPr="00D46E35" w:rsidRDefault="00C256BA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3</w:t>
            </w:r>
          </w:p>
        </w:tc>
        <w:tc>
          <w:tcPr>
            <w:tcW w:w="152" w:type="pct"/>
            <w:vAlign w:val="center"/>
          </w:tcPr>
          <w:p w14:paraId="351AB552" w14:textId="036770B7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2" w:type="pct"/>
            <w:vAlign w:val="center"/>
          </w:tcPr>
          <w:p w14:paraId="5CAAEAD9" w14:textId="7F8B378C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24005B6E" w14:textId="2F0A2D00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3CC04136" w14:textId="3C335F2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1</w:t>
            </w:r>
          </w:p>
        </w:tc>
        <w:tc>
          <w:tcPr>
            <w:tcW w:w="151" w:type="pct"/>
            <w:vAlign w:val="center"/>
          </w:tcPr>
          <w:p w14:paraId="36927B93" w14:textId="1E5441DA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2C9B90C4" w14:textId="4E633761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-</w:t>
            </w:r>
          </w:p>
        </w:tc>
        <w:tc>
          <w:tcPr>
            <w:tcW w:w="151" w:type="pct"/>
            <w:vAlign w:val="center"/>
          </w:tcPr>
          <w:p w14:paraId="670D8B4A" w14:textId="42F594CD" w:rsidR="00712829" w:rsidRPr="00D46E35" w:rsidRDefault="00966298" w:rsidP="00712829">
            <w:pPr>
              <w:jc w:val="center"/>
              <w:rPr>
                <w:rFonts w:asciiTheme="majorHAnsi" w:hAnsiTheme="majorHAnsi" w:cs="Times New Roman"/>
                <w:color w:val="000000"/>
              </w:rPr>
            </w:pPr>
            <w:r>
              <w:rPr>
                <w:rFonts w:asciiTheme="majorHAnsi" w:hAnsiTheme="majorHAnsi" w:cs="Times New Roman"/>
                <w:color w:val="000000"/>
              </w:rPr>
              <w:t>2</w:t>
            </w:r>
          </w:p>
        </w:tc>
        <w:tc>
          <w:tcPr>
            <w:tcW w:w="151" w:type="pct"/>
            <w:vAlign w:val="center"/>
          </w:tcPr>
          <w:p w14:paraId="0DA578CB" w14:textId="372B7FCD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51" w:type="pct"/>
            <w:vAlign w:val="center"/>
          </w:tcPr>
          <w:p w14:paraId="2017AE3C" w14:textId="1D8A5768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3</w:t>
            </w:r>
          </w:p>
        </w:tc>
        <w:tc>
          <w:tcPr>
            <w:tcW w:w="142" w:type="pct"/>
            <w:vAlign w:val="center"/>
          </w:tcPr>
          <w:p w14:paraId="4783E6E6" w14:textId="212F93AF" w:rsidR="00712829" w:rsidRPr="00D46E35" w:rsidRDefault="00DB0721" w:rsidP="00712829">
            <w:pPr>
              <w:pStyle w:val="TableParagraph"/>
              <w:jc w:val="center"/>
              <w:rPr>
                <w:rFonts w:asciiTheme="majorHAnsi" w:eastAsia="Times New Roman" w:hAnsiTheme="majorHAnsi" w:cs="Times New Roman"/>
                <w:color w:val="000000" w:themeColor="text1"/>
              </w:rPr>
            </w:pPr>
            <w:r>
              <w:rPr>
                <w:rFonts w:asciiTheme="majorHAnsi" w:eastAsia="Times New Roman" w:hAnsiTheme="majorHAnsi" w:cs="Times New Roman"/>
                <w:color w:val="000000" w:themeColor="text1"/>
              </w:rPr>
              <w:t>2</w:t>
            </w:r>
          </w:p>
        </w:tc>
      </w:tr>
      <w:tr w:rsidR="001936B6" w:rsidRPr="007B0984" w14:paraId="757C79AA" w14:textId="77777777" w:rsidTr="001936B6">
        <w:trPr>
          <w:trHeight w:val="288"/>
          <w:jc w:val="center"/>
        </w:trPr>
        <w:tc>
          <w:tcPr>
            <w:tcW w:w="273" w:type="pct"/>
            <w:vAlign w:val="center"/>
          </w:tcPr>
          <w:p w14:paraId="39F06D01" w14:textId="6A407B55" w:rsidR="00712829" w:rsidRDefault="00712829" w:rsidP="00712829">
            <w:pPr>
              <w:tabs>
                <w:tab w:val="left" w:pos="1269"/>
              </w:tabs>
              <w:ind w:right="-8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5</w:t>
            </w:r>
          </w:p>
        </w:tc>
        <w:tc>
          <w:tcPr>
            <w:tcW w:w="1736" w:type="pct"/>
          </w:tcPr>
          <w:p w14:paraId="57928C2A" w14:textId="76ADB820" w:rsidR="00712829" w:rsidRPr="00DC2B01" w:rsidRDefault="00712829" w:rsidP="005D106F">
            <w:pPr>
              <w:pStyle w:val="Default"/>
              <w:rPr>
                <w:i/>
                <w:iCs/>
                <w:sz w:val="23"/>
                <w:szCs w:val="23"/>
              </w:rPr>
            </w:pPr>
            <w:r w:rsidRPr="00DC2B01">
              <w:rPr>
                <w:i/>
                <w:iCs/>
                <w:sz w:val="23"/>
                <w:szCs w:val="23"/>
              </w:rPr>
              <w:t xml:space="preserve">Solve basic DSA problems using searching, sorting, two-pointer method, and hash maps. </w:t>
            </w:r>
          </w:p>
        </w:tc>
        <w:tc>
          <w:tcPr>
            <w:tcW w:w="288" w:type="pct"/>
          </w:tcPr>
          <w:p w14:paraId="2C180811" w14:textId="7C8FBD5F" w:rsidR="00712829" w:rsidRPr="00495663" w:rsidRDefault="00461430" w:rsidP="00712829">
            <w:pPr>
              <w:jc w:val="center"/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L</w:t>
            </w:r>
            <w:proofErr w:type="gramStart"/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3,L</w:t>
            </w:r>
            <w:proofErr w:type="gramEnd"/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88" w:type="pct"/>
            <w:vAlign w:val="center"/>
          </w:tcPr>
          <w:p w14:paraId="30FA41BA" w14:textId="52684544" w:rsidR="00712829" w:rsidRDefault="001936B6" w:rsidP="00712829">
            <w:pPr>
              <w:pStyle w:val="TableParagraph"/>
              <w:jc w:val="center"/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PART </w:t>
            </w:r>
            <w:r w:rsidR="00067267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B</w:t>
            </w: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 xml:space="preserve"> - </w:t>
            </w:r>
            <w:r w:rsidR="00500674"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78" w:type="pct"/>
            <w:vAlign w:val="center"/>
          </w:tcPr>
          <w:p w14:paraId="0BB85657" w14:textId="783CBB84" w:rsidR="00712829" w:rsidRDefault="00C256BA" w:rsidP="00712829">
            <w:pPr>
              <w:jc w:val="center"/>
            </w:pPr>
            <w:r>
              <w:t>3</w:t>
            </w:r>
          </w:p>
        </w:tc>
        <w:tc>
          <w:tcPr>
            <w:tcW w:w="178" w:type="pct"/>
            <w:vAlign w:val="center"/>
          </w:tcPr>
          <w:p w14:paraId="39D4EBF2" w14:textId="4CF2A70C" w:rsidR="00712829" w:rsidRDefault="00C256BA" w:rsidP="00712829">
            <w:pPr>
              <w:jc w:val="center"/>
            </w:pPr>
            <w:r>
              <w:t>3</w:t>
            </w:r>
          </w:p>
        </w:tc>
        <w:tc>
          <w:tcPr>
            <w:tcW w:w="177" w:type="pct"/>
            <w:vAlign w:val="center"/>
          </w:tcPr>
          <w:p w14:paraId="386C806D" w14:textId="13FF4703" w:rsidR="00712829" w:rsidRDefault="00C256BA" w:rsidP="00712829">
            <w:pPr>
              <w:jc w:val="center"/>
            </w:pPr>
            <w:r>
              <w:t>2</w:t>
            </w:r>
          </w:p>
        </w:tc>
        <w:tc>
          <w:tcPr>
            <w:tcW w:w="178" w:type="pct"/>
            <w:vAlign w:val="center"/>
          </w:tcPr>
          <w:p w14:paraId="3587A373" w14:textId="6E1425F9" w:rsidR="00712829" w:rsidRDefault="00C256BA" w:rsidP="00712829">
            <w:pPr>
              <w:jc w:val="center"/>
            </w:pPr>
            <w:r>
              <w:t>2</w:t>
            </w:r>
          </w:p>
        </w:tc>
        <w:tc>
          <w:tcPr>
            <w:tcW w:w="203" w:type="pct"/>
            <w:vAlign w:val="center"/>
          </w:tcPr>
          <w:p w14:paraId="2F96420E" w14:textId="1601A7A9" w:rsidR="00712829" w:rsidRDefault="00C256BA" w:rsidP="00712829">
            <w:pPr>
              <w:jc w:val="center"/>
            </w:pPr>
            <w:r>
              <w:t>3</w:t>
            </w:r>
          </w:p>
        </w:tc>
        <w:tc>
          <w:tcPr>
            <w:tcW w:w="152" w:type="pct"/>
            <w:vAlign w:val="center"/>
          </w:tcPr>
          <w:p w14:paraId="3270CD4E" w14:textId="325BD3DB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2" w:type="pct"/>
            <w:vAlign w:val="center"/>
          </w:tcPr>
          <w:p w14:paraId="2C810859" w14:textId="07DB34F4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6D29FE18" w14:textId="346D2714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7F05CEA8" w14:textId="6C20AA55" w:rsidR="00712829" w:rsidRDefault="00966298" w:rsidP="00712829">
            <w:pPr>
              <w:jc w:val="center"/>
            </w:pPr>
            <w:r>
              <w:t>1</w:t>
            </w:r>
          </w:p>
        </w:tc>
        <w:tc>
          <w:tcPr>
            <w:tcW w:w="151" w:type="pct"/>
            <w:vAlign w:val="center"/>
          </w:tcPr>
          <w:p w14:paraId="1CD6119F" w14:textId="5A80E815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5B6ECDB6" w14:textId="4F506904" w:rsidR="00712829" w:rsidRDefault="00966298" w:rsidP="00712829">
            <w:pPr>
              <w:jc w:val="center"/>
            </w:pPr>
            <w:r>
              <w:t>-</w:t>
            </w:r>
          </w:p>
        </w:tc>
        <w:tc>
          <w:tcPr>
            <w:tcW w:w="151" w:type="pct"/>
            <w:vAlign w:val="center"/>
          </w:tcPr>
          <w:p w14:paraId="44D6ADDC" w14:textId="625A65F8" w:rsidR="00712829" w:rsidRDefault="00966298" w:rsidP="00712829">
            <w:pPr>
              <w:jc w:val="center"/>
            </w:pPr>
            <w:r>
              <w:t>3</w:t>
            </w:r>
          </w:p>
        </w:tc>
        <w:tc>
          <w:tcPr>
            <w:tcW w:w="151" w:type="pct"/>
            <w:vAlign w:val="center"/>
          </w:tcPr>
          <w:p w14:paraId="7AD8BC97" w14:textId="1AD2A3EE" w:rsidR="00712829" w:rsidRDefault="00DB0721" w:rsidP="00712829">
            <w:pPr>
              <w:pStyle w:val="TableParagraph"/>
              <w:jc w:val="center"/>
            </w:pPr>
            <w:r>
              <w:t>3</w:t>
            </w:r>
          </w:p>
        </w:tc>
        <w:tc>
          <w:tcPr>
            <w:tcW w:w="151" w:type="pct"/>
            <w:vAlign w:val="center"/>
          </w:tcPr>
          <w:p w14:paraId="67C7EDBB" w14:textId="5F47EDC5" w:rsidR="00712829" w:rsidRDefault="00DB0721" w:rsidP="00712829">
            <w:pPr>
              <w:pStyle w:val="TableParagraph"/>
              <w:jc w:val="center"/>
            </w:pPr>
            <w:r>
              <w:t>3</w:t>
            </w:r>
          </w:p>
        </w:tc>
        <w:tc>
          <w:tcPr>
            <w:tcW w:w="142" w:type="pct"/>
            <w:vAlign w:val="center"/>
          </w:tcPr>
          <w:p w14:paraId="7BF808F4" w14:textId="1A8C9F52" w:rsidR="00712829" w:rsidRDefault="00DB0721" w:rsidP="00712829">
            <w:pPr>
              <w:pStyle w:val="TableParagraph"/>
              <w:jc w:val="center"/>
            </w:pPr>
            <w:r>
              <w:t>2</w:t>
            </w:r>
          </w:p>
        </w:tc>
      </w:tr>
    </w:tbl>
    <w:p w14:paraId="5B93BD4F" w14:textId="77777777" w:rsidR="008D6A19" w:rsidRPr="008D6A19" w:rsidRDefault="008D6A19" w:rsidP="00100E98">
      <w:pPr>
        <w:tabs>
          <w:tab w:val="left" w:pos="978"/>
        </w:tabs>
        <w:spacing w:before="240" w:after="2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D6A1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dentified curriculum gap </w:t>
      </w:r>
      <w:r w:rsidRPr="008D6A19">
        <w:rPr>
          <w:rFonts w:ascii="Times New Roman" w:hAnsi="Times New Roman"/>
          <w:b/>
          <w:sz w:val="24"/>
          <w:szCs w:val="24"/>
          <w:u w:val="single"/>
        </w:rPr>
        <w:t xml:space="preserve">if any </w:t>
      </w:r>
      <w:r w:rsidRPr="008D6A1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nd Justification: </w:t>
      </w:r>
    </w:p>
    <w:tbl>
      <w:tblPr>
        <w:tblW w:w="95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  <w:gridCol w:w="12"/>
      </w:tblGrid>
      <w:tr w:rsidR="008D6A19" w:rsidRPr="00DA4196" w14:paraId="320ED37B" w14:textId="77777777" w:rsidTr="00175133">
        <w:trPr>
          <w:gridAfter w:val="1"/>
          <w:wAfter w:w="12" w:type="dxa"/>
          <w:trHeight w:val="221"/>
          <w:jc w:val="center"/>
        </w:trPr>
        <w:tc>
          <w:tcPr>
            <w:tcW w:w="4788" w:type="dxa"/>
            <w:shd w:val="clear" w:color="auto" w:fill="F2F2F2" w:themeFill="background1" w:themeFillShade="F2"/>
            <w:vAlign w:val="center"/>
          </w:tcPr>
          <w:p w14:paraId="4DD25F88" w14:textId="77777777" w:rsidR="008D6A19" w:rsidRPr="008D6A19" w:rsidRDefault="008D6A19" w:rsidP="00A4251B">
            <w:pPr>
              <w:tabs>
                <w:tab w:val="left" w:pos="978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D6A1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dentified Gap</w:t>
            </w:r>
          </w:p>
        </w:tc>
        <w:tc>
          <w:tcPr>
            <w:tcW w:w="4788" w:type="dxa"/>
            <w:shd w:val="clear" w:color="auto" w:fill="F2F2F2" w:themeFill="background1" w:themeFillShade="F2"/>
            <w:vAlign w:val="center"/>
          </w:tcPr>
          <w:p w14:paraId="1AA7CA76" w14:textId="77777777" w:rsidR="008D6A19" w:rsidRPr="008D6A19" w:rsidRDefault="008D6A19" w:rsidP="00A4251B">
            <w:pPr>
              <w:tabs>
                <w:tab w:val="left" w:pos="978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D6A1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ustification</w:t>
            </w:r>
          </w:p>
        </w:tc>
      </w:tr>
      <w:tr w:rsidR="008D6A19" w:rsidRPr="00DA4196" w14:paraId="689B1A5A" w14:textId="77777777" w:rsidTr="00175133">
        <w:tblPrEx>
          <w:tblLook w:val="0000" w:firstRow="0" w:lastRow="0" w:firstColumn="0" w:lastColumn="0" w:noHBand="0" w:noVBand="0"/>
        </w:tblPrEx>
        <w:trPr>
          <w:trHeight w:val="1518"/>
          <w:jc w:val="center"/>
        </w:trPr>
        <w:tc>
          <w:tcPr>
            <w:tcW w:w="4788" w:type="dxa"/>
            <w:vAlign w:val="center"/>
          </w:tcPr>
          <w:p w14:paraId="7DD3DB83" w14:textId="7BB4CF5D" w:rsidR="008D6A19" w:rsidRPr="00832011" w:rsidRDefault="00A0449E" w:rsidP="007F7575">
            <w:pPr>
              <w:tabs>
                <w:tab w:val="left" w:pos="978"/>
              </w:tabs>
              <w:spacing w:after="120"/>
              <w:rPr>
                <w:rFonts w:ascii="Times New Roman" w:eastAsia="Times New Roman" w:hAnsi="Times New Roman" w:cs="Times New Roman"/>
                <w:bCs/>
              </w:rPr>
            </w:pPr>
            <w:r w:rsidRPr="00832011">
              <w:rPr>
                <w:rFonts w:ascii="Times New Roman" w:eastAsia="Times New Roman" w:hAnsi="Times New Roman" w:cs="Times New Roman"/>
                <w:bCs/>
              </w:rPr>
              <w:t xml:space="preserve">The students are </w:t>
            </w:r>
            <w:r w:rsidR="00832011" w:rsidRPr="00832011">
              <w:rPr>
                <w:rFonts w:ascii="Times New Roman" w:eastAsia="Times New Roman" w:hAnsi="Times New Roman" w:cs="Times New Roman"/>
                <w:bCs/>
              </w:rPr>
              <w:t xml:space="preserve">not able to clear the coding tests during placements. 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>Many are struggling to co</w:t>
            </w:r>
            <w:r w:rsidR="00597CD9">
              <w:rPr>
                <w:rFonts w:ascii="Times New Roman" w:eastAsia="Times New Roman" w:hAnsi="Times New Roman" w:cs="Times New Roman"/>
                <w:bCs/>
              </w:rPr>
              <w:t>de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 xml:space="preserve"> as per </w:t>
            </w:r>
            <w:r w:rsidR="00597CD9">
              <w:rPr>
                <w:rFonts w:ascii="Times New Roman" w:eastAsia="Times New Roman" w:hAnsi="Times New Roman" w:cs="Times New Roman"/>
                <w:bCs/>
              </w:rPr>
              <w:t xml:space="preserve">the </w:t>
            </w:r>
            <w:r w:rsidR="005C7563">
              <w:rPr>
                <w:rFonts w:ascii="Times New Roman" w:eastAsia="Times New Roman" w:hAnsi="Times New Roman" w:cs="Times New Roman"/>
                <w:bCs/>
              </w:rPr>
              <w:t xml:space="preserve">coding 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 xml:space="preserve">platform </w:t>
            </w:r>
            <w:r w:rsidR="00597CD9">
              <w:rPr>
                <w:rFonts w:ascii="Times New Roman" w:eastAsia="Times New Roman" w:hAnsi="Times New Roman" w:cs="Times New Roman"/>
                <w:bCs/>
              </w:rPr>
              <w:t>requirement</w:t>
            </w:r>
            <w:r w:rsidR="00832011">
              <w:rPr>
                <w:rFonts w:ascii="Times New Roman" w:eastAsia="Times New Roman" w:hAnsi="Times New Roman" w:cs="Times New Roman"/>
                <w:bCs/>
              </w:rPr>
              <w:t>.</w:t>
            </w:r>
          </w:p>
        </w:tc>
        <w:tc>
          <w:tcPr>
            <w:tcW w:w="4800" w:type="dxa"/>
            <w:gridSpan w:val="2"/>
            <w:vAlign w:val="center"/>
          </w:tcPr>
          <w:p w14:paraId="43993BE2" w14:textId="22AD66D5" w:rsidR="008D6A19" w:rsidRPr="00832011" w:rsidRDefault="00832011" w:rsidP="00A42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832011">
              <w:rPr>
                <w:rFonts w:ascii="Times New Roman" w:eastAsia="Times New Roman" w:hAnsi="Times New Roman" w:cs="Times New Roman"/>
                <w:bCs/>
              </w:rPr>
              <w:t xml:space="preserve">Lack of programming practice in the </w:t>
            </w:r>
            <w:r w:rsidR="005C7563" w:rsidRPr="00832011">
              <w:rPr>
                <w:rFonts w:ascii="Times New Roman" w:eastAsia="Times New Roman" w:hAnsi="Times New Roman" w:cs="Times New Roman"/>
                <w:bCs/>
              </w:rPr>
              <w:t>assessment</w:t>
            </w:r>
            <w:r w:rsidRPr="00832011">
              <w:rPr>
                <w:rFonts w:ascii="Times New Roman" w:eastAsia="Times New Roman" w:hAnsi="Times New Roman" w:cs="Times New Roman"/>
                <w:bCs/>
              </w:rPr>
              <w:t xml:space="preserve"> platforms.</w:t>
            </w:r>
          </w:p>
        </w:tc>
      </w:tr>
    </w:tbl>
    <w:p w14:paraId="214ED2F4" w14:textId="77777777" w:rsidR="001738FC" w:rsidRDefault="001738FC" w:rsidP="00100E98">
      <w:pPr>
        <w:spacing w:before="240"/>
        <w:rPr>
          <w:rFonts w:ascii="Times New Roman" w:hAnsi="Times New Roman" w:cs="Times New Roman"/>
          <w:b/>
        </w:rPr>
      </w:pPr>
      <w:r w:rsidRPr="008D6A1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posed Actions to fill the identified gaps:</w:t>
      </w:r>
    </w:p>
    <w:tbl>
      <w:tblPr>
        <w:tblW w:w="95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588"/>
      </w:tblGrid>
      <w:tr w:rsidR="008D6A19" w:rsidRPr="00DA4196" w14:paraId="522FA43E" w14:textId="77777777" w:rsidTr="00BF7C86">
        <w:trPr>
          <w:trHeight w:val="1316"/>
        </w:trPr>
        <w:tc>
          <w:tcPr>
            <w:tcW w:w="9588" w:type="dxa"/>
          </w:tcPr>
          <w:p w14:paraId="44BF5A9C" w14:textId="77777777" w:rsidR="008D6A19" w:rsidRPr="00832011" w:rsidRDefault="008D6A19" w:rsidP="00A07FCD">
            <w:pPr>
              <w:tabs>
                <w:tab w:val="left" w:pos="978"/>
              </w:tabs>
              <w:spacing w:after="1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7FF8F77" w14:textId="374A2D16" w:rsidR="00A0449E" w:rsidRPr="008D6A19" w:rsidRDefault="00A0449E" w:rsidP="00A07FCD">
            <w:pPr>
              <w:tabs>
                <w:tab w:val="left" w:pos="978"/>
              </w:tabs>
              <w:spacing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  <w:r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everal mock tests are planned</w:t>
            </w:r>
            <w:r w:rsidR="00D70A0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</w:t>
            </w:r>
            <w:r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nd the respective test links are created in the </w:t>
            </w:r>
            <w:r w:rsidR="00D70A0C"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Launchpad</w:t>
            </w:r>
            <w:r w:rsidRPr="008320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ssessment platform for practic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</w:p>
        </w:tc>
      </w:tr>
    </w:tbl>
    <w:p w14:paraId="08BCBA77" w14:textId="77777777" w:rsidR="008D6A19" w:rsidRDefault="008D6A19" w:rsidP="00E23F32">
      <w:pPr>
        <w:rPr>
          <w:rFonts w:ascii="Times New Roman" w:hAnsi="Times New Roman" w:cs="Times New Roman"/>
          <w:b/>
        </w:rPr>
      </w:pPr>
    </w:p>
    <w:p w14:paraId="4B4A15D6" w14:textId="77777777" w:rsidR="006E4A2D" w:rsidRDefault="00D4407F" w:rsidP="00D4407F">
      <w:pPr>
        <w:shd w:val="clear" w:color="auto" w:fill="D9D9D9" w:themeFill="background1" w:themeFillShade="D9"/>
        <w:rPr>
          <w:rFonts w:ascii="Times New Roman" w:hAnsi="Times New Roman" w:cs="Times New Roman"/>
          <w:b/>
        </w:rPr>
      </w:pPr>
      <w:r w:rsidRPr="00BF7C86">
        <w:rPr>
          <w:rFonts w:ascii="Times New Roman" w:hAnsi="Times New Roman" w:cs="Times New Roman"/>
          <w:b/>
        </w:rPr>
        <w:t>Course Instructor Signature/s</w:t>
      </w:r>
      <w:r w:rsidRPr="00BF7C86">
        <w:rPr>
          <w:rFonts w:ascii="Times New Roman" w:hAnsi="Times New Roman" w:cs="Times New Roman"/>
          <w:b/>
        </w:rPr>
        <w:tab/>
        <w:t xml:space="preserve">                   CCI Signature</w:t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</w:r>
      <w:r w:rsidRPr="00BF7C86">
        <w:rPr>
          <w:rFonts w:ascii="Times New Roman" w:hAnsi="Times New Roman" w:cs="Times New Roman"/>
          <w:b/>
        </w:rPr>
        <w:tab/>
        <w:t>HOD</w:t>
      </w:r>
    </w:p>
    <w:p w14:paraId="74348BD4" w14:textId="77777777" w:rsidR="006E4A2D" w:rsidRDefault="006E4A2D" w:rsidP="006E4A2D">
      <w:pPr>
        <w:rPr>
          <w:rFonts w:ascii="Times New Roman" w:hAnsi="Times New Roman" w:cs="Times New Roman"/>
        </w:rPr>
      </w:pPr>
    </w:p>
    <w:sectPr w:rsidR="006E4A2D" w:rsidSect="008310E3">
      <w:footerReference w:type="even" r:id="rId28"/>
      <w:footerReference w:type="default" r:id="rId29"/>
      <w:pgSz w:w="11900" w:h="16840" w:code="9"/>
      <w:pgMar w:top="630" w:right="1080" w:bottom="81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31EAE" w14:textId="77777777" w:rsidR="00587ECD" w:rsidRDefault="00587ECD" w:rsidP="00D829E2">
      <w:pPr>
        <w:spacing w:after="0" w:line="240" w:lineRule="auto"/>
      </w:pPr>
      <w:r>
        <w:separator/>
      </w:r>
    </w:p>
  </w:endnote>
  <w:endnote w:type="continuationSeparator" w:id="0">
    <w:p w14:paraId="0C7D4E6E" w14:textId="77777777" w:rsidR="00587ECD" w:rsidRDefault="00587ECD" w:rsidP="00D82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charset w:val="80"/>
    <w:family w:val="auto"/>
    <w:pitch w:val="variable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B9974" w14:textId="77777777" w:rsidR="00D829E2" w:rsidRDefault="00D3076A" w:rsidP="00CE77F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29E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CACB96" w14:textId="77777777" w:rsidR="00D829E2" w:rsidRDefault="00D829E2" w:rsidP="00D829E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328D2" w14:textId="77777777" w:rsidR="00D829E2" w:rsidRDefault="00D829E2" w:rsidP="00D829E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846066" w14:textId="77777777" w:rsidR="00587ECD" w:rsidRDefault="00587ECD" w:rsidP="00D829E2">
      <w:pPr>
        <w:spacing w:after="0" w:line="240" w:lineRule="auto"/>
      </w:pPr>
      <w:r>
        <w:separator/>
      </w:r>
    </w:p>
  </w:footnote>
  <w:footnote w:type="continuationSeparator" w:id="0">
    <w:p w14:paraId="33BB406A" w14:textId="77777777" w:rsidR="00587ECD" w:rsidRDefault="00587ECD" w:rsidP="00D829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D152D"/>
    <w:multiLevelType w:val="hybridMultilevel"/>
    <w:tmpl w:val="EF1246D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25A11"/>
    <w:multiLevelType w:val="hybridMultilevel"/>
    <w:tmpl w:val="063C89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F44CE"/>
    <w:multiLevelType w:val="hybridMultilevel"/>
    <w:tmpl w:val="C32CEA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458BB"/>
    <w:multiLevelType w:val="hybridMultilevel"/>
    <w:tmpl w:val="EF7ACB86"/>
    <w:lvl w:ilvl="0" w:tplc="8A10329E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F7B91"/>
    <w:multiLevelType w:val="hybridMultilevel"/>
    <w:tmpl w:val="90ACAA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E2D16"/>
    <w:multiLevelType w:val="hybridMultilevel"/>
    <w:tmpl w:val="F2E4B2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A92A7C"/>
    <w:multiLevelType w:val="hybridMultilevel"/>
    <w:tmpl w:val="F8EC22A2"/>
    <w:lvl w:ilvl="0" w:tplc="F8FC670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A7CBE"/>
    <w:multiLevelType w:val="hybridMultilevel"/>
    <w:tmpl w:val="90ACAA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96A23"/>
    <w:multiLevelType w:val="hybridMultilevel"/>
    <w:tmpl w:val="2196C1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70401"/>
    <w:multiLevelType w:val="hybridMultilevel"/>
    <w:tmpl w:val="ABFA47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D514F"/>
    <w:multiLevelType w:val="hybridMultilevel"/>
    <w:tmpl w:val="DECE1B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06A5E"/>
    <w:multiLevelType w:val="hybridMultilevel"/>
    <w:tmpl w:val="2B0499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D1123"/>
    <w:multiLevelType w:val="hybridMultilevel"/>
    <w:tmpl w:val="FDD69C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766A4"/>
    <w:multiLevelType w:val="hybridMultilevel"/>
    <w:tmpl w:val="E51E37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A268D"/>
    <w:multiLevelType w:val="hybridMultilevel"/>
    <w:tmpl w:val="4C0852D8"/>
    <w:lvl w:ilvl="0" w:tplc="B0763E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3F02E7"/>
    <w:multiLevelType w:val="hybridMultilevel"/>
    <w:tmpl w:val="E8EA1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CB47B2"/>
    <w:multiLevelType w:val="multilevel"/>
    <w:tmpl w:val="576AEC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E0F4A6A"/>
    <w:multiLevelType w:val="hybridMultilevel"/>
    <w:tmpl w:val="37C604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97C02"/>
    <w:multiLevelType w:val="hybridMultilevel"/>
    <w:tmpl w:val="D38886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685128"/>
    <w:multiLevelType w:val="hybridMultilevel"/>
    <w:tmpl w:val="A2562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0C7CF9"/>
    <w:multiLevelType w:val="hybridMultilevel"/>
    <w:tmpl w:val="A5066C78"/>
    <w:lvl w:ilvl="0" w:tplc="40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5A262EC1"/>
    <w:multiLevelType w:val="hybridMultilevel"/>
    <w:tmpl w:val="DCD2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459D7"/>
    <w:multiLevelType w:val="hybridMultilevel"/>
    <w:tmpl w:val="5E3214F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2B4077"/>
    <w:multiLevelType w:val="hybridMultilevel"/>
    <w:tmpl w:val="9152A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F5509E"/>
    <w:multiLevelType w:val="hybridMultilevel"/>
    <w:tmpl w:val="F4A02B10"/>
    <w:lvl w:ilvl="0" w:tplc="764262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963A27"/>
    <w:multiLevelType w:val="hybridMultilevel"/>
    <w:tmpl w:val="0048359C"/>
    <w:lvl w:ilvl="0" w:tplc="DD6AECE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F3518B"/>
    <w:multiLevelType w:val="hybridMultilevel"/>
    <w:tmpl w:val="24EE1FF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C34EA0"/>
    <w:multiLevelType w:val="hybridMultilevel"/>
    <w:tmpl w:val="4066E6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DA3196"/>
    <w:multiLevelType w:val="hybridMultilevel"/>
    <w:tmpl w:val="90ACAA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5139382">
    <w:abstractNumId w:val="16"/>
  </w:num>
  <w:num w:numId="2" w16cid:durableId="422803169">
    <w:abstractNumId w:val="17"/>
  </w:num>
  <w:num w:numId="3" w16cid:durableId="575360313">
    <w:abstractNumId w:val="9"/>
  </w:num>
  <w:num w:numId="4" w16cid:durableId="434980542">
    <w:abstractNumId w:val="23"/>
  </w:num>
  <w:num w:numId="5" w16cid:durableId="713577788">
    <w:abstractNumId w:val="5"/>
  </w:num>
  <w:num w:numId="6" w16cid:durableId="1055860483">
    <w:abstractNumId w:val="10"/>
  </w:num>
  <w:num w:numId="7" w16cid:durableId="434442341">
    <w:abstractNumId w:val="0"/>
  </w:num>
  <w:num w:numId="8" w16cid:durableId="2004359568">
    <w:abstractNumId w:val="18"/>
  </w:num>
  <w:num w:numId="9" w16cid:durableId="1656184279">
    <w:abstractNumId w:val="14"/>
  </w:num>
  <w:num w:numId="10" w16cid:durableId="1320229306">
    <w:abstractNumId w:val="20"/>
  </w:num>
  <w:num w:numId="11" w16cid:durableId="371266275">
    <w:abstractNumId w:val="13"/>
  </w:num>
  <w:num w:numId="12" w16cid:durableId="291253458">
    <w:abstractNumId w:val="1"/>
  </w:num>
  <w:num w:numId="13" w16cid:durableId="1104614953">
    <w:abstractNumId w:val="3"/>
  </w:num>
  <w:num w:numId="14" w16cid:durableId="1228763796">
    <w:abstractNumId w:val="22"/>
  </w:num>
  <w:num w:numId="15" w16cid:durableId="945163173">
    <w:abstractNumId w:val="28"/>
  </w:num>
  <w:num w:numId="16" w16cid:durableId="244851100">
    <w:abstractNumId w:val="7"/>
  </w:num>
  <w:num w:numId="17" w16cid:durableId="1353340141">
    <w:abstractNumId w:val="26"/>
  </w:num>
  <w:num w:numId="18" w16cid:durableId="1935243479">
    <w:abstractNumId w:val="4"/>
  </w:num>
  <w:num w:numId="19" w16cid:durableId="47845532">
    <w:abstractNumId w:val="6"/>
  </w:num>
  <w:num w:numId="20" w16cid:durableId="88162683">
    <w:abstractNumId w:val="21"/>
  </w:num>
  <w:num w:numId="21" w16cid:durableId="520971095">
    <w:abstractNumId w:val="11"/>
  </w:num>
  <w:num w:numId="22" w16cid:durableId="768816416">
    <w:abstractNumId w:val="8"/>
  </w:num>
  <w:num w:numId="23" w16cid:durableId="201211767">
    <w:abstractNumId w:val="2"/>
  </w:num>
  <w:num w:numId="24" w16cid:durableId="608854056">
    <w:abstractNumId w:val="25"/>
  </w:num>
  <w:num w:numId="25" w16cid:durableId="1077674480">
    <w:abstractNumId w:val="24"/>
  </w:num>
  <w:num w:numId="26" w16cid:durableId="425226236">
    <w:abstractNumId w:val="19"/>
  </w:num>
  <w:num w:numId="27" w16cid:durableId="2135246778">
    <w:abstractNumId w:val="12"/>
  </w:num>
  <w:num w:numId="28" w16cid:durableId="1508594416">
    <w:abstractNumId w:val="27"/>
  </w:num>
  <w:num w:numId="29" w16cid:durableId="31819028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trQwMjI2tjAzNDdV0lEKTi0uzszPAykwqgUA5rauXCwAAAA="/>
  </w:docVars>
  <w:rsids>
    <w:rsidRoot w:val="00B056F0"/>
    <w:rsid w:val="000040FD"/>
    <w:rsid w:val="00004AC9"/>
    <w:rsid w:val="00004C95"/>
    <w:rsid w:val="000114BA"/>
    <w:rsid w:val="00012D62"/>
    <w:rsid w:val="000158FC"/>
    <w:rsid w:val="0002333C"/>
    <w:rsid w:val="00027CCC"/>
    <w:rsid w:val="00041B37"/>
    <w:rsid w:val="00044119"/>
    <w:rsid w:val="000449EF"/>
    <w:rsid w:val="000456F9"/>
    <w:rsid w:val="00046148"/>
    <w:rsid w:val="000515A5"/>
    <w:rsid w:val="00061A14"/>
    <w:rsid w:val="00067267"/>
    <w:rsid w:val="00073651"/>
    <w:rsid w:val="00092E1B"/>
    <w:rsid w:val="000A333D"/>
    <w:rsid w:val="000C5DE9"/>
    <w:rsid w:val="000D1526"/>
    <w:rsid w:val="000F1C06"/>
    <w:rsid w:val="000F26D9"/>
    <w:rsid w:val="000F480E"/>
    <w:rsid w:val="00100E98"/>
    <w:rsid w:val="001056E5"/>
    <w:rsid w:val="00111BBD"/>
    <w:rsid w:val="00112558"/>
    <w:rsid w:val="001135AD"/>
    <w:rsid w:val="00120997"/>
    <w:rsid w:val="00125587"/>
    <w:rsid w:val="001355D4"/>
    <w:rsid w:val="00141302"/>
    <w:rsid w:val="00141476"/>
    <w:rsid w:val="001440BE"/>
    <w:rsid w:val="001443D6"/>
    <w:rsid w:val="00154ACE"/>
    <w:rsid w:val="00156DCF"/>
    <w:rsid w:val="00160CA7"/>
    <w:rsid w:val="0016131B"/>
    <w:rsid w:val="00161458"/>
    <w:rsid w:val="00163DB8"/>
    <w:rsid w:val="00167F53"/>
    <w:rsid w:val="001738FC"/>
    <w:rsid w:val="00175133"/>
    <w:rsid w:val="001774B3"/>
    <w:rsid w:val="001851B9"/>
    <w:rsid w:val="00187962"/>
    <w:rsid w:val="00190E0A"/>
    <w:rsid w:val="001936B6"/>
    <w:rsid w:val="00194B3F"/>
    <w:rsid w:val="001A673E"/>
    <w:rsid w:val="001B096A"/>
    <w:rsid w:val="001B3A75"/>
    <w:rsid w:val="001B3BFC"/>
    <w:rsid w:val="001C7A89"/>
    <w:rsid w:val="001C7D0E"/>
    <w:rsid w:val="001D1256"/>
    <w:rsid w:val="001E2570"/>
    <w:rsid w:val="001E407E"/>
    <w:rsid w:val="001E715B"/>
    <w:rsid w:val="001F3383"/>
    <w:rsid w:val="002142E2"/>
    <w:rsid w:val="002254E8"/>
    <w:rsid w:val="00255D72"/>
    <w:rsid w:val="00257A33"/>
    <w:rsid w:val="00257E37"/>
    <w:rsid w:val="00260630"/>
    <w:rsid w:val="00267E6A"/>
    <w:rsid w:val="002831AB"/>
    <w:rsid w:val="002924B9"/>
    <w:rsid w:val="00295868"/>
    <w:rsid w:val="002B566E"/>
    <w:rsid w:val="002B5A06"/>
    <w:rsid w:val="002B7D35"/>
    <w:rsid w:val="002C29E9"/>
    <w:rsid w:val="002C4AE3"/>
    <w:rsid w:val="002D2070"/>
    <w:rsid w:val="002E53C4"/>
    <w:rsid w:val="002F6798"/>
    <w:rsid w:val="003010FE"/>
    <w:rsid w:val="0030758F"/>
    <w:rsid w:val="0032056A"/>
    <w:rsid w:val="00327DB3"/>
    <w:rsid w:val="0033138A"/>
    <w:rsid w:val="00331ADD"/>
    <w:rsid w:val="00346C34"/>
    <w:rsid w:val="003479A8"/>
    <w:rsid w:val="00367465"/>
    <w:rsid w:val="00370274"/>
    <w:rsid w:val="0037289C"/>
    <w:rsid w:val="0038377D"/>
    <w:rsid w:val="003953A7"/>
    <w:rsid w:val="00397A20"/>
    <w:rsid w:val="003A0F09"/>
    <w:rsid w:val="003A2FD3"/>
    <w:rsid w:val="003A5228"/>
    <w:rsid w:val="003B341E"/>
    <w:rsid w:val="003B4C37"/>
    <w:rsid w:val="003B6F24"/>
    <w:rsid w:val="003B7667"/>
    <w:rsid w:val="003C1ADE"/>
    <w:rsid w:val="003C2047"/>
    <w:rsid w:val="003C3E02"/>
    <w:rsid w:val="003C6738"/>
    <w:rsid w:val="003D1827"/>
    <w:rsid w:val="003D6F2E"/>
    <w:rsid w:val="003E4B4D"/>
    <w:rsid w:val="003F2B4D"/>
    <w:rsid w:val="003F3535"/>
    <w:rsid w:val="003F35DE"/>
    <w:rsid w:val="003F702A"/>
    <w:rsid w:val="00400BF4"/>
    <w:rsid w:val="0040263A"/>
    <w:rsid w:val="00410216"/>
    <w:rsid w:val="0041287A"/>
    <w:rsid w:val="0042020F"/>
    <w:rsid w:val="004234A9"/>
    <w:rsid w:val="00433930"/>
    <w:rsid w:val="00433B2F"/>
    <w:rsid w:val="00450DA2"/>
    <w:rsid w:val="004565BC"/>
    <w:rsid w:val="00461430"/>
    <w:rsid w:val="004671CE"/>
    <w:rsid w:val="0047756B"/>
    <w:rsid w:val="0048295E"/>
    <w:rsid w:val="00484957"/>
    <w:rsid w:val="0049101D"/>
    <w:rsid w:val="00495CF8"/>
    <w:rsid w:val="004A5C19"/>
    <w:rsid w:val="004A6E82"/>
    <w:rsid w:val="004B5E45"/>
    <w:rsid w:val="004C0ADB"/>
    <w:rsid w:val="004C23D5"/>
    <w:rsid w:val="004C407A"/>
    <w:rsid w:val="004C7963"/>
    <w:rsid w:val="004C7CE3"/>
    <w:rsid w:val="004D21A8"/>
    <w:rsid w:val="004D3594"/>
    <w:rsid w:val="004D5B58"/>
    <w:rsid w:val="004F09E1"/>
    <w:rsid w:val="004F7D03"/>
    <w:rsid w:val="00500256"/>
    <w:rsid w:val="00500674"/>
    <w:rsid w:val="005014A7"/>
    <w:rsid w:val="0050181C"/>
    <w:rsid w:val="0051554E"/>
    <w:rsid w:val="00523826"/>
    <w:rsid w:val="00526F49"/>
    <w:rsid w:val="00532434"/>
    <w:rsid w:val="00534A42"/>
    <w:rsid w:val="00550818"/>
    <w:rsid w:val="00550A21"/>
    <w:rsid w:val="005545E0"/>
    <w:rsid w:val="0055720E"/>
    <w:rsid w:val="005645E7"/>
    <w:rsid w:val="0057386E"/>
    <w:rsid w:val="00575EF8"/>
    <w:rsid w:val="0057644A"/>
    <w:rsid w:val="00585B1F"/>
    <w:rsid w:val="005867B0"/>
    <w:rsid w:val="00587ECD"/>
    <w:rsid w:val="00597CD9"/>
    <w:rsid w:val="005A3878"/>
    <w:rsid w:val="005A6450"/>
    <w:rsid w:val="005B0E79"/>
    <w:rsid w:val="005B7FE2"/>
    <w:rsid w:val="005C0ECC"/>
    <w:rsid w:val="005C5826"/>
    <w:rsid w:val="005C5C15"/>
    <w:rsid w:val="005C621A"/>
    <w:rsid w:val="005C7563"/>
    <w:rsid w:val="005C7D86"/>
    <w:rsid w:val="005D106F"/>
    <w:rsid w:val="005D79A9"/>
    <w:rsid w:val="005E020B"/>
    <w:rsid w:val="005F1023"/>
    <w:rsid w:val="005F6A7C"/>
    <w:rsid w:val="00606407"/>
    <w:rsid w:val="00612AAD"/>
    <w:rsid w:val="006136C9"/>
    <w:rsid w:val="00621049"/>
    <w:rsid w:val="006258F7"/>
    <w:rsid w:val="00633FD5"/>
    <w:rsid w:val="00636997"/>
    <w:rsid w:val="00641A3A"/>
    <w:rsid w:val="0064530D"/>
    <w:rsid w:val="00647D12"/>
    <w:rsid w:val="0065427B"/>
    <w:rsid w:val="0066034F"/>
    <w:rsid w:val="00662063"/>
    <w:rsid w:val="00664294"/>
    <w:rsid w:val="00673FDE"/>
    <w:rsid w:val="0067684A"/>
    <w:rsid w:val="006807A2"/>
    <w:rsid w:val="006872A3"/>
    <w:rsid w:val="006873D1"/>
    <w:rsid w:val="00691109"/>
    <w:rsid w:val="006973CF"/>
    <w:rsid w:val="00697C76"/>
    <w:rsid w:val="006C3A18"/>
    <w:rsid w:val="006C663D"/>
    <w:rsid w:val="006E1207"/>
    <w:rsid w:val="006E16CF"/>
    <w:rsid w:val="006E4A2D"/>
    <w:rsid w:val="006F24E1"/>
    <w:rsid w:val="00702967"/>
    <w:rsid w:val="007035B4"/>
    <w:rsid w:val="0071122E"/>
    <w:rsid w:val="00712829"/>
    <w:rsid w:val="00722B4F"/>
    <w:rsid w:val="00724D27"/>
    <w:rsid w:val="00726393"/>
    <w:rsid w:val="00747538"/>
    <w:rsid w:val="00747A67"/>
    <w:rsid w:val="00753F21"/>
    <w:rsid w:val="00760AF3"/>
    <w:rsid w:val="00763286"/>
    <w:rsid w:val="00765B2C"/>
    <w:rsid w:val="00770949"/>
    <w:rsid w:val="007760E2"/>
    <w:rsid w:val="00780CBE"/>
    <w:rsid w:val="007839B5"/>
    <w:rsid w:val="00785494"/>
    <w:rsid w:val="00787DBD"/>
    <w:rsid w:val="00791817"/>
    <w:rsid w:val="00793326"/>
    <w:rsid w:val="007970E1"/>
    <w:rsid w:val="007A45F8"/>
    <w:rsid w:val="007A7ACD"/>
    <w:rsid w:val="007A7F04"/>
    <w:rsid w:val="007B0984"/>
    <w:rsid w:val="007B12F2"/>
    <w:rsid w:val="007B259A"/>
    <w:rsid w:val="007B2BDD"/>
    <w:rsid w:val="007C1213"/>
    <w:rsid w:val="007C3C18"/>
    <w:rsid w:val="007C6341"/>
    <w:rsid w:val="007D06DE"/>
    <w:rsid w:val="007D1993"/>
    <w:rsid w:val="007E16E7"/>
    <w:rsid w:val="007E26D5"/>
    <w:rsid w:val="007F1A1D"/>
    <w:rsid w:val="007F5EB9"/>
    <w:rsid w:val="007F7575"/>
    <w:rsid w:val="00806B22"/>
    <w:rsid w:val="00812E6D"/>
    <w:rsid w:val="0081640D"/>
    <w:rsid w:val="00824C03"/>
    <w:rsid w:val="008310E3"/>
    <w:rsid w:val="00832011"/>
    <w:rsid w:val="00834EC5"/>
    <w:rsid w:val="00840D6A"/>
    <w:rsid w:val="008438D4"/>
    <w:rsid w:val="00851DA7"/>
    <w:rsid w:val="00880F1A"/>
    <w:rsid w:val="00884DBA"/>
    <w:rsid w:val="00885702"/>
    <w:rsid w:val="00895F72"/>
    <w:rsid w:val="008A74DF"/>
    <w:rsid w:val="008B3885"/>
    <w:rsid w:val="008B577C"/>
    <w:rsid w:val="008C025E"/>
    <w:rsid w:val="008C714B"/>
    <w:rsid w:val="008C7505"/>
    <w:rsid w:val="008C7588"/>
    <w:rsid w:val="008D6A19"/>
    <w:rsid w:val="008E064B"/>
    <w:rsid w:val="008F1E7F"/>
    <w:rsid w:val="009005C1"/>
    <w:rsid w:val="00903258"/>
    <w:rsid w:val="00904725"/>
    <w:rsid w:val="00904C9C"/>
    <w:rsid w:val="0091441D"/>
    <w:rsid w:val="00917D48"/>
    <w:rsid w:val="00927745"/>
    <w:rsid w:val="00934891"/>
    <w:rsid w:val="00937D46"/>
    <w:rsid w:val="00950560"/>
    <w:rsid w:val="009560DB"/>
    <w:rsid w:val="00966298"/>
    <w:rsid w:val="00974074"/>
    <w:rsid w:val="009772FE"/>
    <w:rsid w:val="0098093F"/>
    <w:rsid w:val="009927C2"/>
    <w:rsid w:val="00992F70"/>
    <w:rsid w:val="00992F9E"/>
    <w:rsid w:val="00993D2E"/>
    <w:rsid w:val="0099516A"/>
    <w:rsid w:val="00995A1E"/>
    <w:rsid w:val="00996860"/>
    <w:rsid w:val="009A3D7A"/>
    <w:rsid w:val="009A6066"/>
    <w:rsid w:val="009A65CE"/>
    <w:rsid w:val="009B505D"/>
    <w:rsid w:val="009B5CF6"/>
    <w:rsid w:val="009B668E"/>
    <w:rsid w:val="009C57C9"/>
    <w:rsid w:val="009D19A5"/>
    <w:rsid w:val="009D4D86"/>
    <w:rsid w:val="009E17B3"/>
    <w:rsid w:val="009E22C2"/>
    <w:rsid w:val="009E3502"/>
    <w:rsid w:val="009E7BBF"/>
    <w:rsid w:val="009F1011"/>
    <w:rsid w:val="00A03428"/>
    <w:rsid w:val="00A0449E"/>
    <w:rsid w:val="00A06500"/>
    <w:rsid w:val="00A06CBC"/>
    <w:rsid w:val="00A079BB"/>
    <w:rsid w:val="00A11F53"/>
    <w:rsid w:val="00A1438A"/>
    <w:rsid w:val="00A15B7F"/>
    <w:rsid w:val="00A1791D"/>
    <w:rsid w:val="00A35B11"/>
    <w:rsid w:val="00A35DE5"/>
    <w:rsid w:val="00A367F1"/>
    <w:rsid w:val="00A4251B"/>
    <w:rsid w:val="00A45DC8"/>
    <w:rsid w:val="00A460F5"/>
    <w:rsid w:val="00A46F14"/>
    <w:rsid w:val="00A567F8"/>
    <w:rsid w:val="00A56C01"/>
    <w:rsid w:val="00A73C0A"/>
    <w:rsid w:val="00A748C1"/>
    <w:rsid w:val="00A8285C"/>
    <w:rsid w:val="00A84B83"/>
    <w:rsid w:val="00A95F0E"/>
    <w:rsid w:val="00AA5039"/>
    <w:rsid w:val="00AA59B3"/>
    <w:rsid w:val="00AA6D82"/>
    <w:rsid w:val="00AA7155"/>
    <w:rsid w:val="00AB3EB3"/>
    <w:rsid w:val="00AC77E8"/>
    <w:rsid w:val="00AD1E5E"/>
    <w:rsid w:val="00AE065A"/>
    <w:rsid w:val="00AE28B9"/>
    <w:rsid w:val="00AF5041"/>
    <w:rsid w:val="00B00232"/>
    <w:rsid w:val="00B00BB3"/>
    <w:rsid w:val="00B056F0"/>
    <w:rsid w:val="00B10131"/>
    <w:rsid w:val="00B1799B"/>
    <w:rsid w:val="00B23E82"/>
    <w:rsid w:val="00B250AC"/>
    <w:rsid w:val="00B27F18"/>
    <w:rsid w:val="00B33191"/>
    <w:rsid w:val="00B34208"/>
    <w:rsid w:val="00B35765"/>
    <w:rsid w:val="00B40498"/>
    <w:rsid w:val="00B57098"/>
    <w:rsid w:val="00B576B7"/>
    <w:rsid w:val="00B64A48"/>
    <w:rsid w:val="00B656F0"/>
    <w:rsid w:val="00B66603"/>
    <w:rsid w:val="00B6704A"/>
    <w:rsid w:val="00B70662"/>
    <w:rsid w:val="00B70699"/>
    <w:rsid w:val="00B81A5C"/>
    <w:rsid w:val="00B85637"/>
    <w:rsid w:val="00B8683A"/>
    <w:rsid w:val="00B9173A"/>
    <w:rsid w:val="00B95D4D"/>
    <w:rsid w:val="00B95FD1"/>
    <w:rsid w:val="00BA4669"/>
    <w:rsid w:val="00BA7F1C"/>
    <w:rsid w:val="00BB524F"/>
    <w:rsid w:val="00BC1D9F"/>
    <w:rsid w:val="00BC5C53"/>
    <w:rsid w:val="00BE20B8"/>
    <w:rsid w:val="00BE225E"/>
    <w:rsid w:val="00BE4910"/>
    <w:rsid w:val="00BE788A"/>
    <w:rsid w:val="00BF264C"/>
    <w:rsid w:val="00BF3F33"/>
    <w:rsid w:val="00BF7572"/>
    <w:rsid w:val="00BF7C86"/>
    <w:rsid w:val="00C07066"/>
    <w:rsid w:val="00C071F8"/>
    <w:rsid w:val="00C07BAE"/>
    <w:rsid w:val="00C17DB1"/>
    <w:rsid w:val="00C256BA"/>
    <w:rsid w:val="00C26031"/>
    <w:rsid w:val="00C31E53"/>
    <w:rsid w:val="00C326D9"/>
    <w:rsid w:val="00C365B4"/>
    <w:rsid w:val="00C37BA8"/>
    <w:rsid w:val="00C400EB"/>
    <w:rsid w:val="00C421D1"/>
    <w:rsid w:val="00C44324"/>
    <w:rsid w:val="00C462B6"/>
    <w:rsid w:val="00C55434"/>
    <w:rsid w:val="00C55B26"/>
    <w:rsid w:val="00C61F33"/>
    <w:rsid w:val="00C66EE7"/>
    <w:rsid w:val="00C70F50"/>
    <w:rsid w:val="00C72233"/>
    <w:rsid w:val="00C725AE"/>
    <w:rsid w:val="00C74EA1"/>
    <w:rsid w:val="00C8611E"/>
    <w:rsid w:val="00C90BDB"/>
    <w:rsid w:val="00C933CF"/>
    <w:rsid w:val="00C94CBC"/>
    <w:rsid w:val="00C97BC3"/>
    <w:rsid w:val="00CB0381"/>
    <w:rsid w:val="00CC3E45"/>
    <w:rsid w:val="00CC5F87"/>
    <w:rsid w:val="00CC6951"/>
    <w:rsid w:val="00CD27AE"/>
    <w:rsid w:val="00CD294E"/>
    <w:rsid w:val="00CD4177"/>
    <w:rsid w:val="00CD7883"/>
    <w:rsid w:val="00CE5126"/>
    <w:rsid w:val="00CE7331"/>
    <w:rsid w:val="00CF3219"/>
    <w:rsid w:val="00D01EBA"/>
    <w:rsid w:val="00D03211"/>
    <w:rsid w:val="00D06FFD"/>
    <w:rsid w:val="00D1239A"/>
    <w:rsid w:val="00D12663"/>
    <w:rsid w:val="00D23B4E"/>
    <w:rsid w:val="00D24416"/>
    <w:rsid w:val="00D3076A"/>
    <w:rsid w:val="00D31105"/>
    <w:rsid w:val="00D3664E"/>
    <w:rsid w:val="00D415F9"/>
    <w:rsid w:val="00D41604"/>
    <w:rsid w:val="00D4407F"/>
    <w:rsid w:val="00D4554F"/>
    <w:rsid w:val="00D45982"/>
    <w:rsid w:val="00D52FD3"/>
    <w:rsid w:val="00D57082"/>
    <w:rsid w:val="00D61CC8"/>
    <w:rsid w:val="00D70A0C"/>
    <w:rsid w:val="00D71B45"/>
    <w:rsid w:val="00D829E2"/>
    <w:rsid w:val="00D84B35"/>
    <w:rsid w:val="00D90C04"/>
    <w:rsid w:val="00D9550E"/>
    <w:rsid w:val="00DB0721"/>
    <w:rsid w:val="00DB3F02"/>
    <w:rsid w:val="00DB609A"/>
    <w:rsid w:val="00DC2975"/>
    <w:rsid w:val="00DC2B01"/>
    <w:rsid w:val="00DC67D2"/>
    <w:rsid w:val="00DC6CC8"/>
    <w:rsid w:val="00DC7C70"/>
    <w:rsid w:val="00DE1399"/>
    <w:rsid w:val="00DE3DA7"/>
    <w:rsid w:val="00DE4157"/>
    <w:rsid w:val="00DE42F7"/>
    <w:rsid w:val="00DE6D30"/>
    <w:rsid w:val="00DE73B0"/>
    <w:rsid w:val="00DF0054"/>
    <w:rsid w:val="00DF4B41"/>
    <w:rsid w:val="00E018E4"/>
    <w:rsid w:val="00E057D7"/>
    <w:rsid w:val="00E1137B"/>
    <w:rsid w:val="00E12103"/>
    <w:rsid w:val="00E2022D"/>
    <w:rsid w:val="00E23F32"/>
    <w:rsid w:val="00E33417"/>
    <w:rsid w:val="00E4167A"/>
    <w:rsid w:val="00E447C7"/>
    <w:rsid w:val="00E45A2B"/>
    <w:rsid w:val="00E5022B"/>
    <w:rsid w:val="00E5130A"/>
    <w:rsid w:val="00E5198D"/>
    <w:rsid w:val="00E60E9A"/>
    <w:rsid w:val="00E779B7"/>
    <w:rsid w:val="00E832D3"/>
    <w:rsid w:val="00E84686"/>
    <w:rsid w:val="00E865F6"/>
    <w:rsid w:val="00E868D5"/>
    <w:rsid w:val="00E873A2"/>
    <w:rsid w:val="00E90D62"/>
    <w:rsid w:val="00EA3E9A"/>
    <w:rsid w:val="00EA67B2"/>
    <w:rsid w:val="00EB7152"/>
    <w:rsid w:val="00EC33D9"/>
    <w:rsid w:val="00EC6B55"/>
    <w:rsid w:val="00EE0171"/>
    <w:rsid w:val="00EE295F"/>
    <w:rsid w:val="00EF3655"/>
    <w:rsid w:val="00F03E5D"/>
    <w:rsid w:val="00F04D5E"/>
    <w:rsid w:val="00F1074D"/>
    <w:rsid w:val="00F27D21"/>
    <w:rsid w:val="00F4064E"/>
    <w:rsid w:val="00F47414"/>
    <w:rsid w:val="00F71802"/>
    <w:rsid w:val="00F71876"/>
    <w:rsid w:val="00F742F8"/>
    <w:rsid w:val="00F76916"/>
    <w:rsid w:val="00F96AE3"/>
    <w:rsid w:val="00FA2E4F"/>
    <w:rsid w:val="00FA6781"/>
    <w:rsid w:val="00FA71E4"/>
    <w:rsid w:val="00FB1ED9"/>
    <w:rsid w:val="00FC05CA"/>
    <w:rsid w:val="00FD5A3E"/>
    <w:rsid w:val="00FD6912"/>
    <w:rsid w:val="00FD767D"/>
    <w:rsid w:val="00FF2F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AA5D7"/>
  <w15:docId w15:val="{65D833F1-636A-4A8D-8372-0E16C8870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6704A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6704A"/>
    <w:rPr>
      <w:rFonts w:ascii="Arial" w:eastAsia="Times New Roman" w:hAnsi="Arial" w:cs="Times New Roman"/>
      <w:b/>
      <w:bCs/>
      <w:i/>
      <w:iCs/>
      <w:sz w:val="28"/>
      <w:szCs w:val="28"/>
    </w:rPr>
  </w:style>
  <w:style w:type="paragraph" w:styleId="Title">
    <w:name w:val="Title"/>
    <w:basedOn w:val="Normal"/>
    <w:link w:val="TitleChar"/>
    <w:uiPriority w:val="10"/>
    <w:qFormat/>
    <w:rsid w:val="00B6704A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B6704A"/>
    <w:rPr>
      <w:rFonts w:ascii="Verdana" w:eastAsia="Times New Roman" w:hAnsi="Verdana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B6704A"/>
    <w:pPr>
      <w:spacing w:after="0" w:line="240" w:lineRule="auto"/>
    </w:pPr>
    <w:rPr>
      <w:rFonts w:ascii="Verdana" w:eastAsia="Times New Roman" w:hAnsi="Verdana" w:cs="Times New Roman"/>
      <w:b/>
      <w:bCs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B6704A"/>
    <w:rPr>
      <w:rFonts w:ascii="Verdana" w:eastAsia="Times New Roman" w:hAnsi="Verdana" w:cs="Times New Roman"/>
      <w:b/>
      <w:bCs/>
      <w:sz w:val="20"/>
      <w:szCs w:val="24"/>
    </w:rPr>
  </w:style>
  <w:style w:type="character" w:styleId="Hyperlink">
    <w:name w:val="Hyperlink"/>
    <w:uiPriority w:val="99"/>
    <w:unhideWhenUsed/>
    <w:rsid w:val="00B6704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F26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2F7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C26031"/>
    <w:rPr>
      <w:i/>
      <w:iCs/>
    </w:rPr>
  </w:style>
  <w:style w:type="paragraph" w:styleId="Subtitle">
    <w:name w:val="Subtitle"/>
    <w:basedOn w:val="Normal"/>
    <w:next w:val="BodyText"/>
    <w:link w:val="SubtitleChar"/>
    <w:qFormat/>
    <w:rsid w:val="00C26031"/>
    <w:pPr>
      <w:keepNext/>
      <w:suppressAutoHyphens/>
      <w:spacing w:before="240" w:after="120" w:line="240" w:lineRule="auto"/>
      <w:jc w:val="center"/>
    </w:pPr>
    <w:rPr>
      <w:rFonts w:ascii="Arial" w:eastAsia="DejaVu Sans" w:hAnsi="Arial" w:cs="DejaVu Sans"/>
      <w:i/>
      <w:iCs/>
      <w:sz w:val="28"/>
      <w:szCs w:val="28"/>
      <w:lang w:eastAsia="ar-SA"/>
    </w:rPr>
  </w:style>
  <w:style w:type="character" w:customStyle="1" w:styleId="SubtitleChar">
    <w:name w:val="Subtitle Char"/>
    <w:basedOn w:val="DefaultParagraphFont"/>
    <w:link w:val="Subtitle"/>
    <w:rsid w:val="00C26031"/>
    <w:rPr>
      <w:rFonts w:ascii="Arial" w:eastAsia="DejaVu Sans" w:hAnsi="Arial" w:cs="DejaVu Sans"/>
      <w:i/>
      <w:iCs/>
      <w:sz w:val="28"/>
      <w:szCs w:val="28"/>
      <w:lang w:val="en-US" w:eastAsia="ar-SA"/>
    </w:rPr>
  </w:style>
  <w:style w:type="paragraph" w:customStyle="1" w:styleId="Default">
    <w:name w:val="Default"/>
    <w:rsid w:val="00C26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C933CF"/>
    <w:pPr>
      <w:spacing w:after="0" w:line="240" w:lineRule="auto"/>
    </w:pPr>
  </w:style>
  <w:style w:type="character" w:customStyle="1" w:styleId="st">
    <w:name w:val="st"/>
    <w:basedOn w:val="DefaultParagraphFont"/>
    <w:rsid w:val="00C933CF"/>
  </w:style>
  <w:style w:type="table" w:styleId="TableGrid">
    <w:name w:val="Table Grid"/>
    <w:basedOn w:val="TableNormal"/>
    <w:uiPriority w:val="59"/>
    <w:rsid w:val="00E23F32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23F32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E23F32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D06DE"/>
    <w:pPr>
      <w:widowControl w:val="0"/>
      <w:spacing w:after="0" w:line="240" w:lineRule="auto"/>
    </w:pPr>
    <w:rPr>
      <w:rFonts w:eastAsiaTheme="minorHAnsi"/>
    </w:rPr>
  </w:style>
  <w:style w:type="paragraph" w:styleId="NormalWeb">
    <w:name w:val="Normal (Web)"/>
    <w:basedOn w:val="Normal"/>
    <w:uiPriority w:val="99"/>
    <w:unhideWhenUsed/>
    <w:rsid w:val="007D06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FB1ED9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D82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9E2"/>
  </w:style>
  <w:style w:type="character" w:styleId="PageNumber">
    <w:name w:val="page number"/>
    <w:basedOn w:val="DefaultParagraphFont"/>
    <w:uiPriority w:val="99"/>
    <w:semiHidden/>
    <w:unhideWhenUsed/>
    <w:rsid w:val="00D829E2"/>
  </w:style>
  <w:style w:type="paragraph" w:styleId="Header">
    <w:name w:val="header"/>
    <w:basedOn w:val="Normal"/>
    <w:link w:val="HeaderChar"/>
    <w:uiPriority w:val="99"/>
    <w:unhideWhenUsed/>
    <w:rsid w:val="006873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3D1"/>
  </w:style>
  <w:style w:type="paragraph" w:customStyle="1" w:styleId="Normal1">
    <w:name w:val="Normal1"/>
    <w:rsid w:val="00765B2C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1C7A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5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youtube.com/watch?v=6R1Hhpv_aJY&amp;t=200s" TargetMode="External"/><Relationship Id="rId18" Type="http://schemas.openxmlformats.org/officeDocument/2006/relationships/hyperlink" Target="https://www.youtube.com/watch?v=RWPpfJ8jMtE" TargetMode="External"/><Relationship Id="rId26" Type="http://schemas.openxmlformats.org/officeDocument/2006/relationships/hyperlink" Target="https://www.youtube.com/watch?v=-pEs-Bss8Wc&amp;t=320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2jsdBtYqG_g&amp;t=293s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youtube.com/watch?v=et6WbJcMusI&amp;t=6s" TargetMode="External"/><Relationship Id="rId17" Type="http://schemas.openxmlformats.org/officeDocument/2006/relationships/hyperlink" Target="https://www.youtube.com/watch?v=odT_QgTiEww&amp;t=236s" TargetMode="External"/><Relationship Id="rId25" Type="http://schemas.openxmlformats.org/officeDocument/2006/relationships/hyperlink" Target="https://www.youtube.com/watch?v=apACNr7DC_s&amp;list=PLi01XoE8jYohWFPpC17Z-wWhPOSuh8Er-&amp;index=2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bQ29z_41f2g&amp;t=1s" TargetMode="External"/><Relationship Id="rId20" Type="http://schemas.openxmlformats.org/officeDocument/2006/relationships/hyperlink" Target="https://www.youtube.com/watch?v=XGP6hfNOaJA&amp;t=4507s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OEWbAsTvmUg&amp;t=69s" TargetMode="External"/><Relationship Id="rId24" Type="http://schemas.openxmlformats.org/officeDocument/2006/relationships/hyperlink" Target="https://www.youtube.com/watch?v=ZDa-Z5JzLY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cNvZK0Wyoik&amp;t=1s" TargetMode="External"/><Relationship Id="rId23" Type="http://schemas.openxmlformats.org/officeDocument/2006/relationships/hyperlink" Target="https://www.youtube.com/watch?v=390dkU2TUCE&amp;t=148s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youtube.com/watch?v=X_k5CgRmvtc&amp;t=9s" TargetMode="External"/><Relationship Id="rId19" Type="http://schemas.openxmlformats.org/officeDocument/2006/relationships/hyperlink" Target="https://www.youtube.com/watch?v=lVLsLvDCKxg&amp;t=3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Bf-yTmq5Aow&amp;t=52s" TargetMode="External"/><Relationship Id="rId14" Type="http://schemas.openxmlformats.org/officeDocument/2006/relationships/hyperlink" Target="https://www.youtube.com/watch?v=D2TJ9wvSP94&amp;t=627s" TargetMode="External"/><Relationship Id="rId22" Type="http://schemas.openxmlformats.org/officeDocument/2006/relationships/hyperlink" Target="https://www.youtube.com/watch?v=gyYR0Ww7a3g&amp;t=12s" TargetMode="External"/><Relationship Id="rId27" Type="http://schemas.openxmlformats.org/officeDocument/2006/relationships/hyperlink" Target="https://www.vtustudymaterials.online/ise/sem4/TYL/workbook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31</Words>
  <Characters>986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rit</dc:creator>
  <cp:lastModifiedBy>Balaji G</cp:lastModifiedBy>
  <cp:revision>2</cp:revision>
  <cp:lastPrinted>2024-04-17T17:06:00Z</cp:lastPrinted>
  <dcterms:created xsi:type="dcterms:W3CDTF">2026-02-18T07:05:00Z</dcterms:created>
  <dcterms:modified xsi:type="dcterms:W3CDTF">2026-02-1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ab9f0-a9fa-4307-91f7-f1cdb6458e48</vt:lpwstr>
  </property>
</Properties>
</file>